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62858" w14:textId="241A059B" w:rsidR="00870A13" w:rsidRPr="0011609F" w:rsidRDefault="00870A13" w:rsidP="001769B6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11609F">
        <w:rPr>
          <w:b/>
          <w:bCs/>
          <w:color w:val="FFFFFF" w:themeColor="background1"/>
          <w:highlight w:val="magenta"/>
          <w:u w:val="single"/>
          <w:lang w:val="en-US"/>
        </w:rPr>
        <w:t>Session 1</w:t>
      </w:r>
      <w:r w:rsidR="00F05225">
        <w:rPr>
          <w:b/>
          <w:bCs/>
          <w:color w:val="FFFFFF" w:themeColor="background1"/>
          <w:highlight w:val="magenta"/>
          <w:u w:val="single"/>
          <w:lang w:val="en-US"/>
        </w:rPr>
        <w:t xml:space="preserve"> - Basics</w:t>
      </w:r>
    </w:p>
    <w:p w14:paraId="6BF4F84F" w14:textId="44AE314D" w:rsidR="000D4110" w:rsidRPr="005C318F" w:rsidRDefault="001769B6" w:rsidP="00E70890">
      <w:pPr>
        <w:pStyle w:val="Heading2"/>
        <w:rPr>
          <w:highlight w:val="yellow"/>
          <w:lang w:val="en-US"/>
        </w:rPr>
      </w:pPr>
      <w:r w:rsidRPr="005C318F">
        <w:rPr>
          <w:highlight w:val="yellow"/>
          <w:lang w:val="en-US"/>
        </w:rPr>
        <w:t>First steps in finance</w:t>
      </w:r>
    </w:p>
    <w:p w14:paraId="7077EF96" w14:textId="77777777" w:rsidR="001769B6" w:rsidRDefault="001769B6" w:rsidP="001769B6">
      <w:pPr>
        <w:rPr>
          <w:lang w:val="en-US"/>
        </w:rPr>
      </w:pPr>
    </w:p>
    <w:p w14:paraId="65C75734" w14:textId="702C9B95" w:rsidR="001769B6" w:rsidRDefault="002C7D05" w:rsidP="001769B6">
      <w:pPr>
        <w:rPr>
          <w:lang w:val="en-US"/>
        </w:rPr>
      </w:pPr>
      <w:r>
        <w:rPr>
          <w:lang w:val="en-US"/>
        </w:rPr>
        <w:t>It’s</w:t>
      </w:r>
      <w:r w:rsidR="00160397">
        <w:rPr>
          <w:lang w:val="en-US"/>
        </w:rPr>
        <w:t xml:space="preserve"> all about finance , whether its HR , public relations , marketing etc..</w:t>
      </w:r>
    </w:p>
    <w:p w14:paraId="05C6194E" w14:textId="73E3CBB5" w:rsidR="00D70D31" w:rsidRDefault="00D70D31" w:rsidP="001769B6">
      <w:pPr>
        <w:rPr>
          <w:lang w:val="en-US"/>
        </w:rPr>
      </w:pPr>
      <w:r>
        <w:rPr>
          <w:lang w:val="en-US"/>
        </w:rPr>
        <w:t>Building blocks</w:t>
      </w:r>
    </w:p>
    <w:p w14:paraId="0A664DCB" w14:textId="225B64D1" w:rsidR="00D70D31" w:rsidRDefault="008A6A6F" w:rsidP="001769B6">
      <w:pPr>
        <w:rPr>
          <w:lang w:val="en-US"/>
        </w:rPr>
      </w:pPr>
      <w:r>
        <w:rPr>
          <w:lang w:val="en-US"/>
        </w:rPr>
        <w:t>1) Structure of business</w:t>
      </w:r>
    </w:p>
    <w:p w14:paraId="1413F792" w14:textId="55E18C4F" w:rsidR="008A6A6F" w:rsidRDefault="008A6A6F" w:rsidP="001769B6">
      <w:pPr>
        <w:rPr>
          <w:lang w:val="en-US"/>
        </w:rPr>
      </w:pPr>
      <w:r>
        <w:rPr>
          <w:lang w:val="en-US"/>
        </w:rPr>
        <w:t>Always forward looking ( what we do in future , planning for future , not what we have done in the past)</w:t>
      </w:r>
    </w:p>
    <w:p w14:paraId="1B044BA9" w14:textId="4D5476C7" w:rsidR="00A46DEB" w:rsidRDefault="00A46DEB" w:rsidP="001769B6">
      <w:pPr>
        <w:rPr>
          <w:lang w:val="en-US"/>
        </w:rPr>
      </w:pPr>
      <w:r>
        <w:rPr>
          <w:lang w:val="en-US"/>
        </w:rPr>
        <w:t>2) cashflows</w:t>
      </w:r>
    </w:p>
    <w:p w14:paraId="6C3B5B8D" w14:textId="561BB6EE" w:rsidR="001769B6" w:rsidRDefault="00FC158B">
      <w:pPr>
        <w:rPr>
          <w:lang w:val="en-US"/>
        </w:rPr>
      </w:pPr>
      <w:r>
        <w:rPr>
          <w:lang w:val="en-US"/>
        </w:rPr>
        <w:t xml:space="preserve">What are cashflows and </w:t>
      </w:r>
      <w:r w:rsidR="006A0614">
        <w:rPr>
          <w:lang w:val="en-US"/>
        </w:rPr>
        <w:t>why are they important??</w:t>
      </w:r>
    </w:p>
    <w:p w14:paraId="0B590B2C" w14:textId="0BF9ED90" w:rsidR="006A0614" w:rsidRDefault="00A62DBC">
      <w:pPr>
        <w:rPr>
          <w:lang w:val="en-US"/>
        </w:rPr>
      </w:pPr>
      <w:r>
        <w:rPr>
          <w:lang w:val="en-US"/>
        </w:rPr>
        <w:t>How are earnings related with cashflows.</w:t>
      </w:r>
    </w:p>
    <w:p w14:paraId="497FCC86" w14:textId="76A12AC6" w:rsidR="00A62DBC" w:rsidRDefault="009328C5">
      <w:pPr>
        <w:rPr>
          <w:lang w:val="en-US"/>
        </w:rPr>
      </w:pPr>
      <w:r>
        <w:rPr>
          <w:lang w:val="en-US"/>
        </w:rPr>
        <w:t>3) measurement of risk</w:t>
      </w:r>
    </w:p>
    <w:p w14:paraId="46BA53AF" w14:textId="44436F2F" w:rsidR="009328C5" w:rsidRDefault="0054023C">
      <w:pPr>
        <w:rPr>
          <w:lang w:val="en-US"/>
        </w:rPr>
      </w:pPr>
      <w:r>
        <w:rPr>
          <w:lang w:val="en-US"/>
        </w:rPr>
        <w:t>4) time value of money</w:t>
      </w:r>
    </w:p>
    <w:p w14:paraId="18B3B758" w14:textId="0BE1230C" w:rsidR="0054023C" w:rsidRDefault="0054023C">
      <w:pPr>
        <w:rPr>
          <w:lang w:val="en-US"/>
        </w:rPr>
      </w:pPr>
      <w:r>
        <w:rPr>
          <w:lang w:val="en-US"/>
        </w:rPr>
        <w:t>-- dollar today is worth more than a dollar in future.</w:t>
      </w:r>
    </w:p>
    <w:p w14:paraId="3E9019C9" w14:textId="2CB4D6DB" w:rsidR="0054023C" w:rsidRDefault="0054023C">
      <w:pPr>
        <w:rPr>
          <w:lang w:val="en-US"/>
        </w:rPr>
      </w:pPr>
      <w:r>
        <w:rPr>
          <w:lang w:val="en-US"/>
        </w:rPr>
        <w:t>5)</w:t>
      </w:r>
      <w:r w:rsidR="00552408">
        <w:rPr>
          <w:lang w:val="en-US"/>
        </w:rPr>
        <w:t xml:space="preserve"> Valuation</w:t>
      </w:r>
    </w:p>
    <w:p w14:paraId="33EDE879" w14:textId="490F0B7D" w:rsidR="008E61A0" w:rsidRDefault="008E61A0">
      <w:pPr>
        <w:rPr>
          <w:lang w:val="en-US"/>
        </w:rPr>
      </w:pPr>
      <w:r>
        <w:rPr>
          <w:lang w:val="en-US"/>
        </w:rPr>
        <w:t>-- value of an asset is the present value of its cash flow</w:t>
      </w:r>
    </w:p>
    <w:p w14:paraId="5484D6EF" w14:textId="60ABB7A0" w:rsidR="008E61A0" w:rsidRDefault="008E61A0">
      <w:pPr>
        <w:rPr>
          <w:lang w:val="en-US"/>
        </w:rPr>
      </w:pPr>
      <w:r>
        <w:rPr>
          <w:lang w:val="en-US"/>
        </w:rPr>
        <w:t>6) Trading fundamentals</w:t>
      </w:r>
    </w:p>
    <w:p w14:paraId="2A0ACF44" w14:textId="69C6107B" w:rsidR="008E61A0" w:rsidRDefault="008E61A0">
      <w:pPr>
        <w:rPr>
          <w:lang w:val="en-US"/>
        </w:rPr>
      </w:pPr>
      <w:r>
        <w:rPr>
          <w:lang w:val="en-US"/>
        </w:rPr>
        <w:t xml:space="preserve">-- markets not specifically required for </w:t>
      </w:r>
      <w:r w:rsidR="00EF2ED6">
        <w:rPr>
          <w:lang w:val="en-US"/>
        </w:rPr>
        <w:t>business,</w:t>
      </w:r>
      <w:r>
        <w:rPr>
          <w:lang w:val="en-US"/>
        </w:rPr>
        <w:t xml:space="preserve"> these are just </w:t>
      </w:r>
      <w:r w:rsidR="00EF2ED6">
        <w:rPr>
          <w:lang w:val="en-US"/>
        </w:rPr>
        <w:t>lubricants,</w:t>
      </w:r>
      <w:r>
        <w:rPr>
          <w:lang w:val="en-US"/>
        </w:rPr>
        <w:t xml:space="preserve"> but the important thing is how do we perform trading / business transactions</w:t>
      </w:r>
    </w:p>
    <w:p w14:paraId="529D060A" w14:textId="1D70CBF4" w:rsidR="00EF2ED6" w:rsidRDefault="00EF2ED6">
      <w:pPr>
        <w:rPr>
          <w:lang w:val="en-US"/>
        </w:rPr>
      </w:pPr>
      <w:r w:rsidRPr="00B63604">
        <w:rPr>
          <w:highlight w:val="yellow"/>
          <w:lang w:val="en-US"/>
        </w:rPr>
        <w:t>Arbitrage</w:t>
      </w:r>
      <w:r>
        <w:rPr>
          <w:lang w:val="en-US"/>
        </w:rPr>
        <w:t xml:space="preserve"> </w:t>
      </w:r>
      <w:r w:rsidR="00BA22BE" w:rsidRPr="00BA22BE">
        <w:rPr>
          <w:lang w:val="en-US"/>
        </w:rPr>
        <w:sym w:font="Wingdings" w:char="F0E0"/>
      </w:r>
      <w:r w:rsidR="00BA22BE">
        <w:rPr>
          <w:lang w:val="en-US"/>
        </w:rPr>
        <w:t xml:space="preserve"> why </w:t>
      </w:r>
      <w:proofErr w:type="spellStart"/>
      <w:r w:rsidR="00BA22BE">
        <w:rPr>
          <w:lang w:val="en-US"/>
        </w:rPr>
        <w:t>its</w:t>
      </w:r>
      <w:proofErr w:type="spellEnd"/>
      <w:r w:rsidR="00BA22BE">
        <w:rPr>
          <w:lang w:val="en-US"/>
        </w:rPr>
        <w:t xml:space="preserve"> important</w:t>
      </w:r>
      <w:r w:rsidR="003C688C">
        <w:rPr>
          <w:lang w:val="en-US"/>
        </w:rPr>
        <w:t xml:space="preserve"> in finance</w:t>
      </w:r>
    </w:p>
    <w:p w14:paraId="274EE71C" w14:textId="77777777" w:rsidR="003C688C" w:rsidRDefault="003C688C">
      <w:pPr>
        <w:rPr>
          <w:lang w:val="en-US"/>
        </w:rPr>
      </w:pPr>
    </w:p>
    <w:p w14:paraId="5D231058" w14:textId="00C9EF29" w:rsidR="00E71A99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1.</w:t>
      </w:r>
      <w:r w:rsidR="00E838A6" w:rsidRPr="005C318F">
        <w:rPr>
          <w:highlight w:val="yellow"/>
          <w:lang w:val="en-US"/>
        </w:rPr>
        <w:t>Concept of Business</w:t>
      </w:r>
    </w:p>
    <w:p w14:paraId="4A49AE1C" w14:textId="6C2E5CC1" w:rsidR="00360608" w:rsidRDefault="00C014EE" w:rsidP="00360608">
      <w:pPr>
        <w:rPr>
          <w:lang w:val="en-US"/>
        </w:rPr>
      </w:pPr>
      <w:r>
        <w:rPr>
          <w:lang w:val="en-US"/>
        </w:rPr>
        <w:t xml:space="preserve">Understanding the business structure </w:t>
      </w:r>
    </w:p>
    <w:p w14:paraId="1E4AB548" w14:textId="56BA28FF" w:rsidR="00265C40" w:rsidRDefault="00265C40" w:rsidP="00360608">
      <w:pPr>
        <w:rPr>
          <w:lang w:val="en-US"/>
        </w:rPr>
      </w:pPr>
      <w:r>
        <w:rPr>
          <w:lang w:val="en-US"/>
        </w:rPr>
        <w:t xml:space="preserve">Assets and Liabilities </w:t>
      </w:r>
    </w:p>
    <w:p w14:paraId="747D66CB" w14:textId="1D471841" w:rsidR="00265C40" w:rsidRDefault="00265C40" w:rsidP="00360608">
      <w:pPr>
        <w:rPr>
          <w:lang w:val="en-US"/>
        </w:rPr>
      </w:pPr>
      <w:r>
        <w:rPr>
          <w:lang w:val="en-US"/>
        </w:rPr>
        <w:t>Difference between financial and Accounting BS</w:t>
      </w:r>
    </w:p>
    <w:p w14:paraId="05AEC8E7" w14:textId="01E1552B" w:rsidR="00265C40" w:rsidRDefault="00265C40" w:rsidP="00360608">
      <w:pPr>
        <w:rPr>
          <w:lang w:val="en-US"/>
        </w:rPr>
      </w:pPr>
      <w:r>
        <w:rPr>
          <w:lang w:val="en-US"/>
        </w:rPr>
        <w:t xml:space="preserve">Financial balance sheet </w:t>
      </w:r>
      <w:r w:rsidRPr="00265C40">
        <w:rPr>
          <w:lang w:val="en-US"/>
        </w:rPr>
        <w:sym w:font="Wingdings" w:char="F0E0"/>
      </w:r>
      <w:r>
        <w:rPr>
          <w:lang w:val="en-US"/>
        </w:rPr>
        <w:t xml:space="preserve"> not what you have already put in the assets but what these assets will give you in return in future based on what you have invested in them today</w:t>
      </w:r>
      <w:r w:rsidR="00350250">
        <w:rPr>
          <w:lang w:val="en-US"/>
        </w:rPr>
        <w:t xml:space="preserve">. Always </w:t>
      </w:r>
      <w:r w:rsidR="00E00CBE">
        <w:rPr>
          <w:lang w:val="en-US"/>
        </w:rPr>
        <w:t>about</w:t>
      </w:r>
      <w:r w:rsidR="00350250">
        <w:rPr>
          <w:lang w:val="en-US"/>
        </w:rPr>
        <w:t xml:space="preserve"> future .</w:t>
      </w:r>
    </w:p>
    <w:p w14:paraId="2C9D4DAC" w14:textId="7791B442" w:rsidR="000C4056" w:rsidRDefault="000C4056" w:rsidP="00360608">
      <w:pPr>
        <w:rPr>
          <w:b/>
          <w:bCs/>
          <w:u w:val="single"/>
          <w:lang w:val="en-US"/>
        </w:rPr>
      </w:pPr>
      <w:r w:rsidRPr="000C4056">
        <w:rPr>
          <w:b/>
          <w:bCs/>
          <w:u w:val="single"/>
          <w:lang w:val="en-US"/>
        </w:rPr>
        <w:t>2 ways to fund a business</w:t>
      </w:r>
    </w:p>
    <w:p w14:paraId="15171A99" w14:textId="11950AC6" w:rsidR="000C4056" w:rsidRDefault="000C4056" w:rsidP="00360608">
      <w:pPr>
        <w:rPr>
          <w:lang w:val="en-US"/>
        </w:rPr>
      </w:pPr>
      <w:r>
        <w:rPr>
          <w:lang w:val="en-US"/>
        </w:rPr>
        <w:t xml:space="preserve">1) Equity </w:t>
      </w:r>
      <w:r w:rsidRPr="000C4056">
        <w:rPr>
          <w:lang w:val="en-US"/>
        </w:rPr>
        <w:sym w:font="Wingdings" w:char="F0E0"/>
      </w:r>
      <w:r>
        <w:rPr>
          <w:lang w:val="en-US"/>
        </w:rPr>
        <w:t xml:space="preserve"> the money which we own ourselves. </w:t>
      </w:r>
    </w:p>
    <w:p w14:paraId="0F274E49" w14:textId="1DE87A95" w:rsidR="000C4056" w:rsidRDefault="000C4056" w:rsidP="00360608">
      <w:pPr>
        <w:rPr>
          <w:lang w:val="en-US"/>
        </w:rPr>
      </w:pPr>
      <w:r>
        <w:rPr>
          <w:lang w:val="en-US"/>
        </w:rPr>
        <w:t xml:space="preserve">2) Debt </w:t>
      </w:r>
      <w:r w:rsidRPr="000C4056">
        <w:rPr>
          <w:lang w:val="en-US"/>
        </w:rPr>
        <w:sym w:font="Wingdings" w:char="F0E0"/>
      </w:r>
      <w:r>
        <w:rPr>
          <w:lang w:val="en-US"/>
        </w:rPr>
        <w:t xml:space="preserve"> if equity is not sufficient , we borrow money </w:t>
      </w:r>
    </w:p>
    <w:p w14:paraId="1F454010" w14:textId="3FB5E7B2" w:rsidR="0027647F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2.</w:t>
      </w:r>
      <w:r w:rsidR="0027647F" w:rsidRPr="005C318F">
        <w:rPr>
          <w:highlight w:val="yellow"/>
          <w:lang w:val="en-US"/>
        </w:rPr>
        <w:t>Importance of Cashflows</w:t>
      </w:r>
    </w:p>
    <w:p w14:paraId="6B8D3629" w14:textId="7233D22F" w:rsidR="0027647F" w:rsidRDefault="000B5E57" w:rsidP="0027647F">
      <w:pPr>
        <w:rPr>
          <w:lang w:val="en-US"/>
        </w:rPr>
      </w:pPr>
      <w:r>
        <w:rPr>
          <w:lang w:val="en-US"/>
        </w:rPr>
        <w:t>Important to understand why cashflows is different to earning.</w:t>
      </w:r>
    </w:p>
    <w:p w14:paraId="0387EFE4" w14:textId="40D8A2F9" w:rsidR="000B5E57" w:rsidRDefault="000B5E57" w:rsidP="0027647F">
      <w:pPr>
        <w:rPr>
          <w:lang w:val="en-US"/>
        </w:rPr>
      </w:pPr>
      <w:r>
        <w:rPr>
          <w:lang w:val="en-US"/>
        </w:rPr>
        <w:t xml:space="preserve">Why few business that looks good in </w:t>
      </w:r>
      <w:proofErr w:type="spellStart"/>
      <w:r>
        <w:rPr>
          <w:lang w:val="en-US"/>
        </w:rPr>
        <w:t>accouting</w:t>
      </w:r>
      <w:proofErr w:type="spellEnd"/>
      <w:r>
        <w:rPr>
          <w:lang w:val="en-US"/>
        </w:rPr>
        <w:t xml:space="preserve"> BS may not really be productive </w:t>
      </w:r>
    </w:p>
    <w:p w14:paraId="7F752210" w14:textId="08DEE02C" w:rsidR="00645721" w:rsidRDefault="00645721" w:rsidP="0027647F">
      <w:pPr>
        <w:rPr>
          <w:lang w:val="en-US"/>
        </w:rPr>
      </w:pPr>
      <w:r>
        <w:rPr>
          <w:lang w:val="en-US"/>
        </w:rPr>
        <w:t>1) contractually set in the beginning</w:t>
      </w:r>
    </w:p>
    <w:p w14:paraId="00ABB01C" w14:textId="5A9CFB44" w:rsidR="00645721" w:rsidRDefault="00645721" w:rsidP="0027647F">
      <w:pPr>
        <w:rPr>
          <w:lang w:val="en-US"/>
        </w:rPr>
      </w:pPr>
      <w:r>
        <w:rPr>
          <w:lang w:val="en-US"/>
        </w:rPr>
        <w:t>Like a bond or loan when the business takes in the beginning</w:t>
      </w:r>
    </w:p>
    <w:p w14:paraId="406E7425" w14:textId="238CA30B" w:rsidR="00645721" w:rsidRDefault="00645721" w:rsidP="0027647F">
      <w:pPr>
        <w:rPr>
          <w:lang w:val="en-US"/>
        </w:rPr>
      </w:pPr>
      <w:r>
        <w:rPr>
          <w:lang w:val="en-US"/>
        </w:rPr>
        <w:t>2) residual cashflows</w:t>
      </w:r>
    </w:p>
    <w:p w14:paraId="70D77ADF" w14:textId="39F52B98" w:rsidR="00645721" w:rsidRDefault="00645721" w:rsidP="0027647F">
      <w:pPr>
        <w:rPr>
          <w:lang w:val="en-US"/>
        </w:rPr>
      </w:pPr>
      <w:r>
        <w:rPr>
          <w:lang w:val="en-US"/>
        </w:rPr>
        <w:t>Profits made in the business</w:t>
      </w:r>
    </w:p>
    <w:p w14:paraId="755B2491" w14:textId="7FAE3711" w:rsidR="00645721" w:rsidRDefault="00645721" w:rsidP="0027647F">
      <w:pPr>
        <w:rPr>
          <w:lang w:val="en-US"/>
        </w:rPr>
      </w:pPr>
      <w:r>
        <w:rPr>
          <w:lang w:val="en-US"/>
        </w:rPr>
        <w:t xml:space="preserve">3) contingent cashflows </w:t>
      </w:r>
    </w:p>
    <w:p w14:paraId="27D61B8A" w14:textId="1C687C7F" w:rsidR="00645721" w:rsidRDefault="00645721" w:rsidP="0027647F">
      <w:pPr>
        <w:rPr>
          <w:lang w:val="en-US"/>
        </w:rPr>
      </w:pPr>
      <w:r>
        <w:rPr>
          <w:lang w:val="en-US"/>
        </w:rPr>
        <w:t>If some event occurs , you have some savings kept which will be used for business</w:t>
      </w:r>
    </w:p>
    <w:p w14:paraId="7F972D3E" w14:textId="02835F1B" w:rsidR="00645721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3.</w:t>
      </w:r>
      <w:r w:rsidR="00636367" w:rsidRPr="005C318F">
        <w:rPr>
          <w:highlight w:val="yellow"/>
          <w:lang w:val="en-US"/>
        </w:rPr>
        <w:t xml:space="preserve">Measurement of risk </w:t>
      </w:r>
    </w:p>
    <w:p w14:paraId="23466B4E" w14:textId="6A89336E" w:rsidR="00BB514C" w:rsidRPr="00BB514C" w:rsidRDefault="00BB514C" w:rsidP="00BB514C">
      <w:pPr>
        <w:rPr>
          <w:lang w:val="en-US"/>
        </w:rPr>
      </w:pPr>
      <w:r>
        <w:rPr>
          <w:lang w:val="en-US"/>
        </w:rPr>
        <w:t>3 things to note here :</w:t>
      </w:r>
    </w:p>
    <w:p w14:paraId="25AC6181" w14:textId="76CB9C6C" w:rsidR="00636367" w:rsidRDefault="00694E8E" w:rsidP="00636367">
      <w:pPr>
        <w:rPr>
          <w:lang w:val="en-US"/>
        </w:rPr>
      </w:pPr>
      <w:r>
        <w:rPr>
          <w:lang w:val="en-US"/>
        </w:rPr>
        <w:t xml:space="preserve">Good risk and bad risk </w:t>
      </w:r>
      <w:r w:rsidRPr="00694E8E">
        <w:rPr>
          <w:lang w:val="en-US"/>
        </w:rPr>
        <w:sym w:font="Wingdings" w:char="F0E0"/>
      </w:r>
      <w:r>
        <w:rPr>
          <w:lang w:val="en-US"/>
        </w:rPr>
        <w:t xml:space="preserve"> we need to </w:t>
      </w:r>
      <w:proofErr w:type="spellStart"/>
      <w:r>
        <w:rPr>
          <w:lang w:val="en-US"/>
        </w:rPr>
        <w:t>e</w:t>
      </w:r>
      <w:proofErr w:type="spellEnd"/>
      <w:r>
        <w:rPr>
          <w:lang w:val="en-US"/>
        </w:rPr>
        <w:t xml:space="preserve"> careful here</w:t>
      </w:r>
    </w:p>
    <w:p w14:paraId="03C9380D" w14:textId="30F83B15" w:rsidR="00BB514C" w:rsidRDefault="00BB514C" w:rsidP="00636367">
      <w:pPr>
        <w:rPr>
          <w:lang w:val="en-US"/>
        </w:rPr>
      </w:pPr>
      <w:r>
        <w:rPr>
          <w:lang w:val="en-US"/>
        </w:rPr>
        <w:t>Risk though whose eyes, perspective of risk from govt point of view , company , shareholders , stakeholders etc..</w:t>
      </w:r>
    </w:p>
    <w:p w14:paraId="0C23B8EC" w14:textId="3F455EE1" w:rsidR="00BB514C" w:rsidRDefault="00BB514C" w:rsidP="00636367">
      <w:pPr>
        <w:rPr>
          <w:lang w:val="en-US"/>
        </w:rPr>
      </w:pPr>
      <w:r>
        <w:rPr>
          <w:lang w:val="en-US"/>
        </w:rPr>
        <w:t xml:space="preserve">Quantifying the risk </w:t>
      </w:r>
      <w:r w:rsidRPr="00BB514C">
        <w:rPr>
          <w:lang w:val="en-US"/>
        </w:rPr>
        <w:sym w:font="Wingdings" w:char="F0E0"/>
      </w:r>
      <w:r>
        <w:rPr>
          <w:lang w:val="en-US"/>
        </w:rPr>
        <w:t xml:space="preserve"> convert the risk into something measurable (  like a risk measure</w:t>
      </w:r>
      <w:r w:rsidR="00984982">
        <w:rPr>
          <w:lang w:val="en-US"/>
        </w:rPr>
        <w:t xml:space="preserve"> which can be adjusted</w:t>
      </w:r>
      <w:r>
        <w:rPr>
          <w:lang w:val="en-US"/>
        </w:rPr>
        <w:t>)</w:t>
      </w:r>
    </w:p>
    <w:p w14:paraId="270FBE57" w14:textId="1C4540DD" w:rsidR="00B77888" w:rsidRDefault="00B77888" w:rsidP="00636367">
      <w:pPr>
        <w:rPr>
          <w:lang w:val="en-US"/>
        </w:rPr>
      </w:pPr>
      <w:r>
        <w:rPr>
          <w:lang w:val="en-US"/>
        </w:rPr>
        <w:t xml:space="preserve">Also understand the history of risk , how company has performed in the past helps us to </w:t>
      </w:r>
      <w:r w:rsidR="000C7D28">
        <w:rPr>
          <w:lang w:val="en-US"/>
        </w:rPr>
        <w:t>assess its risk for future.</w:t>
      </w:r>
    </w:p>
    <w:p w14:paraId="5B7A147C" w14:textId="07AD786A" w:rsidR="00293E97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4.</w:t>
      </w:r>
      <w:r w:rsidR="00293E97" w:rsidRPr="005C318F">
        <w:rPr>
          <w:highlight w:val="yellow"/>
          <w:lang w:val="en-US"/>
        </w:rPr>
        <w:t>Time value of money</w:t>
      </w:r>
    </w:p>
    <w:p w14:paraId="0D3DB7F8" w14:textId="484DED6D" w:rsidR="00293E97" w:rsidRDefault="00BB27D1" w:rsidP="00293E97">
      <w:pPr>
        <w:rPr>
          <w:lang w:val="en-US"/>
        </w:rPr>
      </w:pPr>
      <w:r>
        <w:rPr>
          <w:lang w:val="en-US"/>
        </w:rPr>
        <w:t xml:space="preserve">Dollar today is more than dollar worth tomorrow </w:t>
      </w:r>
      <w:r w:rsidRPr="00BB27D1">
        <w:rPr>
          <w:lang w:val="en-US"/>
        </w:rPr>
        <w:sym w:font="Wingdings" w:char="F0E0"/>
      </w:r>
      <w:r>
        <w:rPr>
          <w:lang w:val="en-US"/>
        </w:rPr>
        <w:t xml:space="preserve"> but why??</w:t>
      </w:r>
    </w:p>
    <w:p w14:paraId="6AD996D9" w14:textId="4D5C25C3" w:rsidR="00BB27D1" w:rsidRDefault="00BB27D1" w:rsidP="00293E97">
      <w:pPr>
        <w:rPr>
          <w:lang w:val="en-US"/>
        </w:rPr>
      </w:pPr>
      <w:r>
        <w:rPr>
          <w:lang w:val="en-US"/>
        </w:rPr>
        <w:t>What decides the value of asset for tomorrow ,,if there is some cashflow right now , what would be its value in future</w:t>
      </w:r>
    </w:p>
    <w:p w14:paraId="19B9A562" w14:textId="6CF98E6F" w:rsidR="00BB27D1" w:rsidRDefault="00BB27D1" w:rsidP="00293E97">
      <w:pPr>
        <w:rPr>
          <w:lang w:val="en-US"/>
        </w:rPr>
      </w:pPr>
      <w:r>
        <w:rPr>
          <w:lang w:val="en-US"/>
        </w:rPr>
        <w:t>Or if there is some cashflow in future , can we find the value for that in present to make a financial decision.</w:t>
      </w:r>
    </w:p>
    <w:p w14:paraId="7722A885" w14:textId="59EB4280" w:rsidR="00AD18EE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5.</w:t>
      </w:r>
      <w:r w:rsidR="00AD18EE" w:rsidRPr="005C318F">
        <w:rPr>
          <w:highlight w:val="yellow"/>
          <w:lang w:val="en-US"/>
        </w:rPr>
        <w:t>Valuation</w:t>
      </w:r>
    </w:p>
    <w:p w14:paraId="2E21B549" w14:textId="6DBB76AA" w:rsidR="008E61A0" w:rsidRDefault="00560FF7">
      <w:pPr>
        <w:rPr>
          <w:lang w:val="en-US"/>
        </w:rPr>
      </w:pPr>
      <w:r>
        <w:rPr>
          <w:lang w:val="en-US"/>
        </w:rPr>
        <w:t xml:space="preserve"> It depends upon the type of cashflow</w:t>
      </w:r>
    </w:p>
    <w:p w14:paraId="4666B8D0" w14:textId="5F713ABF" w:rsidR="00560FF7" w:rsidRDefault="00560FF7">
      <w:pPr>
        <w:rPr>
          <w:lang w:val="en-US"/>
        </w:rPr>
      </w:pPr>
      <w:r>
        <w:rPr>
          <w:lang w:val="en-US"/>
        </w:rPr>
        <w:t>Ex: for contractual cashflow , like bond or loan , you discount them using the fixed amount( promised cash) when the bond was made</w:t>
      </w:r>
    </w:p>
    <w:p w14:paraId="35EBBB5F" w14:textId="77777777" w:rsidR="00971FDA" w:rsidRDefault="00560FF7">
      <w:pPr>
        <w:rPr>
          <w:lang w:val="en-US"/>
        </w:rPr>
      </w:pPr>
      <w:r>
        <w:rPr>
          <w:lang w:val="en-US"/>
        </w:rPr>
        <w:t xml:space="preserve">For equity ( residual cashflow) </w:t>
      </w:r>
      <w:r w:rsidRPr="00560FF7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971FDA">
        <w:rPr>
          <w:lang w:val="en-US"/>
        </w:rPr>
        <w:t>discount expected cashflow what the investors expect in the cash flow</w:t>
      </w:r>
    </w:p>
    <w:p w14:paraId="2B758078" w14:textId="77777777" w:rsidR="00914525" w:rsidRDefault="00971FDA">
      <w:pPr>
        <w:rPr>
          <w:lang w:val="en-US"/>
        </w:rPr>
      </w:pPr>
      <w:r>
        <w:rPr>
          <w:lang w:val="en-US"/>
        </w:rPr>
        <w:t xml:space="preserve">Contingent cashflow </w:t>
      </w:r>
      <w:r w:rsidRPr="00971FDA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914525">
        <w:rPr>
          <w:lang w:val="en-US"/>
        </w:rPr>
        <w:t>value the asset using an option pricing model</w:t>
      </w:r>
    </w:p>
    <w:p w14:paraId="1C0C58C4" w14:textId="3233BE95" w:rsidR="00560FF7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6.</w:t>
      </w:r>
      <w:r w:rsidR="00195E0B" w:rsidRPr="005C318F">
        <w:rPr>
          <w:highlight w:val="yellow"/>
          <w:lang w:val="en-US"/>
        </w:rPr>
        <w:t>Trading</w:t>
      </w:r>
      <w:r w:rsidR="00971FDA" w:rsidRPr="005C318F">
        <w:rPr>
          <w:highlight w:val="yellow"/>
          <w:lang w:val="en-US"/>
        </w:rPr>
        <w:t xml:space="preserve">  </w:t>
      </w:r>
    </w:p>
    <w:p w14:paraId="12DC3CD3" w14:textId="354B1CDD" w:rsidR="00195E0B" w:rsidRDefault="00330366" w:rsidP="00195E0B">
      <w:pPr>
        <w:rPr>
          <w:lang w:val="en-US"/>
        </w:rPr>
      </w:pPr>
      <w:r>
        <w:rPr>
          <w:lang w:val="en-US"/>
        </w:rPr>
        <w:t>Financial markets where buying / selling is happening</w:t>
      </w:r>
    </w:p>
    <w:p w14:paraId="5A892A12" w14:textId="77777777" w:rsidR="00EB4A5A" w:rsidRDefault="00330366" w:rsidP="00195E0B">
      <w:pPr>
        <w:rPr>
          <w:lang w:val="en-US"/>
        </w:rPr>
      </w:pPr>
      <w:r>
        <w:rPr>
          <w:lang w:val="en-US"/>
        </w:rPr>
        <w:t>Investors would like to get 100% profits ( but that’s impossible , you need to take risk most of the times)</w:t>
      </w:r>
    </w:p>
    <w:p w14:paraId="475A8844" w14:textId="77777777" w:rsidR="00EB4A5A" w:rsidRDefault="00EB4A5A" w:rsidP="00195E0B">
      <w:pPr>
        <w:rPr>
          <w:lang w:val="en-US"/>
        </w:rPr>
      </w:pPr>
      <w:r>
        <w:rPr>
          <w:lang w:val="en-US"/>
        </w:rPr>
        <w:t>At the same time , there are 2 kinds of frictions that every investor need to go through:</w:t>
      </w:r>
    </w:p>
    <w:p w14:paraId="003A7819" w14:textId="77777777" w:rsidR="00EB4A5A" w:rsidRDefault="00EB4A5A" w:rsidP="00195E0B">
      <w:pPr>
        <w:rPr>
          <w:lang w:val="en-US"/>
        </w:rPr>
      </w:pPr>
      <w:r>
        <w:rPr>
          <w:lang w:val="en-US"/>
        </w:rPr>
        <w:t>1) trading costs</w:t>
      </w:r>
    </w:p>
    <w:p w14:paraId="793A5F55" w14:textId="19867EE7" w:rsidR="00330366" w:rsidRDefault="00EB4A5A" w:rsidP="00195E0B">
      <w:pPr>
        <w:rPr>
          <w:lang w:val="en-US"/>
        </w:rPr>
      </w:pPr>
      <w:r>
        <w:rPr>
          <w:lang w:val="en-US"/>
        </w:rPr>
        <w:t>2) taxes</w:t>
      </w:r>
      <w:r w:rsidR="00330366">
        <w:rPr>
          <w:lang w:val="en-US"/>
        </w:rPr>
        <w:t xml:space="preserve"> </w:t>
      </w:r>
      <w:r w:rsidR="0073142D">
        <w:rPr>
          <w:lang w:val="en-US"/>
        </w:rPr>
        <w:t>( govt imposed taxes)</w:t>
      </w:r>
    </w:p>
    <w:p w14:paraId="19C868FC" w14:textId="2D221A14" w:rsidR="00330366" w:rsidRDefault="00330366" w:rsidP="00195E0B">
      <w:pPr>
        <w:rPr>
          <w:lang w:val="en-US"/>
        </w:rPr>
      </w:pPr>
    </w:p>
    <w:p w14:paraId="5CF4F86B" w14:textId="77777777" w:rsidR="00504BE0" w:rsidRDefault="00504BE0" w:rsidP="00195E0B">
      <w:pPr>
        <w:rPr>
          <w:lang w:val="en-US"/>
        </w:rPr>
      </w:pPr>
    </w:p>
    <w:p w14:paraId="1E6740DE" w14:textId="062A4B22" w:rsidR="00504BE0" w:rsidRDefault="00504BE0" w:rsidP="00504BE0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11609F">
        <w:rPr>
          <w:b/>
          <w:bCs/>
          <w:color w:val="FFFFFF" w:themeColor="background1"/>
          <w:highlight w:val="magenta"/>
          <w:u w:val="single"/>
          <w:lang w:val="en-US"/>
        </w:rPr>
        <w:t>Session 2</w:t>
      </w:r>
      <w:r w:rsidR="006239CE">
        <w:rPr>
          <w:b/>
          <w:bCs/>
          <w:color w:val="FFFFFF" w:themeColor="background1"/>
          <w:highlight w:val="magenta"/>
          <w:u w:val="single"/>
          <w:lang w:val="en-US"/>
        </w:rPr>
        <w:t xml:space="preserve"> – Structure of a business</w:t>
      </w:r>
    </w:p>
    <w:p w14:paraId="4900C8D9" w14:textId="2737C68A" w:rsidR="00482117" w:rsidRDefault="000368AE" w:rsidP="002B56ED">
      <w:pPr>
        <w:pStyle w:val="Heading2"/>
        <w:rPr>
          <w:lang w:val="en-US"/>
        </w:rPr>
      </w:pPr>
      <w:r w:rsidRPr="002B56ED">
        <w:rPr>
          <w:highlight w:val="yellow"/>
          <w:lang w:val="en-US"/>
        </w:rPr>
        <w:t>Financial Balance Sheet</w:t>
      </w:r>
    </w:p>
    <w:p w14:paraId="371C2E6E" w14:textId="0FC9A3E1" w:rsidR="00D51636" w:rsidRDefault="00D51636" w:rsidP="00D51636">
      <w:pPr>
        <w:rPr>
          <w:lang w:val="en-US"/>
        </w:rPr>
      </w:pPr>
      <w:r>
        <w:rPr>
          <w:lang w:val="en-US"/>
        </w:rPr>
        <w:t xml:space="preserve">Assets and </w:t>
      </w:r>
      <w:r w:rsidR="00B2685C">
        <w:rPr>
          <w:lang w:val="en-US"/>
        </w:rPr>
        <w:t>Liabilities</w:t>
      </w:r>
    </w:p>
    <w:p w14:paraId="0F351404" w14:textId="4EB08412" w:rsidR="00667474" w:rsidRDefault="00667474" w:rsidP="00D51636">
      <w:pPr>
        <w:rPr>
          <w:lang w:val="en-US"/>
        </w:rPr>
      </w:pPr>
      <w:r>
        <w:rPr>
          <w:lang w:val="en-US"/>
        </w:rPr>
        <w:t>2 types of assets</w:t>
      </w:r>
    </w:p>
    <w:p w14:paraId="3DE39082" w14:textId="5A1D98F7" w:rsidR="00B2685C" w:rsidRDefault="00667474" w:rsidP="00D51636">
      <w:pPr>
        <w:rPr>
          <w:lang w:val="en-US"/>
        </w:rPr>
      </w:pPr>
      <w:r>
        <w:rPr>
          <w:lang w:val="en-US"/>
        </w:rPr>
        <w:t xml:space="preserve">1. </w:t>
      </w:r>
      <w:r w:rsidR="00CF0568" w:rsidRPr="00274575">
        <w:rPr>
          <w:b/>
          <w:bCs/>
          <w:u w:val="single"/>
          <w:lang w:val="en-US"/>
        </w:rPr>
        <w:t>Assets in</w:t>
      </w:r>
      <w:r w:rsidR="00A46868" w:rsidRPr="00274575">
        <w:rPr>
          <w:b/>
          <w:bCs/>
          <w:u w:val="single"/>
          <w:lang w:val="en-US"/>
        </w:rPr>
        <w:t xml:space="preserve"> </w:t>
      </w:r>
      <w:r w:rsidR="00CF0568" w:rsidRPr="00274575">
        <w:rPr>
          <w:b/>
          <w:bCs/>
          <w:u w:val="single"/>
          <w:lang w:val="en-US"/>
        </w:rPr>
        <w:t>place</w:t>
      </w:r>
      <w:r w:rsidR="00CF0568">
        <w:rPr>
          <w:lang w:val="en-US"/>
        </w:rPr>
        <w:t xml:space="preserve"> </w:t>
      </w:r>
      <w:r w:rsidR="00CF0568" w:rsidRPr="00CF0568">
        <w:rPr>
          <w:lang w:val="en-US"/>
        </w:rPr>
        <w:sym w:font="Wingdings" w:char="F0E0"/>
      </w:r>
      <w:r w:rsidR="00CF0568">
        <w:rPr>
          <w:lang w:val="en-US"/>
        </w:rPr>
        <w:t xml:space="preserve"> </w:t>
      </w:r>
      <w:r w:rsidR="00A46868">
        <w:rPr>
          <w:lang w:val="en-US"/>
        </w:rPr>
        <w:t xml:space="preserve">value of investments you have already made as a company in the history. </w:t>
      </w:r>
      <w:r w:rsidR="00A46868" w:rsidRPr="00A46868">
        <w:rPr>
          <w:lang w:val="en-US"/>
        </w:rPr>
        <w:sym w:font="Wingdings" w:char="F0E0"/>
      </w:r>
      <w:r w:rsidR="00A46868">
        <w:rPr>
          <w:lang w:val="en-US"/>
        </w:rPr>
        <w:t xml:space="preserve"> current wealth / value of a company</w:t>
      </w:r>
    </w:p>
    <w:p w14:paraId="1AAF0568" w14:textId="05E75247" w:rsidR="00A46868" w:rsidRDefault="00667474" w:rsidP="00D51636">
      <w:pPr>
        <w:rPr>
          <w:lang w:val="en-US"/>
        </w:rPr>
      </w:pPr>
      <w:r>
        <w:rPr>
          <w:lang w:val="en-US"/>
        </w:rPr>
        <w:t xml:space="preserve">2 . </w:t>
      </w:r>
      <w:r w:rsidR="000C4416" w:rsidRPr="00274575">
        <w:rPr>
          <w:b/>
          <w:bCs/>
          <w:u w:val="single"/>
          <w:lang w:val="en-US"/>
        </w:rPr>
        <w:t>Growth Assets</w:t>
      </w:r>
      <w:r w:rsidR="005F7815">
        <w:rPr>
          <w:lang w:val="en-US"/>
        </w:rPr>
        <w:t xml:space="preserve"> </w:t>
      </w:r>
      <w:r w:rsidR="005F7815" w:rsidRPr="005F7815">
        <w:rPr>
          <w:lang w:val="en-US"/>
        </w:rPr>
        <w:sym w:font="Wingdings" w:char="F0E0"/>
      </w:r>
      <w:r w:rsidR="005F7815">
        <w:rPr>
          <w:lang w:val="en-US"/>
        </w:rPr>
        <w:t xml:space="preserve"> future value of investments done today </w:t>
      </w:r>
    </w:p>
    <w:p w14:paraId="1753AB15" w14:textId="123DEF42" w:rsidR="00D46ACF" w:rsidRDefault="00D46ACF" w:rsidP="00D51636">
      <w:pPr>
        <w:rPr>
          <w:lang w:val="en-US"/>
        </w:rPr>
      </w:pPr>
      <w:r>
        <w:rPr>
          <w:lang w:val="en-US"/>
        </w:rPr>
        <w:t xml:space="preserve">Debt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borrow money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whatever profits are </w:t>
      </w:r>
      <w:r w:rsidR="00264AA1">
        <w:rPr>
          <w:lang w:val="en-US"/>
        </w:rPr>
        <w:t>earned,</w:t>
      </w:r>
      <w:r>
        <w:rPr>
          <w:lang w:val="en-US"/>
        </w:rPr>
        <w:t xml:space="preserve"> these will get distributed to the Lenders first and then only company</w:t>
      </w:r>
    </w:p>
    <w:p w14:paraId="75CD3983" w14:textId="0A2A708B" w:rsidR="00D46ACF" w:rsidRDefault="00D46ACF" w:rsidP="00D51636">
      <w:pPr>
        <w:rPr>
          <w:lang w:val="en-US"/>
        </w:rPr>
      </w:pPr>
      <w:r>
        <w:rPr>
          <w:lang w:val="en-US"/>
        </w:rPr>
        <w:t xml:space="preserve">Equity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value get after meeting the debt </w:t>
      </w:r>
      <w:r w:rsidR="00986983">
        <w:rPr>
          <w:lang w:val="en-US"/>
        </w:rPr>
        <w:t>obligations (own</w:t>
      </w:r>
      <w:r w:rsidR="00B34F02">
        <w:rPr>
          <w:lang w:val="en-US"/>
        </w:rPr>
        <w:t xml:space="preserve"> </w:t>
      </w:r>
      <w:r w:rsidR="00986983">
        <w:rPr>
          <w:lang w:val="en-US"/>
        </w:rPr>
        <w:t>money,</w:t>
      </w:r>
      <w:r w:rsidR="00B34F02">
        <w:rPr>
          <w:lang w:val="en-US"/>
        </w:rPr>
        <w:t xml:space="preserve"> no debt involved)</w:t>
      </w:r>
    </w:p>
    <w:p w14:paraId="28CE0174" w14:textId="723B254F" w:rsidR="00264AA1" w:rsidRDefault="00833E9F" w:rsidP="00D51636">
      <w:pPr>
        <w:rPr>
          <w:lang w:val="en-US"/>
        </w:rPr>
      </w:pPr>
      <w:r>
        <w:rPr>
          <w:lang w:val="en-US"/>
        </w:rPr>
        <w:t xml:space="preserve">1. Assets in place </w:t>
      </w:r>
      <w:r w:rsidRPr="00833E9F">
        <w:rPr>
          <w:lang w:val="en-US"/>
        </w:rPr>
        <w:sym w:font="Wingdings" w:char="F0E0"/>
      </w:r>
      <w:r>
        <w:rPr>
          <w:lang w:val="en-US"/>
        </w:rPr>
        <w:t xml:space="preserve"> ex: for an automobile company these are the plants which are already setup.</w:t>
      </w:r>
      <w:r w:rsidR="00225B27">
        <w:rPr>
          <w:lang w:val="en-US"/>
        </w:rPr>
        <w:t xml:space="preserve"> Company is reaping the benefits for such assets</w:t>
      </w:r>
      <w:r w:rsidR="00482F36">
        <w:rPr>
          <w:lang w:val="en-US"/>
        </w:rPr>
        <w:t>.</w:t>
      </w:r>
    </w:p>
    <w:p w14:paraId="15E2FB76" w14:textId="44A74475" w:rsidR="00482F36" w:rsidRDefault="00482F36" w:rsidP="00D51636">
      <w:pPr>
        <w:rPr>
          <w:lang w:val="en-US"/>
        </w:rPr>
      </w:pPr>
      <w:r>
        <w:rPr>
          <w:lang w:val="en-US"/>
        </w:rPr>
        <w:tab/>
        <w:t xml:space="preserve">Ex :  Microsoft </w:t>
      </w:r>
      <w:r w:rsidRPr="00482F36">
        <w:rPr>
          <w:lang w:val="en-US"/>
        </w:rPr>
        <w:sym w:font="Wingdings" w:char="F0E0"/>
      </w:r>
      <w:r>
        <w:rPr>
          <w:lang w:val="en-US"/>
        </w:rPr>
        <w:t xml:space="preserve"> Assets in place </w:t>
      </w:r>
      <w:r w:rsidRPr="00482F36">
        <w:rPr>
          <w:lang w:val="en-US"/>
        </w:rPr>
        <w:sym w:font="Wingdings" w:char="F0E0"/>
      </w:r>
      <w:r>
        <w:rPr>
          <w:lang w:val="en-US"/>
        </w:rPr>
        <w:t xml:space="preserve"> Windows and </w:t>
      </w:r>
      <w:r w:rsidR="00D051DB">
        <w:rPr>
          <w:lang w:val="en-US"/>
        </w:rPr>
        <w:t>Microsoft</w:t>
      </w:r>
    </w:p>
    <w:p w14:paraId="45312F90" w14:textId="19A6E002" w:rsidR="00D051DB" w:rsidRDefault="00D051DB" w:rsidP="00D51636">
      <w:pPr>
        <w:rPr>
          <w:lang w:val="en-US"/>
        </w:rPr>
      </w:pPr>
      <w:r>
        <w:rPr>
          <w:lang w:val="en-US"/>
        </w:rPr>
        <w:t xml:space="preserve">For ex: if the asset is performing good, then its ROI will be greater than the capital money spent </w:t>
      </w:r>
      <w:r w:rsidR="00B96815">
        <w:rPr>
          <w:lang w:val="en-US"/>
        </w:rPr>
        <w:t>initially (</w:t>
      </w:r>
      <w:r w:rsidR="00284FCF">
        <w:rPr>
          <w:lang w:val="en-US"/>
        </w:rPr>
        <w:t>this</w:t>
      </w:r>
      <w:r w:rsidR="00E23A7D">
        <w:rPr>
          <w:lang w:val="en-US"/>
        </w:rPr>
        <w:t xml:space="preserve"> is forward looking)</w:t>
      </w:r>
      <w:r>
        <w:rPr>
          <w:lang w:val="en-US"/>
        </w:rPr>
        <w:t xml:space="preserve"> and vice </w:t>
      </w:r>
      <w:r w:rsidR="00986983">
        <w:rPr>
          <w:lang w:val="en-US"/>
        </w:rPr>
        <w:t>versa (</w:t>
      </w:r>
      <w:r w:rsidR="00B96815">
        <w:rPr>
          <w:lang w:val="en-US"/>
        </w:rPr>
        <w:t>backward</w:t>
      </w:r>
      <w:r w:rsidR="00E23A7D">
        <w:rPr>
          <w:lang w:val="en-US"/>
        </w:rPr>
        <w:t xml:space="preserve"> looking)</w:t>
      </w:r>
      <w:r>
        <w:rPr>
          <w:lang w:val="en-US"/>
        </w:rPr>
        <w:t xml:space="preserve">. </w:t>
      </w:r>
    </w:p>
    <w:p w14:paraId="3C587FBC" w14:textId="77777777" w:rsidR="00F01242" w:rsidRDefault="00F01242" w:rsidP="00D51636">
      <w:pPr>
        <w:rPr>
          <w:lang w:val="en-US"/>
        </w:rPr>
      </w:pPr>
    </w:p>
    <w:p w14:paraId="09F0804F" w14:textId="3ED3E27B" w:rsidR="00F01242" w:rsidRDefault="00F01242" w:rsidP="00D51636">
      <w:pPr>
        <w:rPr>
          <w:b/>
          <w:bCs/>
          <w:u w:val="single"/>
          <w:lang w:val="en-US"/>
        </w:rPr>
      </w:pPr>
      <w:r w:rsidRPr="00F01242">
        <w:rPr>
          <w:b/>
          <w:bCs/>
          <w:u w:val="single"/>
          <w:lang w:val="en-US"/>
        </w:rPr>
        <w:t>2. Growth Assets</w:t>
      </w:r>
    </w:p>
    <w:p w14:paraId="7B89B328" w14:textId="4A39D5BD" w:rsidR="00F01242" w:rsidRDefault="00986983" w:rsidP="00D51636">
      <w:pPr>
        <w:rPr>
          <w:lang w:val="en-US"/>
        </w:rPr>
      </w:pPr>
      <w:r w:rsidRPr="00F01242">
        <w:rPr>
          <w:lang w:val="en-US"/>
        </w:rPr>
        <w:t>Again,</w:t>
      </w:r>
      <w:r w:rsidR="00F01242">
        <w:rPr>
          <w:lang w:val="en-US"/>
        </w:rPr>
        <w:t xml:space="preserve"> its ROI that </w:t>
      </w:r>
      <w:r>
        <w:rPr>
          <w:lang w:val="en-US"/>
        </w:rPr>
        <w:t>matters,</w:t>
      </w:r>
      <w:r w:rsidR="00F01242">
        <w:rPr>
          <w:lang w:val="en-US"/>
        </w:rPr>
        <w:t xml:space="preserve"> not the money spent in acquiring these assets.</w:t>
      </w:r>
    </w:p>
    <w:p w14:paraId="54B4A651" w14:textId="31DD091F" w:rsidR="00FD0392" w:rsidRDefault="00FD0392" w:rsidP="00D51636">
      <w:pPr>
        <w:rPr>
          <w:lang w:val="en-US"/>
        </w:rPr>
      </w:pPr>
      <w:r>
        <w:rPr>
          <w:lang w:val="en-US"/>
        </w:rPr>
        <w:t>Value of GA will be :</w:t>
      </w:r>
    </w:p>
    <w:p w14:paraId="165D0C49" w14:textId="372CB58F" w:rsidR="00FD0392" w:rsidRDefault="00FD0392" w:rsidP="00D51636">
      <w:pPr>
        <w:rPr>
          <w:lang w:val="en-US"/>
        </w:rPr>
      </w:pPr>
      <w:r>
        <w:rPr>
          <w:lang w:val="en-US"/>
        </w:rPr>
        <w:t xml:space="preserve">1) higher </w:t>
      </w:r>
      <w:r w:rsidRPr="00FD0392">
        <w:rPr>
          <w:lang w:val="en-US"/>
        </w:rPr>
        <w:sym w:font="Wingdings" w:char="F0E0"/>
      </w:r>
      <w:r>
        <w:rPr>
          <w:lang w:val="en-US"/>
        </w:rPr>
        <w:t xml:space="preserve"> if ROI is high</w:t>
      </w:r>
    </w:p>
    <w:p w14:paraId="69DE9655" w14:textId="6B6761D8" w:rsidR="00FD0392" w:rsidRDefault="00FD0392" w:rsidP="00D51636">
      <w:pPr>
        <w:rPr>
          <w:lang w:val="en-US"/>
        </w:rPr>
      </w:pPr>
      <w:r>
        <w:rPr>
          <w:lang w:val="en-US"/>
        </w:rPr>
        <w:t xml:space="preserve">2) lower -&gt; low ROI </w:t>
      </w:r>
      <w:r w:rsidR="00986983">
        <w:rPr>
          <w:lang w:val="en-US"/>
        </w:rPr>
        <w:t>(profit</w:t>
      </w:r>
      <w:r>
        <w:rPr>
          <w:lang w:val="en-US"/>
        </w:rPr>
        <w:t xml:space="preserve"> is </w:t>
      </w:r>
      <w:r w:rsidR="00986983">
        <w:rPr>
          <w:lang w:val="en-US"/>
        </w:rPr>
        <w:t>low,</w:t>
      </w:r>
      <w:r>
        <w:rPr>
          <w:lang w:val="en-US"/>
        </w:rPr>
        <w:t xml:space="preserve"> not much </w:t>
      </w:r>
      <w:r w:rsidR="00986983">
        <w:rPr>
          <w:lang w:val="en-US"/>
        </w:rPr>
        <w:t>cashflow,</w:t>
      </w:r>
      <w:r>
        <w:rPr>
          <w:lang w:val="en-US"/>
        </w:rPr>
        <w:t xml:space="preserve"> assets not getting much returns)</w:t>
      </w:r>
    </w:p>
    <w:p w14:paraId="558EAFD4" w14:textId="6293D285" w:rsidR="00FD0392" w:rsidRDefault="00FD0392" w:rsidP="00D51636">
      <w:pPr>
        <w:rPr>
          <w:lang w:val="en-US"/>
        </w:rPr>
      </w:pPr>
      <w:r>
        <w:rPr>
          <w:lang w:val="en-US"/>
        </w:rPr>
        <w:t xml:space="preserve">3) Negative </w:t>
      </w:r>
      <w:r w:rsidRPr="00FD0392">
        <w:rPr>
          <w:lang w:val="en-US"/>
        </w:rPr>
        <w:sym w:font="Wingdings" w:char="F0E0"/>
      </w:r>
      <w:r>
        <w:rPr>
          <w:lang w:val="en-US"/>
        </w:rPr>
        <w:t xml:space="preserve"> value invested </w:t>
      </w:r>
      <w:r w:rsidR="00986983">
        <w:rPr>
          <w:lang w:val="en-US"/>
        </w:rPr>
        <w:t>(capital</w:t>
      </w:r>
      <w:r>
        <w:rPr>
          <w:lang w:val="en-US"/>
        </w:rPr>
        <w:t xml:space="preserve"> money is more) and ROI is less than money </w:t>
      </w:r>
      <w:r w:rsidR="00986983">
        <w:rPr>
          <w:lang w:val="en-US"/>
        </w:rPr>
        <w:t>invested.</w:t>
      </w:r>
    </w:p>
    <w:p w14:paraId="69A8665B" w14:textId="11A27A74" w:rsidR="00FD0392" w:rsidRPr="00F01242" w:rsidRDefault="00FD0392" w:rsidP="00D51636">
      <w:pPr>
        <w:rPr>
          <w:lang w:val="en-US"/>
        </w:rPr>
      </w:pPr>
      <w:r>
        <w:rPr>
          <w:lang w:val="en-US"/>
        </w:rPr>
        <w:t xml:space="preserve">Asset value is declining but we still continue to invest. Loss of money. </w:t>
      </w:r>
    </w:p>
    <w:p w14:paraId="36B943A2" w14:textId="77777777" w:rsidR="000C4416" w:rsidRDefault="000C4416" w:rsidP="00D51636">
      <w:pPr>
        <w:rPr>
          <w:lang w:val="en-US"/>
        </w:rPr>
      </w:pPr>
    </w:p>
    <w:p w14:paraId="11E2B99A" w14:textId="6FA2C807" w:rsidR="00D51636" w:rsidRDefault="007B7CE1" w:rsidP="00D51636">
      <w:pPr>
        <w:rPr>
          <w:lang w:val="en-US"/>
        </w:rPr>
      </w:pPr>
      <w:r w:rsidRPr="007B7CE1">
        <w:rPr>
          <w:highlight w:val="yellow"/>
          <w:lang w:val="en-US"/>
        </w:rPr>
        <w:t>Debt</w:t>
      </w:r>
    </w:p>
    <w:p w14:paraId="0D63E486" w14:textId="467004E0" w:rsidR="007B7CE1" w:rsidRDefault="004B2A57" w:rsidP="00D51636">
      <w:pPr>
        <w:rPr>
          <w:lang w:val="en-US"/>
        </w:rPr>
      </w:pPr>
      <w:r>
        <w:rPr>
          <w:lang w:val="en-US"/>
        </w:rPr>
        <w:t>3 ways to find out the cashflow is debt or not</w:t>
      </w:r>
    </w:p>
    <w:p w14:paraId="4F4C513F" w14:textId="77777777" w:rsidR="004B2A57" w:rsidRDefault="004B2A57" w:rsidP="00D51636">
      <w:pPr>
        <w:rPr>
          <w:lang w:val="en-US"/>
        </w:rPr>
      </w:pPr>
      <w:r>
        <w:rPr>
          <w:lang w:val="en-US"/>
        </w:rPr>
        <w:t>1) contractual agreement:</w:t>
      </w:r>
    </w:p>
    <w:p w14:paraId="5D5BDFE6" w14:textId="1971D14C" w:rsidR="004B2A57" w:rsidRDefault="004B2A57" w:rsidP="00D51636">
      <w:pPr>
        <w:rPr>
          <w:lang w:val="en-US"/>
        </w:rPr>
      </w:pPr>
      <w:r>
        <w:rPr>
          <w:lang w:val="en-US"/>
        </w:rPr>
        <w:tab/>
        <w:t>Fixed set of money to be given. This is signed in the agreement before hand between both parties.</w:t>
      </w:r>
      <w:r w:rsidR="003E0D2B">
        <w:rPr>
          <w:lang w:val="en-US"/>
        </w:rPr>
        <w:t xml:space="preserve"> Floating rate debt also its possible but the cashflow is still fixed.</w:t>
      </w:r>
      <w:r>
        <w:rPr>
          <w:lang w:val="en-US"/>
        </w:rPr>
        <w:t xml:space="preserve"> Now cashflow can change with time but its fixed. </w:t>
      </w:r>
    </w:p>
    <w:p w14:paraId="7A08E4A7" w14:textId="7B8ED101" w:rsidR="00736678" w:rsidRDefault="00736678" w:rsidP="00D51636">
      <w:pPr>
        <w:rPr>
          <w:lang w:val="en-US"/>
        </w:rPr>
      </w:pPr>
      <w:r>
        <w:rPr>
          <w:lang w:val="en-US"/>
        </w:rPr>
        <w:t xml:space="preserve">2) Failure meet this cashflow </w:t>
      </w:r>
      <w:r w:rsidR="00A51709" w:rsidRPr="00A51709">
        <w:rPr>
          <w:lang w:val="en-US"/>
        </w:rPr>
        <w:sym w:font="Wingdings" w:char="F0E0"/>
      </w:r>
      <w:r w:rsidR="00A51709">
        <w:rPr>
          <w:lang w:val="en-US"/>
        </w:rPr>
        <w:t xml:space="preserve"> out of </w:t>
      </w:r>
      <w:r w:rsidR="00986983">
        <w:rPr>
          <w:lang w:val="en-US"/>
        </w:rPr>
        <w:t>business,</w:t>
      </w:r>
      <w:r w:rsidR="00A51709">
        <w:rPr>
          <w:lang w:val="en-US"/>
        </w:rPr>
        <w:t xml:space="preserve"> </w:t>
      </w:r>
      <w:r w:rsidR="00986983">
        <w:rPr>
          <w:lang w:val="en-US"/>
        </w:rPr>
        <w:t>how??</w:t>
      </w:r>
      <w:r w:rsidR="00A51709">
        <w:rPr>
          <w:lang w:val="en-US"/>
        </w:rPr>
        <w:t xml:space="preserve"> </w:t>
      </w:r>
      <w:r w:rsidR="00A51709" w:rsidRPr="00A51709">
        <w:rPr>
          <w:lang w:val="en-US"/>
        </w:rPr>
        <w:sym w:font="Wingdings" w:char="F0E0"/>
      </w:r>
      <w:r w:rsidR="00A51709">
        <w:rPr>
          <w:lang w:val="en-US"/>
        </w:rPr>
        <w:t xml:space="preserve"> if you have </w:t>
      </w:r>
      <w:r w:rsidR="00986983">
        <w:rPr>
          <w:lang w:val="en-US"/>
        </w:rPr>
        <w:t>lent</w:t>
      </w:r>
      <w:r w:rsidR="00A51709">
        <w:rPr>
          <w:lang w:val="en-US"/>
        </w:rPr>
        <w:t xml:space="preserve"> some </w:t>
      </w:r>
      <w:r w:rsidR="00986983">
        <w:rPr>
          <w:lang w:val="en-US"/>
        </w:rPr>
        <w:t>money,</w:t>
      </w:r>
      <w:r w:rsidR="00A51709">
        <w:rPr>
          <w:lang w:val="en-US"/>
        </w:rPr>
        <w:t xml:space="preserve"> and unable to pay to your </w:t>
      </w:r>
      <w:r w:rsidR="00986983">
        <w:rPr>
          <w:lang w:val="en-US"/>
        </w:rPr>
        <w:t>lender,</w:t>
      </w:r>
      <w:r w:rsidR="00A51709">
        <w:rPr>
          <w:lang w:val="en-US"/>
        </w:rPr>
        <w:t xml:space="preserve"> then he will take over your business.</w:t>
      </w:r>
      <w:r w:rsidR="008E61A1">
        <w:rPr>
          <w:lang w:val="en-US"/>
        </w:rPr>
        <w:t xml:space="preserve"> Bankrupt.</w:t>
      </w:r>
    </w:p>
    <w:p w14:paraId="1F97756A" w14:textId="73799BC6" w:rsidR="002B2483" w:rsidRDefault="002B2483" w:rsidP="00D51636">
      <w:pPr>
        <w:rPr>
          <w:lang w:val="en-US"/>
        </w:rPr>
      </w:pPr>
      <w:r>
        <w:rPr>
          <w:lang w:val="en-US"/>
        </w:rPr>
        <w:t>3)</w:t>
      </w:r>
      <w:r w:rsidR="002C68DB">
        <w:rPr>
          <w:lang w:val="en-US"/>
        </w:rPr>
        <w:t xml:space="preserve"> payments made are tax </w:t>
      </w:r>
      <w:r w:rsidR="00986983">
        <w:rPr>
          <w:lang w:val="en-US"/>
        </w:rPr>
        <w:t>deductible, meaning</w:t>
      </w:r>
      <w:r w:rsidR="002C68DB">
        <w:rPr>
          <w:lang w:val="en-US"/>
        </w:rPr>
        <w:t xml:space="preserve"> no additional tax need to be paid to govt when you are returning money to lender.</w:t>
      </w:r>
    </w:p>
    <w:p w14:paraId="40F0FEAD" w14:textId="77777777" w:rsidR="0008751E" w:rsidRDefault="0008751E" w:rsidP="00D51636">
      <w:pPr>
        <w:rPr>
          <w:lang w:val="en-US"/>
        </w:rPr>
      </w:pPr>
    </w:p>
    <w:p w14:paraId="22508547" w14:textId="2F8044D4" w:rsidR="0008751E" w:rsidRDefault="0008751E" w:rsidP="00D51636">
      <w:pPr>
        <w:rPr>
          <w:lang w:val="en-US"/>
        </w:rPr>
      </w:pPr>
      <w:r w:rsidRPr="0008751E">
        <w:rPr>
          <w:highlight w:val="yellow"/>
          <w:lang w:val="en-US"/>
        </w:rPr>
        <w:t>Equity</w:t>
      </w:r>
    </w:p>
    <w:p w14:paraId="28CCB8F2" w14:textId="2631B2CF" w:rsidR="009E4240" w:rsidRDefault="009E4240" w:rsidP="00D51636">
      <w:pPr>
        <w:rPr>
          <w:lang w:val="en-US"/>
        </w:rPr>
      </w:pPr>
      <w:r>
        <w:rPr>
          <w:lang w:val="en-US"/>
        </w:rPr>
        <w:t>Cashflow left over after everybody needs have been met.</w:t>
      </w:r>
    </w:p>
    <w:p w14:paraId="018BC619" w14:textId="251B47E8" w:rsidR="00736F5E" w:rsidRDefault="00736F5E" w:rsidP="00D51636">
      <w:pPr>
        <w:rPr>
          <w:lang w:val="en-US"/>
        </w:rPr>
      </w:pPr>
      <w:r>
        <w:rPr>
          <w:lang w:val="en-US"/>
        </w:rPr>
        <w:t xml:space="preserve">Lender needs </w:t>
      </w:r>
      <w:r w:rsidR="007F3CFE">
        <w:rPr>
          <w:lang w:val="en-US"/>
        </w:rPr>
        <w:t xml:space="preserve"> </w:t>
      </w:r>
    </w:p>
    <w:p w14:paraId="48DEBC02" w14:textId="7BF12149" w:rsidR="007F3CFE" w:rsidRPr="00FE46BB" w:rsidRDefault="007F3CFE" w:rsidP="00D51636">
      <w:pPr>
        <w:rPr>
          <w:b/>
          <w:bCs/>
          <w:u w:val="single"/>
          <w:lang w:val="en-US"/>
        </w:rPr>
      </w:pPr>
      <w:r w:rsidRPr="00FE46BB">
        <w:rPr>
          <w:b/>
          <w:bCs/>
          <w:u w:val="single"/>
          <w:lang w:val="en-US"/>
        </w:rPr>
        <w:t xml:space="preserve">Residual claim </w:t>
      </w:r>
    </w:p>
    <w:p w14:paraId="74B7A920" w14:textId="31C9BEE7" w:rsidR="007F3CFE" w:rsidRDefault="007F3CFE" w:rsidP="00D51636">
      <w:pPr>
        <w:rPr>
          <w:lang w:val="en-US"/>
        </w:rPr>
      </w:pPr>
      <w:r>
        <w:rPr>
          <w:lang w:val="en-US"/>
        </w:rPr>
        <w:t>If we are the owner , then we have the right to take everything left after paying away all dues.</w:t>
      </w:r>
    </w:p>
    <w:p w14:paraId="4355FA56" w14:textId="66293FE5" w:rsidR="00FE46BB" w:rsidRDefault="00FE46BB" w:rsidP="00D51636">
      <w:pPr>
        <w:rPr>
          <w:b/>
          <w:bCs/>
          <w:u w:val="single"/>
          <w:lang w:val="en-US"/>
        </w:rPr>
      </w:pPr>
      <w:r w:rsidRPr="00FE46BB">
        <w:rPr>
          <w:b/>
          <w:bCs/>
          <w:u w:val="single"/>
          <w:lang w:val="en-US"/>
        </w:rPr>
        <w:t>Dividend claim</w:t>
      </w:r>
    </w:p>
    <w:p w14:paraId="271ED314" w14:textId="535721A1" w:rsidR="00FE46BB" w:rsidRDefault="000A1272" w:rsidP="00D51636">
      <w:pPr>
        <w:rPr>
          <w:lang w:val="en-US"/>
        </w:rPr>
      </w:pPr>
      <w:r w:rsidRPr="000A1272">
        <w:rPr>
          <w:lang w:val="en-US"/>
        </w:rPr>
        <w:t>If we ar</w:t>
      </w:r>
      <w:r>
        <w:rPr>
          <w:lang w:val="en-US"/>
        </w:rPr>
        <w:t>e stock holder of a public company , then managers decide how much money we are going to get.</w:t>
      </w:r>
    </w:p>
    <w:p w14:paraId="139E97D8" w14:textId="77777777" w:rsidR="006147A1" w:rsidRDefault="006147A1" w:rsidP="00D51636">
      <w:pPr>
        <w:rPr>
          <w:lang w:val="en-US"/>
        </w:rPr>
      </w:pPr>
    </w:p>
    <w:p w14:paraId="526EC211" w14:textId="3EC98909" w:rsidR="006147A1" w:rsidRDefault="00020CD8" w:rsidP="00D51636">
      <w:pPr>
        <w:rPr>
          <w:noProof/>
        </w:rPr>
      </w:pPr>
      <w:r w:rsidRPr="00020CD8">
        <w:rPr>
          <w:noProof/>
          <w:lang w:val="en-US"/>
        </w:rPr>
        <w:drawing>
          <wp:inline distT="0" distB="0" distL="0" distR="0" wp14:anchorId="294A02B3" wp14:editId="6A0CC2C4">
            <wp:extent cx="7507486" cy="5341620"/>
            <wp:effectExtent l="0" t="0" r="0" b="0"/>
            <wp:docPr id="1936104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10498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08805" cy="534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3C4E" w:rsidRPr="00743C4E">
        <w:rPr>
          <w:noProof/>
        </w:rPr>
        <w:t xml:space="preserve"> </w:t>
      </w:r>
      <w:r w:rsidR="00F65770" w:rsidRPr="00F65770">
        <w:rPr>
          <w:noProof/>
        </w:rPr>
        <w:drawing>
          <wp:inline distT="0" distB="0" distL="0" distR="0" wp14:anchorId="549AEC45" wp14:editId="7ED87A17">
            <wp:extent cx="7570470" cy="5312112"/>
            <wp:effectExtent l="0" t="0" r="0" b="3175"/>
            <wp:docPr id="1722934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93469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583370" cy="532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406A" w14:textId="77777777" w:rsidR="00F65770" w:rsidRDefault="00F65770" w:rsidP="00D51636">
      <w:pPr>
        <w:rPr>
          <w:lang w:val="en-US"/>
        </w:rPr>
      </w:pPr>
    </w:p>
    <w:p w14:paraId="6C8C6355" w14:textId="77777777" w:rsidR="00C13C4E" w:rsidRDefault="00C13C4E" w:rsidP="00D51636">
      <w:pPr>
        <w:rPr>
          <w:lang w:val="en-US"/>
        </w:rPr>
      </w:pPr>
    </w:p>
    <w:p w14:paraId="7CAF5616" w14:textId="7C7EC7D0" w:rsidR="00C13C4E" w:rsidRDefault="00C13C4E" w:rsidP="00D51636">
      <w:pPr>
        <w:rPr>
          <w:lang w:val="en-US"/>
        </w:rPr>
      </w:pPr>
      <w:r>
        <w:rPr>
          <w:lang w:val="en-US"/>
        </w:rPr>
        <w:t xml:space="preserve">Initially company starts and its only growth assets ( no asset in place) </w:t>
      </w:r>
      <w:r w:rsidRPr="00C13C4E">
        <w:rPr>
          <w:lang w:val="en-US"/>
        </w:rPr>
        <w:sym w:font="Wingdings" w:char="F0E0"/>
      </w:r>
      <w:r>
        <w:rPr>
          <w:lang w:val="en-US"/>
        </w:rPr>
        <w:t xml:space="preserve"> freshers joined and profits are coming in as everybody is motivated.</w:t>
      </w:r>
    </w:p>
    <w:p w14:paraId="5A0A2F27" w14:textId="6B391A3B" w:rsidR="00C13C4E" w:rsidRDefault="00C13C4E" w:rsidP="00D51636">
      <w:pPr>
        <w:rPr>
          <w:lang w:val="en-US"/>
        </w:rPr>
      </w:pPr>
      <w:r>
        <w:rPr>
          <w:lang w:val="en-US"/>
        </w:rPr>
        <w:t xml:space="preserve">With the above motivation , the growth assets will grow </w:t>
      </w:r>
      <w:r w:rsidRPr="00C13C4E">
        <w:rPr>
          <w:lang w:val="en-US"/>
        </w:rPr>
        <w:sym w:font="Wingdings" w:char="F0E0"/>
      </w:r>
      <w:r>
        <w:rPr>
          <w:lang w:val="en-US"/>
        </w:rPr>
        <w:t xml:space="preserve"> assets in place will also increase slowly but still growth assets are more dominate than assets in place.</w:t>
      </w:r>
    </w:p>
    <w:p w14:paraId="69CFD462" w14:textId="0761216C" w:rsidR="00C13C4E" w:rsidRDefault="00C13C4E" w:rsidP="00D51636">
      <w:pPr>
        <w:rPr>
          <w:lang w:val="en-US"/>
        </w:rPr>
      </w:pPr>
      <w:r>
        <w:rPr>
          <w:lang w:val="en-US"/>
        </w:rPr>
        <w:t xml:space="preserve">Mature stage </w:t>
      </w:r>
      <w:r w:rsidRPr="00C13C4E">
        <w:rPr>
          <w:lang w:val="en-US"/>
        </w:rPr>
        <w:sym w:font="Wingdings" w:char="F0E0"/>
      </w:r>
      <w:r>
        <w:rPr>
          <w:lang w:val="en-US"/>
        </w:rPr>
        <w:t xml:space="preserve"> Assets in place will overtake growth assets, this is the time when you are at peak.</w:t>
      </w:r>
    </w:p>
    <w:p w14:paraId="6CC4F579" w14:textId="46DA74B8" w:rsidR="002D1B42" w:rsidRDefault="002D1B42" w:rsidP="00D51636">
      <w:pPr>
        <w:rPr>
          <w:lang w:val="en-US"/>
        </w:rPr>
      </w:pPr>
      <w:r>
        <w:rPr>
          <w:lang w:val="en-US"/>
        </w:rPr>
        <w:t xml:space="preserve">Midlife crises </w:t>
      </w:r>
      <w:r w:rsidRPr="002D1B42">
        <w:rPr>
          <w:lang w:val="en-US"/>
        </w:rPr>
        <w:sym w:font="Wingdings" w:char="F0E0"/>
      </w:r>
      <w:r>
        <w:rPr>
          <w:lang w:val="en-US"/>
        </w:rPr>
        <w:t xml:space="preserve"> growth assets starts declining and assets in place are consumed much </w:t>
      </w:r>
      <w:proofErr w:type="spellStart"/>
      <w:r>
        <w:rPr>
          <w:lang w:val="en-US"/>
        </w:rPr>
        <w:t>faster..</w:t>
      </w:r>
      <w:r w:rsidR="00C4175D">
        <w:rPr>
          <w:lang w:val="en-US"/>
        </w:rPr>
        <w:t>company</w:t>
      </w:r>
      <w:proofErr w:type="spellEnd"/>
      <w:r w:rsidR="00C4175D">
        <w:rPr>
          <w:lang w:val="en-US"/>
        </w:rPr>
        <w:t xml:space="preserve"> profits reduces.</w:t>
      </w:r>
      <w:r w:rsidR="002B6CA1">
        <w:rPr>
          <w:lang w:val="en-US"/>
        </w:rPr>
        <w:t xml:space="preserve"> At this point of time we </w:t>
      </w:r>
      <w:proofErr w:type="spellStart"/>
      <w:r w:rsidR="002B6CA1">
        <w:rPr>
          <w:lang w:val="en-US"/>
        </w:rPr>
        <w:t>cant</w:t>
      </w:r>
      <w:proofErr w:type="spellEnd"/>
      <w:r w:rsidR="002B6CA1">
        <w:rPr>
          <w:lang w:val="en-US"/>
        </w:rPr>
        <w:t xml:space="preserve"> do much , even if we start building assets </w:t>
      </w:r>
      <w:proofErr w:type="spellStart"/>
      <w:r w:rsidR="002B6CA1">
        <w:rPr>
          <w:lang w:val="en-US"/>
        </w:rPr>
        <w:t>inplace</w:t>
      </w:r>
      <w:proofErr w:type="spellEnd"/>
      <w:r w:rsidR="002B6CA1">
        <w:rPr>
          <w:lang w:val="en-US"/>
        </w:rPr>
        <w:t xml:space="preserve"> , we are just going to destroy them even faster.</w:t>
      </w:r>
    </w:p>
    <w:p w14:paraId="0C121445" w14:textId="7037F239" w:rsidR="00D31645" w:rsidRDefault="00D31645" w:rsidP="00D51636">
      <w:pPr>
        <w:rPr>
          <w:lang w:val="en-US"/>
        </w:rPr>
      </w:pPr>
      <w:r>
        <w:rPr>
          <w:lang w:val="en-US"/>
        </w:rPr>
        <w:t xml:space="preserve">End game </w:t>
      </w:r>
      <w:r w:rsidRPr="00D31645">
        <w:rPr>
          <w:lang w:val="en-US"/>
        </w:rPr>
        <w:sym w:font="Wingdings" w:char="F0E0"/>
      </w:r>
      <w:r>
        <w:rPr>
          <w:lang w:val="en-US"/>
        </w:rPr>
        <w:t xml:space="preserve"> decline is faster </w:t>
      </w:r>
      <w:r w:rsidRPr="00D31645">
        <w:rPr>
          <w:lang w:val="en-US"/>
        </w:rPr>
        <w:sym w:font="Wingdings" w:char="F0E0"/>
      </w:r>
      <w:r>
        <w:rPr>
          <w:lang w:val="en-US"/>
        </w:rPr>
        <w:t xml:space="preserve"> assets in place almost 0. </w:t>
      </w:r>
      <w:r w:rsidR="002F515F">
        <w:rPr>
          <w:lang w:val="en-US"/>
        </w:rPr>
        <w:t>Growth is 0</w:t>
      </w:r>
    </w:p>
    <w:p w14:paraId="27309D30" w14:textId="77777777" w:rsidR="00F65770" w:rsidRDefault="00F65770" w:rsidP="00D51636">
      <w:pPr>
        <w:rPr>
          <w:lang w:val="en-US"/>
        </w:rPr>
      </w:pPr>
    </w:p>
    <w:p w14:paraId="34E252D0" w14:textId="0CA648A9" w:rsidR="00F65770" w:rsidRDefault="00F65770" w:rsidP="00D51636">
      <w:pPr>
        <w:rPr>
          <w:lang w:val="en-US"/>
        </w:rPr>
      </w:pPr>
      <w:r w:rsidRPr="00F65770">
        <w:rPr>
          <w:noProof/>
          <w:lang w:val="en-US"/>
        </w:rPr>
        <w:drawing>
          <wp:inline distT="0" distB="0" distL="0" distR="0" wp14:anchorId="5445DBC1" wp14:editId="170C546E">
            <wp:extent cx="8283658" cy="5639289"/>
            <wp:effectExtent l="0" t="0" r="3175" b="0"/>
            <wp:docPr id="1445050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05013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83658" cy="563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5078" w:rsidRPr="00D05078">
        <w:rPr>
          <w:noProof/>
        </w:rPr>
        <w:t xml:space="preserve"> </w:t>
      </w:r>
      <w:r w:rsidR="00D05078" w:rsidRPr="00D05078">
        <w:rPr>
          <w:noProof/>
          <w:lang w:val="en-US"/>
        </w:rPr>
        <w:drawing>
          <wp:inline distT="0" distB="0" distL="0" distR="0" wp14:anchorId="1C1C3C02" wp14:editId="0236D56C">
            <wp:extent cx="7064352" cy="5616427"/>
            <wp:effectExtent l="0" t="0" r="3810" b="3810"/>
            <wp:docPr id="753939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9398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64352" cy="561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FA6DA" w14:textId="0C0C3D68" w:rsidR="00D310CC" w:rsidRDefault="00D310CC" w:rsidP="00D310CC">
      <w:pPr>
        <w:pStyle w:val="Heading1"/>
        <w:rPr>
          <w:b/>
          <w:bCs/>
          <w:color w:val="FFFFFF" w:themeColor="background1"/>
          <w:u w:val="single"/>
          <w:lang w:val="en-US"/>
        </w:rPr>
      </w:pPr>
      <w:r w:rsidRPr="00D310CC">
        <w:rPr>
          <w:b/>
          <w:bCs/>
          <w:color w:val="FFFFFF" w:themeColor="background1"/>
          <w:highlight w:val="magenta"/>
          <w:u w:val="single"/>
          <w:lang w:val="en-US"/>
        </w:rPr>
        <w:t>Session 3 – Cashflow claims</w:t>
      </w:r>
    </w:p>
    <w:p w14:paraId="107E67BA" w14:textId="0A293265" w:rsidR="00120E84" w:rsidRPr="001423B9" w:rsidRDefault="00145491" w:rsidP="001423B9">
      <w:pPr>
        <w:pStyle w:val="Heading2"/>
        <w:rPr>
          <w:highlight w:val="yellow"/>
          <w:lang w:val="en-US"/>
        </w:rPr>
      </w:pPr>
      <w:r w:rsidRPr="00C517DF">
        <w:rPr>
          <w:highlight w:val="yellow"/>
          <w:lang w:val="en-US"/>
        </w:rPr>
        <w:t>Cash flow vs earnings</w:t>
      </w:r>
    </w:p>
    <w:p w14:paraId="49BA51D5" w14:textId="5B9CAEA2" w:rsidR="00145491" w:rsidRDefault="00145491" w:rsidP="00120E84">
      <w:pPr>
        <w:rPr>
          <w:lang w:val="en-US"/>
        </w:rPr>
      </w:pPr>
      <w:r>
        <w:rPr>
          <w:lang w:val="en-US"/>
        </w:rPr>
        <w:t>Why they are different?</w:t>
      </w:r>
    </w:p>
    <w:p w14:paraId="68824317" w14:textId="6008BD27" w:rsidR="00145491" w:rsidRDefault="00FA5C09" w:rsidP="00120E84">
      <w:pPr>
        <w:rPr>
          <w:lang w:val="en-US"/>
        </w:rPr>
      </w:pPr>
      <w:r>
        <w:rPr>
          <w:lang w:val="en-US"/>
        </w:rPr>
        <w:t xml:space="preserve">1) Accrual accounting requires you to report transactions as they </w:t>
      </w:r>
      <w:r w:rsidR="007C5BCB">
        <w:rPr>
          <w:lang w:val="en-US"/>
        </w:rPr>
        <w:t>happen,</w:t>
      </w:r>
      <w:r w:rsidR="000F1226">
        <w:rPr>
          <w:lang w:val="en-US"/>
        </w:rPr>
        <w:t xml:space="preserve"> not as you get paid or pay your suppliers</w:t>
      </w:r>
    </w:p>
    <w:p w14:paraId="7C47EF69" w14:textId="7F4CD0ED" w:rsidR="00216155" w:rsidRDefault="00216155" w:rsidP="00120E84">
      <w:pPr>
        <w:rPr>
          <w:lang w:val="en-US"/>
        </w:rPr>
      </w:pPr>
      <w:r>
        <w:rPr>
          <w:lang w:val="en-US"/>
        </w:rPr>
        <w:tab/>
        <w:t xml:space="preserve">For ex: you perform a transaction in your </w:t>
      </w:r>
      <w:r w:rsidR="007C5BCB">
        <w:rPr>
          <w:lang w:val="en-US"/>
        </w:rPr>
        <w:t>business,</w:t>
      </w:r>
      <w:r>
        <w:rPr>
          <w:lang w:val="en-US"/>
        </w:rPr>
        <w:t xml:space="preserve"> and then you need to instantly show your revenue </w:t>
      </w:r>
      <w:r w:rsidR="007C5BCB">
        <w:rPr>
          <w:lang w:val="en-US"/>
        </w:rPr>
        <w:t>(even</w:t>
      </w:r>
      <w:r>
        <w:rPr>
          <w:lang w:val="en-US"/>
        </w:rPr>
        <w:t xml:space="preserve"> when the revenue hasn’t </w:t>
      </w:r>
      <w:r w:rsidR="007C5BCB">
        <w:rPr>
          <w:lang w:val="en-US"/>
        </w:rPr>
        <w:t>happened</w:t>
      </w:r>
      <w:r>
        <w:rPr>
          <w:lang w:val="en-US"/>
        </w:rPr>
        <w:t xml:space="preserve"> yet) </w:t>
      </w:r>
    </w:p>
    <w:p w14:paraId="396BA37F" w14:textId="7748E582" w:rsidR="004F177C" w:rsidRDefault="004F177C" w:rsidP="00120E84">
      <w:pPr>
        <w:rPr>
          <w:lang w:val="en-US"/>
        </w:rPr>
      </w:pPr>
      <w:r>
        <w:rPr>
          <w:lang w:val="en-US"/>
        </w:rPr>
        <w:t>2) Accounting classifies expense into 3 groups</w:t>
      </w:r>
    </w:p>
    <w:p w14:paraId="1B70559C" w14:textId="499F6458" w:rsidR="004F177C" w:rsidRDefault="004F177C" w:rsidP="00120E84">
      <w:pPr>
        <w:rPr>
          <w:lang w:val="en-US"/>
        </w:rPr>
      </w:pPr>
      <w:r>
        <w:rPr>
          <w:lang w:val="en-US"/>
        </w:rPr>
        <w:tab/>
        <w:t>a. operating</w:t>
      </w:r>
      <w:r w:rsidR="001F01EC">
        <w:rPr>
          <w:lang w:val="en-US"/>
        </w:rPr>
        <w:t xml:space="preserve"> </w:t>
      </w:r>
      <w:r w:rsidR="001F01EC" w:rsidRPr="001F01EC">
        <w:rPr>
          <w:lang w:val="en-US"/>
        </w:rPr>
        <w:sym w:font="Wingdings" w:char="F0E0"/>
      </w:r>
      <w:r w:rsidR="001F01EC">
        <w:rPr>
          <w:lang w:val="en-US"/>
        </w:rPr>
        <w:t xml:space="preserve"> </w:t>
      </w:r>
      <w:proofErr w:type="spellStart"/>
      <w:r w:rsidR="001F01EC">
        <w:rPr>
          <w:lang w:val="en-US"/>
        </w:rPr>
        <w:t>labour</w:t>
      </w:r>
      <w:proofErr w:type="spellEnd"/>
      <w:r w:rsidR="001F01EC">
        <w:rPr>
          <w:lang w:val="en-US"/>
        </w:rPr>
        <w:t xml:space="preserve"> , raw material</w:t>
      </w:r>
      <w:r w:rsidR="00A162FF">
        <w:rPr>
          <w:lang w:val="en-US"/>
        </w:rPr>
        <w:t>, rent</w:t>
      </w:r>
      <w:r w:rsidR="00215E47">
        <w:rPr>
          <w:lang w:val="en-US"/>
        </w:rPr>
        <w:t xml:space="preserve"> ( income statement)</w:t>
      </w:r>
      <w:r w:rsidR="00AE2153">
        <w:rPr>
          <w:lang w:val="en-US"/>
        </w:rPr>
        <w:t xml:space="preserve"> ( only in current year)</w:t>
      </w:r>
    </w:p>
    <w:p w14:paraId="717D48FB" w14:textId="3B2854A9" w:rsidR="00A4753C" w:rsidRDefault="004F177C" w:rsidP="00AE2153">
      <w:pPr>
        <w:ind w:firstLine="720"/>
        <w:rPr>
          <w:lang w:val="en-US"/>
        </w:rPr>
      </w:pPr>
      <w:r>
        <w:rPr>
          <w:lang w:val="en-US"/>
        </w:rPr>
        <w:t>b. capital</w:t>
      </w:r>
      <w:r w:rsidR="001F01EC">
        <w:rPr>
          <w:lang w:val="en-US"/>
        </w:rPr>
        <w:t xml:space="preserve"> </w:t>
      </w:r>
      <w:r w:rsidR="001F01EC" w:rsidRPr="001F01EC">
        <w:rPr>
          <w:lang w:val="en-US"/>
        </w:rPr>
        <w:sym w:font="Wingdings" w:char="F0E0"/>
      </w:r>
      <w:r w:rsidR="001F01EC">
        <w:rPr>
          <w:lang w:val="en-US"/>
        </w:rPr>
        <w:t xml:space="preserve"> exp created by the use of debt</w:t>
      </w:r>
      <w:r w:rsidR="00215E47">
        <w:rPr>
          <w:lang w:val="en-US"/>
        </w:rPr>
        <w:t xml:space="preserve"> </w:t>
      </w:r>
      <w:r w:rsidR="0059781D">
        <w:rPr>
          <w:lang w:val="en-US"/>
        </w:rPr>
        <w:t>..( don’t show up in the year they are done , they spread out over time</w:t>
      </w:r>
      <w:r w:rsidR="00C0519C">
        <w:rPr>
          <w:lang w:val="en-US"/>
        </w:rPr>
        <w:t xml:space="preserve"> as depreciation and amortization </w:t>
      </w:r>
      <w:r w:rsidR="0059781D">
        <w:rPr>
          <w:lang w:val="en-US"/>
        </w:rPr>
        <w:t>)</w:t>
      </w:r>
    </w:p>
    <w:p w14:paraId="3BD4BE03" w14:textId="7FC7DD2C" w:rsidR="004F177C" w:rsidRDefault="00A4753C" w:rsidP="004F177C">
      <w:pPr>
        <w:ind w:firstLine="720"/>
        <w:rPr>
          <w:lang w:val="en-US"/>
        </w:rPr>
      </w:pPr>
      <w:r>
        <w:rPr>
          <w:lang w:val="en-US"/>
        </w:rPr>
        <w:t>d</w:t>
      </w:r>
      <w:r w:rsidR="004F177C">
        <w:rPr>
          <w:lang w:val="en-US"/>
        </w:rPr>
        <w:t>. financial exp</w:t>
      </w:r>
      <w:r w:rsidR="00B7767C">
        <w:rPr>
          <w:lang w:val="en-US"/>
        </w:rPr>
        <w:t>enses</w:t>
      </w:r>
      <w:r w:rsidR="0079536F">
        <w:rPr>
          <w:lang w:val="en-US"/>
        </w:rPr>
        <w:t xml:space="preserve"> </w:t>
      </w:r>
      <w:r w:rsidR="0079536F" w:rsidRPr="0079536F">
        <w:rPr>
          <w:lang w:val="en-US"/>
        </w:rPr>
        <w:sym w:font="Wingdings" w:char="F0E0"/>
      </w:r>
      <w:r w:rsidR="0079536F">
        <w:rPr>
          <w:lang w:val="en-US"/>
        </w:rPr>
        <w:t xml:space="preserve"> exp that create benefits over many years. Like land , building , </w:t>
      </w:r>
      <w:proofErr w:type="spellStart"/>
      <w:r w:rsidR="0079536F">
        <w:rPr>
          <w:lang w:val="en-US"/>
        </w:rPr>
        <w:t>etc</w:t>
      </w:r>
      <w:proofErr w:type="spellEnd"/>
      <w:r w:rsidR="00856607">
        <w:rPr>
          <w:lang w:val="en-US"/>
        </w:rPr>
        <w:t xml:space="preserve"> ( below operating expense)</w:t>
      </w:r>
    </w:p>
    <w:p w14:paraId="4DF481ED" w14:textId="3829376A" w:rsidR="000F1226" w:rsidRDefault="000F1226" w:rsidP="00120E84">
      <w:pPr>
        <w:rPr>
          <w:lang w:val="en-US"/>
        </w:rPr>
      </w:pPr>
      <w:r>
        <w:rPr>
          <w:lang w:val="en-US"/>
        </w:rPr>
        <w:tab/>
      </w:r>
    </w:p>
    <w:p w14:paraId="6D668225" w14:textId="7BD9CC7C" w:rsidR="00C517DF" w:rsidRPr="00EA5A88" w:rsidRDefault="00C517DF" w:rsidP="00EA5A88">
      <w:pPr>
        <w:pStyle w:val="Heading2"/>
        <w:rPr>
          <w:highlight w:val="yellow"/>
          <w:lang w:val="en-US"/>
        </w:rPr>
      </w:pPr>
      <w:r w:rsidRPr="00C517DF">
        <w:rPr>
          <w:highlight w:val="yellow"/>
          <w:lang w:val="en-US"/>
        </w:rPr>
        <w:t>earnings to Cashflow</w:t>
      </w:r>
    </w:p>
    <w:p w14:paraId="20FDB95A" w14:textId="53AF84DA" w:rsidR="00730B5A" w:rsidRDefault="00730B5A" w:rsidP="00120E84">
      <w:pPr>
        <w:rPr>
          <w:lang w:val="en-US"/>
        </w:rPr>
      </w:pPr>
      <w:r>
        <w:rPr>
          <w:lang w:val="en-US"/>
        </w:rPr>
        <w:t>if you have to convert earnings to cashflow for a business , there are only 3 things we need to do:</w:t>
      </w:r>
    </w:p>
    <w:p w14:paraId="00F44751" w14:textId="12E31711" w:rsidR="00730B5A" w:rsidRDefault="00730B5A" w:rsidP="00120E84">
      <w:pPr>
        <w:rPr>
          <w:lang w:val="en-US"/>
        </w:rPr>
      </w:pPr>
      <w:r>
        <w:rPr>
          <w:lang w:val="en-US"/>
        </w:rPr>
        <w:t>1) add back any accounting exp that are non-cash ( like depreciation , amortization)</w:t>
      </w:r>
    </w:p>
    <w:p w14:paraId="5B993B94" w14:textId="2A8ADBCF" w:rsidR="00EF31F7" w:rsidRDefault="00EF31F7" w:rsidP="00120E84">
      <w:pPr>
        <w:rPr>
          <w:lang w:val="en-US"/>
        </w:rPr>
      </w:pPr>
      <w:r>
        <w:rPr>
          <w:lang w:val="en-US"/>
        </w:rPr>
        <w:tab/>
        <w:t>-- why do we need to include them , cos they lower the cashflows</w:t>
      </w:r>
    </w:p>
    <w:p w14:paraId="430598AD" w14:textId="66FD943C" w:rsidR="009D24A8" w:rsidRDefault="009D24A8" w:rsidP="00120E84">
      <w:pPr>
        <w:rPr>
          <w:lang w:val="en-US"/>
        </w:rPr>
      </w:pPr>
      <w:r>
        <w:rPr>
          <w:lang w:val="en-US"/>
        </w:rPr>
        <w:t>2) subtract out capital expenses in that period</w:t>
      </w:r>
    </w:p>
    <w:p w14:paraId="31F39003" w14:textId="13D1CFCB" w:rsidR="009D24A8" w:rsidRDefault="009D24A8" w:rsidP="00120E84">
      <w:pPr>
        <w:rPr>
          <w:lang w:val="en-US"/>
        </w:rPr>
      </w:pPr>
      <w:r>
        <w:rPr>
          <w:lang w:val="en-US"/>
        </w:rPr>
        <w:t xml:space="preserve">3) </w:t>
      </w:r>
      <w:r w:rsidR="00444AE7">
        <w:rPr>
          <w:lang w:val="en-US"/>
        </w:rPr>
        <w:t>subtract out change in non-cash working capital</w:t>
      </w:r>
    </w:p>
    <w:p w14:paraId="452AA7D5" w14:textId="77777777" w:rsidR="00542B5F" w:rsidRDefault="00542B5F" w:rsidP="00120E84">
      <w:pPr>
        <w:rPr>
          <w:lang w:val="en-US"/>
        </w:rPr>
      </w:pPr>
    </w:p>
    <w:p w14:paraId="0419E920" w14:textId="3AB5D5AF" w:rsidR="00542B5F" w:rsidRPr="00EA5A88" w:rsidRDefault="00542B5F" w:rsidP="00EA5A88">
      <w:pPr>
        <w:pStyle w:val="Heading2"/>
        <w:rPr>
          <w:highlight w:val="yellow"/>
          <w:lang w:val="en-US"/>
        </w:rPr>
      </w:pPr>
      <w:r w:rsidRPr="00542B5F">
        <w:rPr>
          <w:highlight w:val="yellow"/>
          <w:lang w:val="en-US"/>
        </w:rPr>
        <w:t>Types of cashflows</w:t>
      </w:r>
    </w:p>
    <w:p w14:paraId="04853672" w14:textId="50F451E0" w:rsidR="00542B5F" w:rsidRDefault="00542B5F" w:rsidP="00120E84">
      <w:pPr>
        <w:rPr>
          <w:lang w:val="en-US"/>
        </w:rPr>
      </w:pPr>
      <w:r>
        <w:rPr>
          <w:lang w:val="en-US"/>
        </w:rPr>
        <w:t xml:space="preserve">1) contractual cashflows </w:t>
      </w:r>
      <w:r w:rsidRPr="00542B5F">
        <w:rPr>
          <w:lang w:val="en-US"/>
        </w:rPr>
        <w:sym w:font="Wingdings" w:char="F0E0"/>
      </w:r>
      <w:r>
        <w:rPr>
          <w:lang w:val="en-US"/>
        </w:rPr>
        <w:t xml:space="preserve"> linked with some agreement , bond </w:t>
      </w:r>
      <w:r w:rsidRPr="00542B5F">
        <w:rPr>
          <w:lang w:val="en-US"/>
        </w:rPr>
        <w:sym w:font="Wingdings" w:char="F0E0"/>
      </w:r>
      <w:r>
        <w:rPr>
          <w:lang w:val="en-US"/>
        </w:rPr>
        <w:t xml:space="preserve"> timely money </w:t>
      </w:r>
      <w:r w:rsidR="00BA16D5">
        <w:rPr>
          <w:lang w:val="en-US"/>
        </w:rPr>
        <w:t>transacted between 2 parties mutually agreed upon</w:t>
      </w:r>
    </w:p>
    <w:p w14:paraId="2A4AE07F" w14:textId="6256DC78" w:rsidR="00785B70" w:rsidRDefault="00785B70" w:rsidP="00120E84">
      <w:pPr>
        <w:rPr>
          <w:lang w:val="en-US"/>
        </w:rPr>
      </w:pPr>
      <w:r>
        <w:rPr>
          <w:lang w:val="en-US"/>
        </w:rPr>
        <w:t xml:space="preserve">2) residual cashflows </w:t>
      </w:r>
      <w:r w:rsidRPr="00785B70">
        <w:rPr>
          <w:lang w:val="en-US"/>
        </w:rPr>
        <w:sym w:font="Wingdings" w:char="F0E0"/>
      </w:r>
      <w:r>
        <w:rPr>
          <w:lang w:val="en-US"/>
        </w:rPr>
        <w:t xml:space="preserve"> equity cashflow </w:t>
      </w:r>
      <w:r w:rsidRPr="00785B70">
        <w:rPr>
          <w:lang w:val="en-US"/>
        </w:rPr>
        <w:sym w:font="Wingdings" w:char="F0E0"/>
      </w:r>
      <w:r>
        <w:rPr>
          <w:lang w:val="en-US"/>
        </w:rPr>
        <w:t xml:space="preserve"> money left over after contractual obligations are met</w:t>
      </w:r>
    </w:p>
    <w:p w14:paraId="0564FBCA" w14:textId="607C0FCE" w:rsidR="00785B70" w:rsidRDefault="00785B70" w:rsidP="00120E84">
      <w:pPr>
        <w:rPr>
          <w:lang w:val="en-US"/>
        </w:rPr>
      </w:pPr>
      <w:r>
        <w:rPr>
          <w:lang w:val="en-US"/>
        </w:rPr>
        <w:t xml:space="preserve">3)contingent cashflows </w:t>
      </w:r>
      <w:r w:rsidRPr="00785B70">
        <w:rPr>
          <w:lang w:val="en-US"/>
        </w:rPr>
        <w:sym w:font="Wingdings" w:char="F0E0"/>
      </w:r>
      <w:r>
        <w:rPr>
          <w:lang w:val="en-US"/>
        </w:rPr>
        <w:t xml:space="preserve"> cashflow that will happen in case of any disaster</w:t>
      </w:r>
    </w:p>
    <w:p w14:paraId="669AA6BE" w14:textId="77777777" w:rsidR="00814504" w:rsidRDefault="00814504" w:rsidP="00120E84">
      <w:pPr>
        <w:rPr>
          <w:lang w:val="en-US"/>
        </w:rPr>
      </w:pPr>
    </w:p>
    <w:p w14:paraId="36AF5266" w14:textId="1176ED80" w:rsidR="00814504" w:rsidRPr="00EA5A88" w:rsidRDefault="00814504" w:rsidP="00EA5A88">
      <w:pPr>
        <w:pStyle w:val="Heading2"/>
        <w:rPr>
          <w:highlight w:val="yellow"/>
          <w:lang w:val="en-US"/>
        </w:rPr>
      </w:pPr>
      <w:r w:rsidRPr="00814504">
        <w:rPr>
          <w:highlight w:val="yellow"/>
          <w:lang w:val="en-US"/>
        </w:rPr>
        <w:t>Contractual cashflow claims</w:t>
      </w:r>
    </w:p>
    <w:p w14:paraId="09F8BE4E" w14:textId="784CA975" w:rsidR="00814504" w:rsidRDefault="00814504" w:rsidP="00120E84">
      <w:pPr>
        <w:rPr>
          <w:lang w:val="en-US"/>
        </w:rPr>
      </w:pPr>
      <w:r>
        <w:rPr>
          <w:lang w:val="en-US"/>
        </w:rPr>
        <w:t xml:space="preserve">Constant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fixed cashflow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bank loan or corporate bond</w:t>
      </w:r>
    </w:p>
    <w:p w14:paraId="22DAB9B1" w14:textId="7E5CB65E" w:rsidR="00814504" w:rsidRDefault="00814504" w:rsidP="00120E84">
      <w:pPr>
        <w:rPr>
          <w:lang w:val="en-US"/>
        </w:rPr>
      </w:pPr>
      <w:r>
        <w:rPr>
          <w:lang w:val="en-US"/>
        </w:rPr>
        <w:t xml:space="preserve">Variable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timely cashflow but the amount is variable and depends upon below:</w:t>
      </w:r>
    </w:p>
    <w:p w14:paraId="6CD6ED02" w14:textId="44D52FEE" w:rsidR="00814504" w:rsidRDefault="00814504" w:rsidP="00120E84">
      <w:pPr>
        <w:rPr>
          <w:lang w:val="en-US"/>
        </w:rPr>
      </w:pPr>
      <w:r>
        <w:rPr>
          <w:lang w:val="en-US"/>
        </w:rPr>
        <w:tab/>
        <w:t xml:space="preserve">Floating rate loan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depends upon the interest rate ( LIBOR , bond rate)</w:t>
      </w:r>
    </w:p>
    <w:p w14:paraId="30DDC5B4" w14:textId="27327FD3" w:rsidR="00814504" w:rsidRDefault="00814504" w:rsidP="00120E84">
      <w:pPr>
        <w:rPr>
          <w:lang w:val="en-US"/>
        </w:rPr>
      </w:pPr>
      <w:r>
        <w:rPr>
          <w:lang w:val="en-US"/>
        </w:rPr>
        <w:tab/>
        <w:t xml:space="preserve">Commodity loan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for ex: interest payments may be linked with the price of a commodity like gold.</w:t>
      </w:r>
    </w:p>
    <w:p w14:paraId="0D1BE2C4" w14:textId="37ACF7B4" w:rsidR="00F956B8" w:rsidRDefault="00F956B8" w:rsidP="00120E84">
      <w:pPr>
        <w:rPr>
          <w:lang w:val="en-US"/>
        </w:rPr>
      </w:pPr>
      <w:r w:rsidRPr="00F956B8">
        <w:rPr>
          <w:highlight w:val="yellow"/>
          <w:lang w:val="en-US"/>
        </w:rPr>
        <w:t>Residual cashflow</w:t>
      </w:r>
      <w:r>
        <w:rPr>
          <w:lang w:val="en-US"/>
        </w:rPr>
        <w:t xml:space="preserve"> this one can be negative if contractual obligations exceed the cash generated from operations</w:t>
      </w:r>
      <w:r w:rsidR="00351750">
        <w:rPr>
          <w:lang w:val="en-US"/>
        </w:rPr>
        <w:t xml:space="preserve"> ( for ex: new company)</w:t>
      </w:r>
    </w:p>
    <w:p w14:paraId="1DB6D599" w14:textId="77777777" w:rsidR="00201357" w:rsidRDefault="00201357" w:rsidP="00120E84">
      <w:pPr>
        <w:rPr>
          <w:lang w:val="en-US"/>
        </w:rPr>
      </w:pPr>
    </w:p>
    <w:p w14:paraId="7BEB68A9" w14:textId="198E9C6C" w:rsidR="00201357" w:rsidRDefault="00861B0D" w:rsidP="00231BDF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>
        <w:rPr>
          <w:b/>
          <w:bCs/>
          <w:color w:val="FFFFFF" w:themeColor="background1"/>
          <w:highlight w:val="magenta"/>
          <w:u w:val="single"/>
          <w:lang w:val="en-US"/>
        </w:rPr>
        <w:t xml:space="preserve">Session 4- </w:t>
      </w:r>
      <w:r w:rsidR="00201357" w:rsidRPr="00231BDF">
        <w:rPr>
          <w:b/>
          <w:bCs/>
          <w:color w:val="FFFFFF" w:themeColor="background1"/>
          <w:highlight w:val="magenta"/>
          <w:u w:val="single"/>
          <w:lang w:val="en-US"/>
        </w:rPr>
        <w:t>What is risk</w:t>
      </w:r>
    </w:p>
    <w:p w14:paraId="2EEC312E" w14:textId="77777777" w:rsidR="00231BDF" w:rsidRDefault="00231BDF" w:rsidP="00231BDF">
      <w:pPr>
        <w:rPr>
          <w:highlight w:val="magenta"/>
          <w:lang w:val="en-US"/>
        </w:rPr>
      </w:pPr>
    </w:p>
    <w:p w14:paraId="23F3CAFC" w14:textId="40B4908A" w:rsidR="00231BDF" w:rsidRDefault="00DB735F" w:rsidP="00231BDF">
      <w:pPr>
        <w:rPr>
          <w:lang w:val="en-US"/>
        </w:rPr>
      </w:pPr>
      <w:r>
        <w:rPr>
          <w:lang w:val="en-US"/>
        </w:rPr>
        <w:t xml:space="preserve">In general </w:t>
      </w:r>
      <w:r w:rsidR="007D47A2">
        <w:rPr>
          <w:lang w:val="en-US"/>
        </w:rPr>
        <w:t>word,</w:t>
      </w:r>
      <w:r>
        <w:rPr>
          <w:lang w:val="en-US"/>
        </w:rPr>
        <w:t xml:space="preserve"> risk is always considered to be negative </w:t>
      </w:r>
      <w:r w:rsidR="007D47A2">
        <w:rPr>
          <w:lang w:val="en-US"/>
        </w:rPr>
        <w:t>(exposing</w:t>
      </w:r>
      <w:r>
        <w:rPr>
          <w:lang w:val="en-US"/>
        </w:rPr>
        <w:t xml:space="preserve"> to danger)</w:t>
      </w:r>
    </w:p>
    <w:p w14:paraId="5E4D1DF6" w14:textId="7730AD94" w:rsidR="007D47A2" w:rsidRDefault="00DB735F" w:rsidP="00231BDF">
      <w:pPr>
        <w:rPr>
          <w:lang w:val="en-US"/>
        </w:rPr>
      </w:pPr>
      <w:r>
        <w:rPr>
          <w:lang w:val="en-US"/>
        </w:rPr>
        <w:t xml:space="preserve">In business and </w:t>
      </w:r>
      <w:r w:rsidR="007D47A2">
        <w:rPr>
          <w:lang w:val="en-US"/>
        </w:rPr>
        <w:t>investment,</w:t>
      </w:r>
      <w:r>
        <w:rPr>
          <w:lang w:val="en-US"/>
        </w:rPr>
        <w:t xml:space="preserve"> risk cannot be viewed just as negative </w:t>
      </w:r>
      <w:r w:rsidR="007D47A2">
        <w:rPr>
          <w:lang w:val="en-US"/>
        </w:rPr>
        <w:t>(cos</w:t>
      </w:r>
      <w:r>
        <w:rPr>
          <w:lang w:val="en-US"/>
        </w:rPr>
        <w:t xml:space="preserve"> if risk is only </w:t>
      </w:r>
      <w:r w:rsidR="007D47A2">
        <w:rPr>
          <w:lang w:val="en-US"/>
        </w:rPr>
        <w:t>negative,</w:t>
      </w:r>
      <w:r>
        <w:rPr>
          <w:lang w:val="en-US"/>
        </w:rPr>
        <w:t xml:space="preserve"> then its best to just avoid </w:t>
      </w:r>
      <w:r w:rsidR="007D47A2">
        <w:rPr>
          <w:lang w:val="en-US"/>
        </w:rPr>
        <w:t>it. but</w:t>
      </w:r>
      <w:r>
        <w:rPr>
          <w:lang w:val="en-US"/>
        </w:rPr>
        <w:t xml:space="preserve"> if we check the </w:t>
      </w:r>
      <w:r w:rsidR="007D47A2">
        <w:rPr>
          <w:lang w:val="en-US"/>
        </w:rPr>
        <w:t>history,</w:t>
      </w:r>
      <w:r>
        <w:rPr>
          <w:lang w:val="en-US"/>
        </w:rPr>
        <w:t xml:space="preserve"> companies who have actually grown overtime have taken risk over and over based on their research and confidence)</w:t>
      </w:r>
    </w:p>
    <w:p w14:paraId="2C4A8068" w14:textId="3C60B25E" w:rsidR="0011149F" w:rsidRDefault="0011149F" w:rsidP="00231BDF">
      <w:pPr>
        <w:rPr>
          <w:lang w:val="en-US"/>
        </w:rPr>
      </w:pPr>
      <w:r>
        <w:rPr>
          <w:lang w:val="en-US"/>
        </w:rPr>
        <w:t>Good and bad outcomes</w:t>
      </w:r>
    </w:p>
    <w:p w14:paraId="47777C59" w14:textId="73BF4F30" w:rsidR="008929BA" w:rsidRPr="00392804" w:rsidRDefault="008929BA" w:rsidP="00392804">
      <w:pPr>
        <w:pStyle w:val="Heading2"/>
        <w:rPr>
          <w:highlight w:val="yellow"/>
          <w:lang w:val="en-US"/>
        </w:rPr>
      </w:pPr>
      <w:r w:rsidRPr="00392804">
        <w:rPr>
          <w:highlight w:val="yellow"/>
          <w:lang w:val="en-US"/>
        </w:rPr>
        <w:t xml:space="preserve">Bernoulli experiment and </w:t>
      </w:r>
      <w:proofErr w:type="spellStart"/>
      <w:r w:rsidRPr="00392804">
        <w:rPr>
          <w:highlight w:val="yellow"/>
          <w:lang w:val="en-US"/>
        </w:rPr>
        <w:t>st.</w:t>
      </w:r>
      <w:proofErr w:type="spellEnd"/>
      <w:r w:rsidRPr="00392804">
        <w:rPr>
          <w:highlight w:val="yellow"/>
          <w:lang w:val="en-US"/>
        </w:rPr>
        <w:t xml:space="preserve"> Petersburg Paradox</w:t>
      </w:r>
    </w:p>
    <w:p w14:paraId="2C54A7F3" w14:textId="2B64FC1D" w:rsidR="00D84D7E" w:rsidRDefault="00077E32" w:rsidP="00231BDF">
      <w:pPr>
        <w:rPr>
          <w:lang w:val="en-US"/>
        </w:rPr>
      </w:pPr>
      <w:r>
        <w:rPr>
          <w:lang w:val="en-US"/>
        </w:rPr>
        <w:t>Exp run by Nicholas Bernoulli in 1700 ..</w:t>
      </w:r>
    </w:p>
    <w:p w14:paraId="21E59D02" w14:textId="43B4B2FE" w:rsidR="00077E32" w:rsidRDefault="00077E32" w:rsidP="00231BDF">
      <w:pPr>
        <w:rPr>
          <w:lang w:val="en-US"/>
        </w:rPr>
      </w:pPr>
      <w:r>
        <w:rPr>
          <w:lang w:val="en-US"/>
        </w:rPr>
        <w:t xml:space="preserve">Coin flip </w:t>
      </w:r>
      <w:r w:rsidRPr="00077E32">
        <w:rPr>
          <w:lang w:val="en-US"/>
        </w:rPr>
        <w:sym w:font="Wingdings" w:char="F0E0"/>
      </w:r>
      <w:r>
        <w:rPr>
          <w:lang w:val="en-US"/>
        </w:rPr>
        <w:t xml:space="preserve"> if tail you get 50 cents and it heads then game </w:t>
      </w:r>
      <w:r w:rsidR="00E176B5">
        <w:rPr>
          <w:lang w:val="en-US"/>
        </w:rPr>
        <w:t>over. How</w:t>
      </w:r>
      <w:r>
        <w:rPr>
          <w:lang w:val="en-US"/>
        </w:rPr>
        <w:t xml:space="preserve"> much money you are willing to play the </w:t>
      </w:r>
      <w:r w:rsidR="00EA387B">
        <w:rPr>
          <w:lang w:val="en-US"/>
        </w:rPr>
        <w:t>game.</w:t>
      </w:r>
    </w:p>
    <w:p w14:paraId="6273EA92" w14:textId="32766666" w:rsidR="00236C72" w:rsidRDefault="00236C72" w:rsidP="00231BDF">
      <w:pPr>
        <w:rPr>
          <w:lang w:val="en-US"/>
        </w:rPr>
      </w:pPr>
      <w:r>
        <w:rPr>
          <w:lang w:val="en-US"/>
        </w:rPr>
        <w:t xml:space="preserve">What </w:t>
      </w:r>
      <w:proofErr w:type="spellStart"/>
      <w:r>
        <w:rPr>
          <w:lang w:val="en-US"/>
        </w:rPr>
        <w:t>Nich</w:t>
      </w:r>
      <w:proofErr w:type="spellEnd"/>
      <w:r>
        <w:rPr>
          <w:lang w:val="en-US"/>
        </w:rPr>
        <w:t xml:space="preserve"> found out that on average ppl </w:t>
      </w:r>
      <w:r w:rsidR="00EA387B">
        <w:rPr>
          <w:lang w:val="en-US"/>
        </w:rPr>
        <w:t>willing</w:t>
      </w:r>
      <w:r>
        <w:rPr>
          <w:lang w:val="en-US"/>
        </w:rPr>
        <w:t xml:space="preserve"> to pay 2$.</w:t>
      </w:r>
    </w:p>
    <w:p w14:paraId="5D7D9D33" w14:textId="65565347" w:rsidR="00236C72" w:rsidRDefault="00236C72" w:rsidP="00231BDF">
      <w:pPr>
        <w:rPr>
          <w:lang w:val="en-US"/>
        </w:rPr>
      </w:pPr>
      <w:r>
        <w:rPr>
          <w:lang w:val="en-US"/>
        </w:rPr>
        <w:t>2 other observations:</w:t>
      </w:r>
    </w:p>
    <w:p w14:paraId="23FE50D0" w14:textId="77777777" w:rsidR="00236C72" w:rsidRDefault="00236C72" w:rsidP="00231BDF">
      <w:pPr>
        <w:rPr>
          <w:lang w:val="en-US"/>
        </w:rPr>
      </w:pPr>
      <w:r>
        <w:rPr>
          <w:lang w:val="en-US"/>
        </w:rPr>
        <w:t>1) value attached to this gamble would vary across individuals</w:t>
      </w:r>
    </w:p>
    <w:p w14:paraId="2B408A62" w14:textId="24ADC9B0" w:rsidR="00236C72" w:rsidRDefault="00236C72" w:rsidP="00231BDF">
      <w:pPr>
        <w:rPr>
          <w:lang w:val="en-US"/>
        </w:rPr>
      </w:pPr>
      <w:r>
        <w:rPr>
          <w:lang w:val="en-US"/>
        </w:rPr>
        <w:t xml:space="preserve">2) utility from gaining an additional dollar would decrease with wealth </w:t>
      </w:r>
    </w:p>
    <w:p w14:paraId="7C5ED7D8" w14:textId="280A17A3" w:rsidR="00A479FC" w:rsidRDefault="00A479FC" w:rsidP="00231BDF">
      <w:pPr>
        <w:rPr>
          <w:lang w:val="en-US"/>
        </w:rPr>
      </w:pPr>
      <w:r>
        <w:rPr>
          <w:lang w:val="en-US"/>
        </w:rPr>
        <w:t>3) Ass ppl get richer they are willing to take risk</w:t>
      </w:r>
    </w:p>
    <w:p w14:paraId="7F035EFF" w14:textId="11B08F59" w:rsidR="00DF32C1" w:rsidRDefault="00DF32C1" w:rsidP="00231BDF">
      <w:pPr>
        <w:rPr>
          <w:u w:val="single"/>
          <w:lang w:val="en-US"/>
        </w:rPr>
      </w:pPr>
      <w:r w:rsidRPr="00DF32C1">
        <w:rPr>
          <w:u w:val="single"/>
          <w:lang w:val="en-US"/>
        </w:rPr>
        <w:t>Findings and observations how people are risk averse</w:t>
      </w:r>
    </w:p>
    <w:p w14:paraId="3FE53A77" w14:textId="4D7EE002" w:rsidR="00DF32C1" w:rsidRDefault="003728C1" w:rsidP="00231BDF">
      <w:pPr>
        <w:rPr>
          <w:lang w:val="en-US"/>
        </w:rPr>
      </w:pPr>
      <w:r>
        <w:rPr>
          <w:lang w:val="en-US"/>
        </w:rPr>
        <w:t xml:space="preserve">1) Male vs Female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on smaller bets female are more risk averse but as the bet increases then both are same</w:t>
      </w:r>
    </w:p>
    <w:p w14:paraId="05A544B3" w14:textId="5B87C0A2" w:rsidR="003728C1" w:rsidRDefault="003728C1" w:rsidP="00231BDF">
      <w:pPr>
        <w:rPr>
          <w:lang w:val="en-US"/>
        </w:rPr>
      </w:pPr>
      <w:r>
        <w:rPr>
          <w:lang w:val="en-US"/>
        </w:rPr>
        <w:t xml:space="preserve">2) Naïve vs experienced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naïve more exp less ( exp understand the business more hence willing to take risk)</w:t>
      </w:r>
    </w:p>
    <w:p w14:paraId="74F36FBF" w14:textId="34C98031" w:rsidR="003728C1" w:rsidRDefault="003728C1" w:rsidP="00231BDF">
      <w:pPr>
        <w:rPr>
          <w:lang w:val="en-US"/>
        </w:rPr>
      </w:pPr>
      <w:r>
        <w:rPr>
          <w:lang w:val="en-US"/>
        </w:rPr>
        <w:t xml:space="preserve">3) young vs old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old</w:t>
      </w:r>
      <w:proofErr w:type="spellEnd"/>
      <w:r>
        <w:rPr>
          <w:lang w:val="en-US"/>
        </w:rPr>
        <w:t xml:space="preserve"> are more risk averse</w:t>
      </w:r>
    </w:p>
    <w:p w14:paraId="2631B55B" w14:textId="498A0955" w:rsidR="003728C1" w:rsidRDefault="003728C1" w:rsidP="00231BDF">
      <w:pPr>
        <w:rPr>
          <w:lang w:val="en-US"/>
        </w:rPr>
      </w:pPr>
      <w:r>
        <w:rPr>
          <w:lang w:val="en-US"/>
        </w:rPr>
        <w:t xml:space="preserve">4) racial and cultural diff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almost same across all races</w:t>
      </w:r>
    </w:p>
    <w:p w14:paraId="2789F764" w14:textId="77777777" w:rsidR="00D60612" w:rsidRDefault="00D60612" w:rsidP="00231BDF">
      <w:pPr>
        <w:rPr>
          <w:lang w:val="en-US"/>
        </w:rPr>
      </w:pPr>
    </w:p>
    <w:p w14:paraId="4226D862" w14:textId="1F5A0E12" w:rsidR="00D60612" w:rsidRDefault="00D60612" w:rsidP="00231BDF">
      <w:pPr>
        <w:rPr>
          <w:b/>
          <w:bCs/>
          <w:u w:val="single"/>
          <w:lang w:val="en-US"/>
        </w:rPr>
      </w:pPr>
      <w:r w:rsidRPr="00D60612">
        <w:rPr>
          <w:b/>
          <w:bCs/>
          <w:u w:val="single"/>
          <w:lang w:val="en-US"/>
        </w:rPr>
        <w:t>Some unique observations of how and why ppl are risk averse</w:t>
      </w:r>
    </w:p>
    <w:p w14:paraId="107F4B61" w14:textId="41423B8F" w:rsidR="00A02E97" w:rsidRDefault="0035695C" w:rsidP="00231BDF">
      <w:pPr>
        <w:rPr>
          <w:lang w:val="en-US"/>
        </w:rPr>
      </w:pPr>
      <w:r>
        <w:rPr>
          <w:lang w:val="en-US"/>
        </w:rPr>
        <w:t xml:space="preserve">1) framing </w:t>
      </w:r>
      <w:r w:rsidRPr="0035695C">
        <w:rPr>
          <w:lang w:val="en-US"/>
        </w:rPr>
        <w:sym w:font="Wingdings" w:char="F0E0"/>
      </w:r>
      <w:r>
        <w:rPr>
          <w:lang w:val="en-US"/>
        </w:rPr>
        <w:t xml:space="preserve"> would you save 200/600 ppl or accept 30% chance of all ppl to be saved</w:t>
      </w:r>
    </w:p>
    <w:p w14:paraId="35CC28A4" w14:textId="3EC5FBC7" w:rsidR="0035695C" w:rsidRDefault="0035695C" w:rsidP="00231BDF">
      <w:pPr>
        <w:rPr>
          <w:lang w:val="en-US"/>
        </w:rPr>
      </w:pPr>
      <w:r>
        <w:rPr>
          <w:lang w:val="en-US"/>
        </w:rPr>
        <w:tab/>
        <w:t>Here most of them replied with 200 .. since this is confirmed.</w:t>
      </w:r>
    </w:p>
    <w:p w14:paraId="49A71A03" w14:textId="7B96DB3D" w:rsidR="001E049F" w:rsidRDefault="001E049F" w:rsidP="00231BDF">
      <w:pPr>
        <w:rPr>
          <w:lang w:val="en-US"/>
        </w:rPr>
      </w:pPr>
      <w:r>
        <w:rPr>
          <w:lang w:val="en-US"/>
        </w:rPr>
        <w:t xml:space="preserve">2) Loss aversion </w:t>
      </w:r>
      <w:r w:rsidRPr="001E049F">
        <w:rPr>
          <w:lang w:val="en-US"/>
        </w:rPr>
        <w:sym w:font="Wingdings" w:char="F0E0"/>
      </w:r>
      <w:r>
        <w:rPr>
          <w:lang w:val="en-US"/>
        </w:rPr>
        <w:t xml:space="preserve"> out of 1000$ , will you take 750$ confirmed or 75 % chance of getting </w:t>
      </w:r>
      <w:r w:rsidR="00D9316A">
        <w:rPr>
          <w:lang w:val="en-US"/>
        </w:rPr>
        <w:t>entire</w:t>
      </w:r>
      <w:r>
        <w:rPr>
          <w:lang w:val="en-US"/>
        </w:rPr>
        <w:t xml:space="preserve"> 1000$ dollars.. again here 750$</w:t>
      </w:r>
    </w:p>
    <w:p w14:paraId="7639F3FB" w14:textId="01619D55" w:rsidR="001E049F" w:rsidRDefault="001E049F" w:rsidP="00231BDF">
      <w:pPr>
        <w:rPr>
          <w:lang w:val="en-US"/>
        </w:rPr>
      </w:pPr>
      <w:r>
        <w:rPr>
          <w:lang w:val="en-US"/>
        </w:rPr>
        <w:t>3)</w:t>
      </w:r>
      <w:r w:rsidR="00BF7FC3">
        <w:rPr>
          <w:lang w:val="en-US"/>
        </w:rPr>
        <w:t xml:space="preserve"> Myopic loss aversion </w:t>
      </w:r>
      <w:r w:rsidR="00BF7FC3" w:rsidRPr="00BF7FC3">
        <w:rPr>
          <w:lang w:val="en-US"/>
        </w:rPr>
        <w:sym w:font="Wingdings" w:char="F0E0"/>
      </w:r>
      <w:r w:rsidR="00BF7FC3">
        <w:rPr>
          <w:lang w:val="en-US"/>
        </w:rPr>
        <w:t xml:space="preserve"> </w:t>
      </w:r>
      <w:r w:rsidR="005D110A">
        <w:rPr>
          <w:lang w:val="en-US"/>
        </w:rPr>
        <w:t xml:space="preserve">getting continuous </w:t>
      </w:r>
      <w:proofErr w:type="spellStart"/>
      <w:r w:rsidR="005D110A">
        <w:rPr>
          <w:lang w:val="en-US"/>
        </w:rPr>
        <w:t>feed back</w:t>
      </w:r>
      <w:proofErr w:type="spellEnd"/>
      <w:r w:rsidR="005D110A">
        <w:rPr>
          <w:lang w:val="en-US"/>
        </w:rPr>
        <w:t xml:space="preserve"> to ppl about how their investments are performing .</w:t>
      </w:r>
    </w:p>
    <w:p w14:paraId="01D35D44" w14:textId="4A62DC92" w:rsidR="005D110A" w:rsidRDefault="005D110A" w:rsidP="00231BDF">
      <w:pPr>
        <w:rPr>
          <w:lang w:val="en-US"/>
        </w:rPr>
      </w:pPr>
      <w:r>
        <w:rPr>
          <w:lang w:val="en-US"/>
        </w:rPr>
        <w:t xml:space="preserve">4) house money effect </w:t>
      </w:r>
      <w:r w:rsidRPr="005D110A">
        <w:rPr>
          <w:lang w:val="en-US"/>
        </w:rPr>
        <w:sym w:font="Wingdings" w:char="F0E0"/>
      </w:r>
      <w:r>
        <w:rPr>
          <w:lang w:val="en-US"/>
        </w:rPr>
        <w:t xml:space="preserve"> more risk taking on money which they have obtained easily</w:t>
      </w:r>
      <w:r w:rsidR="0096092C">
        <w:rPr>
          <w:lang w:val="en-US"/>
        </w:rPr>
        <w:t xml:space="preserve"> ( like other ppl money rather than their own money) </w:t>
      </w:r>
      <w:r>
        <w:rPr>
          <w:lang w:val="en-US"/>
        </w:rPr>
        <w:t xml:space="preserve"> ..for ex: you obtained some money from your father as inheritance or some gift from relative </w:t>
      </w:r>
      <w:r w:rsidRPr="005D110A">
        <w:rPr>
          <w:lang w:val="en-US"/>
        </w:rPr>
        <w:sym w:font="Wingdings" w:char="F0E0"/>
      </w:r>
      <w:r>
        <w:rPr>
          <w:lang w:val="en-US"/>
        </w:rPr>
        <w:t xml:space="preserve"> easy to invest on more risk taking stocks..</w:t>
      </w:r>
    </w:p>
    <w:p w14:paraId="4E4A8ABC" w14:textId="7DE363DF" w:rsidR="005D110A" w:rsidRDefault="005D110A" w:rsidP="00231BDF">
      <w:pPr>
        <w:rPr>
          <w:lang w:val="en-US"/>
        </w:rPr>
      </w:pPr>
      <w:r>
        <w:rPr>
          <w:lang w:val="en-US"/>
        </w:rPr>
        <w:t xml:space="preserve">The one which you are earning </w:t>
      </w:r>
      <w:r w:rsidRPr="005D110A">
        <w:rPr>
          <w:lang w:val="en-US"/>
        </w:rPr>
        <w:sym w:font="Wingdings" w:char="F0E0"/>
      </w:r>
      <w:r>
        <w:rPr>
          <w:lang w:val="en-US"/>
        </w:rPr>
        <w:t xml:space="preserve"> less risk taking</w:t>
      </w:r>
    </w:p>
    <w:p w14:paraId="7009D10A" w14:textId="285022B4" w:rsidR="005D110A" w:rsidRPr="0035695C" w:rsidRDefault="005D110A" w:rsidP="00231BDF">
      <w:pPr>
        <w:rPr>
          <w:lang w:val="en-US"/>
        </w:rPr>
      </w:pPr>
      <w:r>
        <w:rPr>
          <w:lang w:val="en-US"/>
        </w:rPr>
        <w:t xml:space="preserve">5) </w:t>
      </w:r>
      <w:r w:rsidR="00D9316A">
        <w:rPr>
          <w:lang w:val="en-US"/>
        </w:rPr>
        <w:t xml:space="preserve">breakeven effect </w:t>
      </w:r>
      <w:r w:rsidR="00D9316A" w:rsidRPr="00D9316A">
        <w:rPr>
          <w:lang w:val="en-US"/>
        </w:rPr>
        <w:sym w:font="Wingdings" w:char="F0E0"/>
      </w:r>
      <w:r w:rsidR="00D9316A">
        <w:rPr>
          <w:lang w:val="en-US"/>
        </w:rPr>
        <w:t xml:space="preserve"> like when you have lost money in a gamble you will come back and eager to put more money to win back more money ( even though the same risk is applicable now as well)</w:t>
      </w:r>
    </w:p>
    <w:p w14:paraId="41B6C370" w14:textId="025E74B6" w:rsidR="00283374" w:rsidRPr="00DF32C1" w:rsidRDefault="00DD1ECB" w:rsidP="00231BDF">
      <w:pPr>
        <w:rPr>
          <w:lang w:val="en-US"/>
        </w:rPr>
      </w:pPr>
      <w:r>
        <w:rPr>
          <w:lang w:val="en-US"/>
        </w:rPr>
        <w:t xml:space="preserve"> </w:t>
      </w:r>
    </w:p>
    <w:p w14:paraId="2CEE7A7A" w14:textId="0E9CD49F" w:rsidR="00DB735F" w:rsidRDefault="00CC1128" w:rsidP="00756075">
      <w:pPr>
        <w:pStyle w:val="Heading1"/>
        <w:rPr>
          <w:lang w:val="en-US"/>
        </w:rPr>
      </w:pPr>
      <w:r w:rsidRPr="00756075">
        <w:rPr>
          <w:b/>
          <w:bCs/>
          <w:color w:val="FFFFFF" w:themeColor="background1"/>
          <w:highlight w:val="magenta"/>
          <w:u w:val="single"/>
          <w:lang w:val="en-US"/>
        </w:rPr>
        <w:t>Session 5 – Measurement of Risk</w:t>
      </w:r>
      <w:r>
        <w:rPr>
          <w:lang w:val="en-US"/>
        </w:rPr>
        <w:t xml:space="preserve"> </w:t>
      </w:r>
    </w:p>
    <w:p w14:paraId="53DCA985" w14:textId="77777777" w:rsidR="000E2729" w:rsidRDefault="000E2729" w:rsidP="000E2729">
      <w:pPr>
        <w:rPr>
          <w:lang w:val="en-US"/>
        </w:rPr>
      </w:pPr>
    </w:p>
    <w:p w14:paraId="2C01A595" w14:textId="36ABACBF" w:rsidR="000E2729" w:rsidRDefault="00F3184B" w:rsidP="000E2729">
      <w:pPr>
        <w:rPr>
          <w:lang w:val="en-US"/>
        </w:rPr>
      </w:pPr>
      <w:r>
        <w:rPr>
          <w:lang w:val="en-US"/>
        </w:rPr>
        <w:t xml:space="preserve">In general Ppl tend to pay less for more riskier investment as compared to </w:t>
      </w:r>
      <w:r w:rsidR="00BC07B5">
        <w:rPr>
          <w:lang w:val="en-US"/>
        </w:rPr>
        <w:t>safer</w:t>
      </w:r>
      <w:r>
        <w:rPr>
          <w:lang w:val="en-US"/>
        </w:rPr>
        <w:t xml:space="preserve"> investment </w:t>
      </w:r>
      <w:r w:rsidR="00D2104E">
        <w:rPr>
          <w:lang w:val="en-US"/>
        </w:rPr>
        <w:t>(even</w:t>
      </w:r>
      <w:r>
        <w:rPr>
          <w:lang w:val="en-US"/>
        </w:rPr>
        <w:t xml:space="preserve"> when ROI is much higher than riskier investment)</w:t>
      </w:r>
    </w:p>
    <w:p w14:paraId="0605E006" w14:textId="1D3EB56F" w:rsidR="00F3184B" w:rsidRDefault="00676A8F" w:rsidP="00676A8F">
      <w:pPr>
        <w:pStyle w:val="Heading2"/>
        <w:rPr>
          <w:lang w:val="en-US"/>
        </w:rPr>
      </w:pPr>
      <w:r w:rsidRPr="00676A8F">
        <w:rPr>
          <w:highlight w:val="yellow"/>
          <w:lang w:val="en-US"/>
        </w:rPr>
        <w:t>Mean variance framework</w:t>
      </w:r>
    </w:p>
    <w:p w14:paraId="1D375DAC" w14:textId="5655AFAD" w:rsidR="00676A8F" w:rsidRDefault="00676A8F" w:rsidP="00676A8F">
      <w:pPr>
        <w:rPr>
          <w:lang w:val="en-US"/>
        </w:rPr>
      </w:pPr>
      <w:r>
        <w:rPr>
          <w:lang w:val="en-US"/>
        </w:rPr>
        <w:t>Expected return = as per theory and your estimate how much ROI you will get after investing money</w:t>
      </w:r>
    </w:p>
    <w:p w14:paraId="5853AD00" w14:textId="7826837F" w:rsidR="00676A8F" w:rsidRDefault="00676A8F" w:rsidP="00676A8F">
      <w:pPr>
        <w:rPr>
          <w:lang w:val="en-US"/>
        </w:rPr>
      </w:pPr>
      <w:r>
        <w:rPr>
          <w:lang w:val="en-US"/>
        </w:rPr>
        <w:t xml:space="preserve">Actual return = </w:t>
      </w:r>
      <w:r w:rsidR="002E14BB">
        <w:rPr>
          <w:lang w:val="en-US"/>
        </w:rPr>
        <w:t>the money which you get in reality</w:t>
      </w:r>
    </w:p>
    <w:p w14:paraId="289BC441" w14:textId="674015B0" w:rsidR="001A73E5" w:rsidRDefault="001A73E5" w:rsidP="00676A8F">
      <w:pPr>
        <w:rPr>
          <w:lang w:val="en-US"/>
        </w:rPr>
      </w:pPr>
      <w:r>
        <w:rPr>
          <w:lang w:val="en-US"/>
        </w:rPr>
        <w:t xml:space="preserve">If your actual ROI = expected ROI </w:t>
      </w:r>
      <w:r w:rsidRPr="001A73E5">
        <w:rPr>
          <w:lang w:val="en-US"/>
        </w:rPr>
        <w:sym w:font="Wingdings" w:char="F0E0"/>
      </w:r>
      <w:r>
        <w:rPr>
          <w:lang w:val="en-US"/>
        </w:rPr>
        <w:t xml:space="preserve"> then its </w:t>
      </w:r>
      <w:r w:rsidR="00AF262E">
        <w:rPr>
          <w:lang w:val="en-US"/>
        </w:rPr>
        <w:t>risk-free</w:t>
      </w:r>
      <w:r>
        <w:rPr>
          <w:lang w:val="en-US"/>
        </w:rPr>
        <w:t xml:space="preserve"> return</w:t>
      </w:r>
    </w:p>
    <w:p w14:paraId="735AAC0F" w14:textId="584A0399" w:rsidR="0091503D" w:rsidRDefault="0091503D" w:rsidP="00676A8F">
      <w:pPr>
        <w:rPr>
          <w:lang w:val="en-US"/>
        </w:rPr>
      </w:pPr>
      <w:r>
        <w:rPr>
          <w:lang w:val="en-US"/>
        </w:rPr>
        <w:t xml:space="preserve">In mean variance </w:t>
      </w:r>
      <w:r w:rsidR="00AF262E">
        <w:rPr>
          <w:lang w:val="en-US"/>
        </w:rPr>
        <w:t>world,</w:t>
      </w:r>
      <w:r>
        <w:rPr>
          <w:lang w:val="en-US"/>
        </w:rPr>
        <w:t xml:space="preserve"> we assume that investors would only pick investments only for 2 below conditions:</w:t>
      </w:r>
    </w:p>
    <w:p w14:paraId="39C0A4A0" w14:textId="2E8A48FF" w:rsidR="0091503D" w:rsidRDefault="0091503D" w:rsidP="00676A8F">
      <w:pPr>
        <w:rPr>
          <w:lang w:val="en-US"/>
        </w:rPr>
      </w:pPr>
      <w:r>
        <w:rPr>
          <w:lang w:val="en-US"/>
        </w:rPr>
        <w:t>1) expected ROI in positive</w:t>
      </w:r>
    </w:p>
    <w:p w14:paraId="697900FE" w14:textId="78DAD033" w:rsidR="0091503D" w:rsidRDefault="0091503D" w:rsidP="00676A8F">
      <w:pPr>
        <w:rPr>
          <w:lang w:val="en-US"/>
        </w:rPr>
      </w:pPr>
      <w:r>
        <w:rPr>
          <w:lang w:val="en-US"/>
        </w:rPr>
        <w:t>2) risk is negative</w:t>
      </w:r>
    </w:p>
    <w:p w14:paraId="1E97BB8D" w14:textId="678FAA7C" w:rsidR="0091503D" w:rsidRDefault="0091503D" w:rsidP="00676A8F">
      <w:pPr>
        <w:rPr>
          <w:lang w:val="en-US"/>
        </w:rPr>
      </w:pPr>
      <w:r>
        <w:rPr>
          <w:lang w:val="en-US"/>
        </w:rPr>
        <w:t xml:space="preserve">And the above can hold only </w:t>
      </w:r>
      <w:r w:rsidR="002E20C9">
        <w:rPr>
          <w:lang w:val="en-US"/>
        </w:rPr>
        <w:t>if:</w:t>
      </w:r>
    </w:p>
    <w:p w14:paraId="562700AC" w14:textId="5FCE6569" w:rsidR="0091503D" w:rsidRDefault="0091503D" w:rsidP="00676A8F">
      <w:pPr>
        <w:rPr>
          <w:lang w:val="en-US"/>
        </w:rPr>
      </w:pPr>
      <w:r>
        <w:rPr>
          <w:lang w:val="en-US"/>
        </w:rPr>
        <w:t>1) returns are normally distributed</w:t>
      </w:r>
    </w:p>
    <w:p w14:paraId="2AB51C2A" w14:textId="10B051C3" w:rsidR="0091503D" w:rsidRDefault="0091503D" w:rsidP="00676A8F">
      <w:pPr>
        <w:rPr>
          <w:lang w:val="en-US"/>
        </w:rPr>
      </w:pPr>
      <w:r>
        <w:rPr>
          <w:lang w:val="en-US"/>
        </w:rPr>
        <w:t xml:space="preserve">2) utility functions </w:t>
      </w:r>
      <w:r w:rsidR="002E20C9">
        <w:rPr>
          <w:lang w:val="en-US"/>
        </w:rPr>
        <w:t>(risk</w:t>
      </w:r>
      <w:r>
        <w:rPr>
          <w:lang w:val="en-US"/>
        </w:rPr>
        <w:t xml:space="preserve"> calculations) are 100% accurate</w:t>
      </w:r>
    </w:p>
    <w:p w14:paraId="507CBD92" w14:textId="4ED249CC" w:rsidR="00EF5367" w:rsidRDefault="00EF5367" w:rsidP="00EF5367">
      <w:pPr>
        <w:pStyle w:val="Heading2"/>
        <w:rPr>
          <w:lang w:val="en-US"/>
        </w:rPr>
      </w:pPr>
      <w:r w:rsidRPr="00EF5367">
        <w:rPr>
          <w:highlight w:val="yellow"/>
          <w:lang w:val="en-US"/>
        </w:rPr>
        <w:t>Diversification of Risk</w:t>
      </w:r>
    </w:p>
    <w:p w14:paraId="66216A57" w14:textId="3BD7EA1D" w:rsidR="00795C12" w:rsidRDefault="00795C12" w:rsidP="00795C12">
      <w:pPr>
        <w:rPr>
          <w:lang w:val="en-US"/>
        </w:rPr>
      </w:pPr>
      <w:r>
        <w:rPr>
          <w:lang w:val="en-US"/>
        </w:rPr>
        <w:t>What all factors contribute to risk and how we can categories them</w:t>
      </w:r>
      <w:r w:rsidR="00035212">
        <w:rPr>
          <w:lang w:val="en-US"/>
        </w:rPr>
        <w:t>.</w:t>
      </w:r>
    </w:p>
    <w:p w14:paraId="76D8A683" w14:textId="79DA10C1" w:rsidR="00035212" w:rsidRPr="00795C12" w:rsidRDefault="00035212" w:rsidP="00795C12">
      <w:pPr>
        <w:rPr>
          <w:lang w:val="en-US"/>
        </w:rPr>
      </w:pPr>
      <w:r>
        <w:rPr>
          <w:lang w:val="en-US"/>
        </w:rPr>
        <w:t xml:space="preserve">Ex: it can be as small as related with a single project level to whole country wide </w:t>
      </w:r>
      <w:r w:rsidR="00FB6CF8">
        <w:rPr>
          <w:lang w:val="en-US"/>
        </w:rPr>
        <w:t xml:space="preserve">economic </w:t>
      </w:r>
      <w:r>
        <w:rPr>
          <w:lang w:val="en-US"/>
        </w:rPr>
        <w:t>risk</w:t>
      </w:r>
    </w:p>
    <w:p w14:paraId="06D380B4" w14:textId="7A680C5D" w:rsidR="00EF5367" w:rsidRDefault="005F5E6E" w:rsidP="00EC2DFB">
      <w:pPr>
        <w:jc w:val="center"/>
        <w:rPr>
          <w:lang w:val="en-US"/>
        </w:rPr>
      </w:pPr>
      <w:r w:rsidRPr="005F5E6E">
        <w:rPr>
          <w:noProof/>
          <w:lang w:val="en-US"/>
        </w:rPr>
        <w:drawing>
          <wp:inline distT="0" distB="0" distL="0" distR="0" wp14:anchorId="04AF4FAA" wp14:editId="548FD43E">
            <wp:extent cx="6896698" cy="4587638"/>
            <wp:effectExtent l="0" t="0" r="0" b="3810"/>
            <wp:docPr id="2070108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1087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96698" cy="458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4E7D0" w14:textId="6000B59F" w:rsidR="00DA38FA" w:rsidRDefault="0089490D" w:rsidP="0089490D">
      <w:pPr>
        <w:pStyle w:val="Heading2"/>
        <w:rPr>
          <w:lang w:val="en-US"/>
        </w:rPr>
      </w:pPr>
      <w:r w:rsidRPr="0089490D">
        <w:rPr>
          <w:highlight w:val="yellow"/>
          <w:lang w:val="en-US"/>
        </w:rPr>
        <w:t>Effects of diversification</w:t>
      </w:r>
    </w:p>
    <w:p w14:paraId="5B95CD22" w14:textId="56F418E5" w:rsidR="0089490D" w:rsidRDefault="0089490D" w:rsidP="00DA38FA">
      <w:pPr>
        <w:rPr>
          <w:lang w:val="en-US"/>
        </w:rPr>
      </w:pPr>
      <w:r>
        <w:rPr>
          <w:lang w:val="en-US"/>
        </w:rPr>
        <w:t xml:space="preserve">By being </w:t>
      </w:r>
      <w:r w:rsidR="001E139F">
        <w:rPr>
          <w:lang w:val="en-US"/>
        </w:rPr>
        <w:t>diversified,</w:t>
      </w:r>
      <w:r>
        <w:rPr>
          <w:lang w:val="en-US"/>
        </w:rPr>
        <w:t xml:space="preserve"> reduces the firm specific risk </w:t>
      </w:r>
      <w:r w:rsidR="001E139F">
        <w:rPr>
          <w:lang w:val="en-US"/>
        </w:rPr>
        <w:t>(~</w:t>
      </w:r>
      <w:r>
        <w:rPr>
          <w:lang w:val="en-US"/>
        </w:rPr>
        <w:t>law of large numbers)</w:t>
      </w:r>
    </w:p>
    <w:p w14:paraId="0B070066" w14:textId="4CFEF639" w:rsidR="0089490D" w:rsidRDefault="00AF11E9" w:rsidP="00DA38FA">
      <w:pPr>
        <w:rPr>
          <w:lang w:val="en-US"/>
        </w:rPr>
      </w:pPr>
      <w:r>
        <w:rPr>
          <w:lang w:val="en-US"/>
        </w:rPr>
        <w:t xml:space="preserve">Also for every bad investment that </w:t>
      </w:r>
      <w:r w:rsidR="001E139F">
        <w:rPr>
          <w:lang w:val="en-US"/>
        </w:rPr>
        <w:t>happens,</w:t>
      </w:r>
      <w:r>
        <w:rPr>
          <w:lang w:val="en-US"/>
        </w:rPr>
        <w:t xml:space="preserve"> there would be a good </w:t>
      </w:r>
      <w:r w:rsidR="001E139F">
        <w:rPr>
          <w:lang w:val="en-US"/>
        </w:rPr>
        <w:t>investment,</w:t>
      </w:r>
      <w:r>
        <w:rPr>
          <w:lang w:val="en-US"/>
        </w:rPr>
        <w:t xml:space="preserve"> in that way it will cancel out bad investments ..</w:t>
      </w:r>
    </w:p>
    <w:p w14:paraId="6FE06F26" w14:textId="573D8D57" w:rsidR="00FF0950" w:rsidRDefault="00395B3A" w:rsidP="00DA38FA">
      <w:pPr>
        <w:rPr>
          <w:lang w:val="en-US"/>
        </w:rPr>
      </w:pPr>
      <w:r>
        <w:rPr>
          <w:lang w:val="en-US"/>
        </w:rPr>
        <w:t>Plus,</w:t>
      </w:r>
      <w:r w:rsidR="00FF0950">
        <w:rPr>
          <w:lang w:val="en-US"/>
        </w:rPr>
        <w:t xml:space="preserve"> even if one asset where you invested performs </w:t>
      </w:r>
      <w:r w:rsidR="001E139F">
        <w:rPr>
          <w:lang w:val="en-US"/>
        </w:rPr>
        <w:t>bad,</w:t>
      </w:r>
      <w:r w:rsidR="00FF0950">
        <w:rPr>
          <w:lang w:val="en-US"/>
        </w:rPr>
        <w:t xml:space="preserve"> the other </w:t>
      </w:r>
      <w:r w:rsidR="001E139F">
        <w:rPr>
          <w:lang w:val="en-US"/>
        </w:rPr>
        <w:t>assets have</w:t>
      </w:r>
      <w:r w:rsidR="00FF0950">
        <w:rPr>
          <w:lang w:val="en-US"/>
        </w:rPr>
        <w:t xml:space="preserve"> better chances of performing good since they belong to diff types.</w:t>
      </w:r>
    </w:p>
    <w:p w14:paraId="34C18B44" w14:textId="00F8645D" w:rsidR="006D6D2F" w:rsidRDefault="006D6D2F" w:rsidP="006D6D2F">
      <w:pPr>
        <w:pStyle w:val="Heading2"/>
        <w:rPr>
          <w:lang w:val="en-US"/>
        </w:rPr>
      </w:pPr>
      <w:r w:rsidRPr="006D6D2F">
        <w:rPr>
          <w:highlight w:val="yellow"/>
          <w:lang w:val="en-US"/>
        </w:rPr>
        <w:t>Statistical proof of correlation</w:t>
      </w:r>
    </w:p>
    <w:p w14:paraId="24C2A3CD" w14:textId="0D6B2681" w:rsidR="003930D9" w:rsidRDefault="003930D9" w:rsidP="003930D9">
      <w:pPr>
        <w:rPr>
          <w:lang w:val="en-US"/>
        </w:rPr>
      </w:pPr>
      <w:r>
        <w:rPr>
          <w:lang w:val="en-US"/>
        </w:rPr>
        <w:t xml:space="preserve">We put 50% of money ( w1 = 0.5) into stock1 and same as in stock2. Standard deviation is 9.81 that is less </w:t>
      </w:r>
      <w:proofErr w:type="spellStart"/>
      <w:r>
        <w:rPr>
          <w:lang w:val="en-US"/>
        </w:rPr>
        <w:t>then</w:t>
      </w:r>
      <w:proofErr w:type="spellEnd"/>
      <w:r>
        <w:rPr>
          <w:lang w:val="en-US"/>
        </w:rPr>
        <w:t xml:space="preserve"> standard deviation of both the stocks.</w:t>
      </w:r>
    </w:p>
    <w:p w14:paraId="41C34751" w14:textId="5AC4A269" w:rsidR="00074B05" w:rsidRDefault="00074B05" w:rsidP="003930D9">
      <w:pPr>
        <w:rPr>
          <w:lang w:val="en-US"/>
        </w:rPr>
      </w:pPr>
      <w:r>
        <w:rPr>
          <w:lang w:val="en-US"/>
        </w:rPr>
        <w:t>Quick observations:</w:t>
      </w:r>
    </w:p>
    <w:p w14:paraId="011A4370" w14:textId="542C530F" w:rsidR="00074B05" w:rsidRDefault="00074B05" w:rsidP="003930D9">
      <w:pPr>
        <w:rPr>
          <w:lang w:val="en-US"/>
        </w:rPr>
      </w:pPr>
      <w:r>
        <w:rPr>
          <w:lang w:val="en-US"/>
        </w:rPr>
        <w:t xml:space="preserve">The more diversified the assets </w:t>
      </w:r>
      <w:r w:rsidR="005B50BE">
        <w:rPr>
          <w:lang w:val="en-US"/>
        </w:rPr>
        <w:t>are,</w:t>
      </w:r>
      <w:r>
        <w:rPr>
          <w:lang w:val="en-US"/>
        </w:rPr>
        <w:t xml:space="preserve"> higher benefit would </w:t>
      </w:r>
      <w:r w:rsidR="005B50BE">
        <w:rPr>
          <w:lang w:val="en-US"/>
        </w:rPr>
        <w:t>be.</w:t>
      </w:r>
    </w:p>
    <w:p w14:paraId="2790EC79" w14:textId="46A1C6F9" w:rsidR="00F17E7B" w:rsidRPr="003930D9" w:rsidRDefault="00F17E7B" w:rsidP="003930D9">
      <w:pPr>
        <w:rPr>
          <w:lang w:val="en-US"/>
        </w:rPr>
      </w:pPr>
      <w:r>
        <w:rPr>
          <w:lang w:val="en-US"/>
        </w:rPr>
        <w:t xml:space="preserve">As you keep adding </w:t>
      </w:r>
      <w:r w:rsidR="005B50BE">
        <w:rPr>
          <w:lang w:val="en-US"/>
        </w:rPr>
        <w:t>stocks (from</w:t>
      </w:r>
      <w:r w:rsidR="00FA683B">
        <w:rPr>
          <w:lang w:val="en-US"/>
        </w:rPr>
        <w:t xml:space="preserve"> 2 –&gt; 3 </w:t>
      </w:r>
      <w:r w:rsidR="00FA683B" w:rsidRPr="00FA683B">
        <w:rPr>
          <w:lang w:val="en-US"/>
        </w:rPr>
        <w:sym w:font="Wingdings" w:char="F0E0"/>
      </w:r>
      <w:r w:rsidR="00FA683B">
        <w:rPr>
          <w:lang w:val="en-US"/>
        </w:rPr>
        <w:t xml:space="preserve"> 4 </w:t>
      </w:r>
      <w:r w:rsidR="005C7FA0">
        <w:rPr>
          <w:lang w:val="en-US"/>
        </w:rPr>
        <w:t>……</w:t>
      </w:r>
      <w:r w:rsidR="00FA683B" w:rsidRPr="00FA683B">
        <w:rPr>
          <w:lang w:val="en-US"/>
        </w:rPr>
        <w:sym w:font="Wingdings" w:char="F0E0"/>
      </w:r>
      <w:r w:rsidR="00FA683B">
        <w:rPr>
          <w:lang w:val="en-US"/>
        </w:rPr>
        <w:t xml:space="preserve"> 100</w:t>
      </w:r>
      <w:r w:rsidR="005B50BE">
        <w:rPr>
          <w:lang w:val="en-US"/>
        </w:rPr>
        <w:t>),</w:t>
      </w:r>
      <w:r>
        <w:rPr>
          <w:lang w:val="en-US"/>
        </w:rPr>
        <w:t xml:space="preserve"> marginal benefits of adding a </w:t>
      </w:r>
      <w:r w:rsidR="005B50BE">
        <w:rPr>
          <w:lang w:val="en-US"/>
        </w:rPr>
        <w:t>stock,</w:t>
      </w:r>
      <w:r>
        <w:rPr>
          <w:lang w:val="en-US"/>
        </w:rPr>
        <w:t xml:space="preserve"> will decrease as you increase the numbers of assets in your portfolio.</w:t>
      </w:r>
    </w:p>
    <w:p w14:paraId="2015DBD9" w14:textId="4C9C85AC" w:rsidR="006D6D2F" w:rsidRDefault="009748B0" w:rsidP="006146BE">
      <w:pPr>
        <w:jc w:val="center"/>
        <w:rPr>
          <w:lang w:val="en-US"/>
        </w:rPr>
      </w:pPr>
      <w:r w:rsidRPr="009748B0">
        <w:rPr>
          <w:noProof/>
          <w:lang w:val="en-US"/>
        </w:rPr>
        <w:drawing>
          <wp:inline distT="0" distB="0" distL="0" distR="0" wp14:anchorId="2BC0FB4A" wp14:editId="25751DA0">
            <wp:extent cx="8550381" cy="5121084"/>
            <wp:effectExtent l="0" t="0" r="3175" b="3810"/>
            <wp:docPr id="1851695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69591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550381" cy="512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DB5D8" w14:textId="77E37AD2" w:rsidR="00CD71E2" w:rsidRDefault="00CD71E2" w:rsidP="00CD71E2">
      <w:pPr>
        <w:pStyle w:val="Heading2"/>
        <w:rPr>
          <w:lang w:val="en-US"/>
        </w:rPr>
      </w:pPr>
      <w:r>
        <w:rPr>
          <w:lang w:val="en-US"/>
        </w:rPr>
        <w:t xml:space="preserve"> </w:t>
      </w:r>
      <w:r w:rsidRPr="005C2600">
        <w:rPr>
          <w:highlight w:val="yellow"/>
          <w:lang w:val="en-US"/>
        </w:rPr>
        <w:t>Marginal investor</w:t>
      </w:r>
      <w:r w:rsidR="00B50601" w:rsidRPr="005C2600">
        <w:rPr>
          <w:highlight w:val="yellow"/>
          <w:lang w:val="en-US"/>
        </w:rPr>
        <w:t xml:space="preserve"> </w:t>
      </w:r>
      <w:r w:rsidR="004D6BEE" w:rsidRPr="005C2600">
        <w:rPr>
          <w:highlight w:val="yellow"/>
          <w:lang w:val="en-US"/>
        </w:rPr>
        <w:t>(institutional</w:t>
      </w:r>
      <w:r w:rsidR="00B50601" w:rsidRPr="005C2600">
        <w:rPr>
          <w:highlight w:val="yellow"/>
          <w:lang w:val="en-US"/>
        </w:rPr>
        <w:t xml:space="preserve"> investors </w:t>
      </w:r>
      <w:r w:rsidR="00B50601" w:rsidRPr="005C2600">
        <w:rPr>
          <w:highlight w:val="yellow"/>
          <w:lang w:val="en-US"/>
        </w:rPr>
        <w:sym w:font="Wingdings" w:char="F0E0"/>
      </w:r>
      <w:r w:rsidR="00B50601" w:rsidRPr="005C2600">
        <w:rPr>
          <w:highlight w:val="yellow"/>
          <w:lang w:val="en-US"/>
        </w:rPr>
        <w:t xml:space="preserve"> diversified investor)</w:t>
      </w:r>
    </w:p>
    <w:p w14:paraId="6878762A" w14:textId="3C5934FE" w:rsidR="00CD71E2" w:rsidRDefault="00CD71E2" w:rsidP="00CD71E2">
      <w:pPr>
        <w:rPr>
          <w:lang w:val="en-US"/>
        </w:rPr>
      </w:pPr>
      <w:r>
        <w:rPr>
          <w:lang w:val="en-US"/>
        </w:rPr>
        <w:t>He is the investor who is most likely to be the buyer or seller on the next trade and to influence the stock price.</w:t>
      </w:r>
      <w:r w:rsidR="003F3D65">
        <w:rPr>
          <w:lang w:val="en-US"/>
        </w:rPr>
        <w:t xml:space="preserve"> 2 points to describe marginal investor:</w:t>
      </w:r>
    </w:p>
    <w:p w14:paraId="6DD7157F" w14:textId="6449FE57" w:rsidR="00011CC1" w:rsidRDefault="003F3D65" w:rsidP="00CD71E2">
      <w:pPr>
        <w:rPr>
          <w:lang w:val="en-US"/>
        </w:rPr>
      </w:pPr>
      <w:r>
        <w:rPr>
          <w:lang w:val="en-US"/>
        </w:rPr>
        <w:t xml:space="preserve">1) </w:t>
      </w:r>
      <w:r w:rsidR="00017090">
        <w:rPr>
          <w:lang w:val="en-US"/>
        </w:rPr>
        <w:t>one who own a lot of stock and also trades lot of stock</w:t>
      </w:r>
    </w:p>
    <w:p w14:paraId="1546D9DF" w14:textId="2D374C74" w:rsidR="003F3D65" w:rsidRDefault="00011CC1" w:rsidP="00CD71E2">
      <w:pPr>
        <w:rPr>
          <w:lang w:val="en-US"/>
        </w:rPr>
      </w:pPr>
      <w:r>
        <w:rPr>
          <w:lang w:val="en-US"/>
        </w:rPr>
        <w:t xml:space="preserve">2) </w:t>
      </w:r>
      <w:r w:rsidR="00017090">
        <w:rPr>
          <w:lang w:val="en-US"/>
        </w:rPr>
        <w:t>( so this may not be the owner , since owner may own lot of stock but may not trade them )..</w:t>
      </w:r>
    </w:p>
    <w:p w14:paraId="1E2D0FB2" w14:textId="77777777" w:rsidR="001E4704" w:rsidRDefault="001E4704" w:rsidP="00CD71E2">
      <w:pPr>
        <w:rPr>
          <w:lang w:val="en-US"/>
        </w:rPr>
      </w:pPr>
    </w:p>
    <w:p w14:paraId="7BD3C70B" w14:textId="26D8A28C" w:rsidR="001E4704" w:rsidRDefault="001E4704" w:rsidP="001E4704">
      <w:pPr>
        <w:jc w:val="center"/>
        <w:rPr>
          <w:lang w:val="en-US"/>
        </w:rPr>
      </w:pPr>
      <w:r w:rsidRPr="001E4704">
        <w:rPr>
          <w:noProof/>
          <w:lang w:val="en-US"/>
        </w:rPr>
        <w:drawing>
          <wp:inline distT="0" distB="0" distL="0" distR="0" wp14:anchorId="5FE0AA5A" wp14:editId="48F42233">
            <wp:extent cx="5082980" cy="6881456"/>
            <wp:effectExtent l="0" t="0" r="3810" b="0"/>
            <wp:docPr id="1473968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96829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6881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F13A0" w14:textId="5E3551F5" w:rsidR="006573F7" w:rsidRDefault="004F7BD1" w:rsidP="004F7BD1">
      <w:pPr>
        <w:pStyle w:val="Heading2"/>
        <w:rPr>
          <w:lang w:val="en-US"/>
        </w:rPr>
      </w:pPr>
      <w:r w:rsidRPr="004F7BD1">
        <w:rPr>
          <w:highlight w:val="yellow"/>
          <w:lang w:val="en-US"/>
        </w:rPr>
        <w:t>Market portfolio</w:t>
      </w:r>
    </w:p>
    <w:p w14:paraId="030720A8" w14:textId="77777777" w:rsidR="00AB62F6" w:rsidRDefault="00AB62F6" w:rsidP="004F7BD1">
      <w:pPr>
        <w:rPr>
          <w:lang w:val="en-US"/>
        </w:rPr>
      </w:pPr>
      <w:r>
        <w:rPr>
          <w:lang w:val="en-US"/>
        </w:rPr>
        <w:t>List of assets which the investors owns and make them diversified to reduce overall risk. This collection of them is called as Market Portfolio.</w:t>
      </w:r>
    </w:p>
    <w:p w14:paraId="176F7A06" w14:textId="58922444" w:rsidR="00AB62F6" w:rsidRDefault="00865F10" w:rsidP="004F7BD1">
      <w:pPr>
        <w:rPr>
          <w:lang w:val="en-US"/>
        </w:rPr>
      </w:pPr>
      <w:r>
        <w:rPr>
          <w:lang w:val="en-US"/>
        </w:rPr>
        <w:t>For individual investors , they will reduce their risk , by keeping some of their money in riskless assets and part of that in market portfolio. E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65F10" w14:paraId="503A42E3" w14:textId="77777777" w:rsidTr="00865F10">
        <w:tc>
          <w:tcPr>
            <w:tcW w:w="4508" w:type="dxa"/>
          </w:tcPr>
          <w:p w14:paraId="15AB12A7" w14:textId="3983E21A" w:rsidR="00865F10" w:rsidRPr="003C2BFA" w:rsidRDefault="00865F10" w:rsidP="004F7BD1">
            <w:pPr>
              <w:rPr>
                <w:highlight w:val="yellow"/>
                <w:lang w:val="en-US"/>
              </w:rPr>
            </w:pPr>
            <w:r w:rsidRPr="003C2BFA">
              <w:rPr>
                <w:highlight w:val="yellow"/>
                <w:lang w:val="en-US"/>
              </w:rPr>
              <w:t>Risk Level</w:t>
            </w:r>
          </w:p>
        </w:tc>
        <w:tc>
          <w:tcPr>
            <w:tcW w:w="4508" w:type="dxa"/>
          </w:tcPr>
          <w:p w14:paraId="5EF74C62" w14:textId="092C1C5B" w:rsidR="00865F10" w:rsidRPr="003C2BFA" w:rsidRDefault="00865F10" w:rsidP="004F7BD1">
            <w:pPr>
              <w:rPr>
                <w:highlight w:val="yellow"/>
                <w:lang w:val="en-US"/>
              </w:rPr>
            </w:pPr>
            <w:r w:rsidRPr="003C2BFA">
              <w:rPr>
                <w:highlight w:val="yellow"/>
                <w:lang w:val="en-US"/>
              </w:rPr>
              <w:t>Allocation decision</w:t>
            </w:r>
          </w:p>
        </w:tc>
      </w:tr>
      <w:tr w:rsidR="00865F10" w14:paraId="0CDA5E7F" w14:textId="77777777" w:rsidTr="00865F10">
        <w:tc>
          <w:tcPr>
            <w:tcW w:w="4508" w:type="dxa"/>
          </w:tcPr>
          <w:p w14:paraId="6624DEE5" w14:textId="5E0A8A56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No risk</w:t>
            </w:r>
          </w:p>
        </w:tc>
        <w:tc>
          <w:tcPr>
            <w:tcW w:w="4508" w:type="dxa"/>
          </w:tcPr>
          <w:p w14:paraId="2F87EEA1" w14:textId="7ADB3F9B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100% in riskless asset ( T bill)</w:t>
            </w:r>
          </w:p>
        </w:tc>
      </w:tr>
      <w:tr w:rsidR="00865F10" w14:paraId="327C7CFC" w14:textId="77777777" w:rsidTr="00865F10">
        <w:tc>
          <w:tcPr>
            <w:tcW w:w="4508" w:type="dxa"/>
          </w:tcPr>
          <w:p w14:paraId="3067F6F8" w14:textId="426FBB62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Some risk</w:t>
            </w:r>
          </w:p>
        </w:tc>
        <w:tc>
          <w:tcPr>
            <w:tcW w:w="4508" w:type="dxa"/>
          </w:tcPr>
          <w:p w14:paraId="1F7A50DA" w14:textId="48FB1837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50% in T bill and 50% in market portfolio</w:t>
            </w:r>
          </w:p>
        </w:tc>
      </w:tr>
      <w:tr w:rsidR="00865F10" w14:paraId="46C59BB0" w14:textId="77777777" w:rsidTr="00865F10">
        <w:tc>
          <w:tcPr>
            <w:tcW w:w="4508" w:type="dxa"/>
          </w:tcPr>
          <w:p w14:paraId="6CD39574" w14:textId="6D9CE8EB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High risk</w:t>
            </w:r>
          </w:p>
        </w:tc>
        <w:tc>
          <w:tcPr>
            <w:tcW w:w="4508" w:type="dxa"/>
          </w:tcPr>
          <w:p w14:paraId="0C196F0A" w14:textId="0D6F7ECC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100 % in Marlet portfolio</w:t>
            </w:r>
          </w:p>
        </w:tc>
      </w:tr>
      <w:tr w:rsidR="00865F10" w14:paraId="17BCF48C" w14:textId="77777777" w:rsidTr="00865F10">
        <w:tc>
          <w:tcPr>
            <w:tcW w:w="4508" w:type="dxa"/>
          </w:tcPr>
          <w:p w14:paraId="25F28C9A" w14:textId="58856B48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Risk hogg (Peak risk)</w:t>
            </w:r>
          </w:p>
        </w:tc>
        <w:tc>
          <w:tcPr>
            <w:tcW w:w="4508" w:type="dxa"/>
          </w:tcPr>
          <w:p w14:paraId="6508A55E" w14:textId="2BCF78EB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Borrow money and put all in MP</w:t>
            </w:r>
          </w:p>
        </w:tc>
      </w:tr>
    </w:tbl>
    <w:p w14:paraId="2AB2FC22" w14:textId="77777777" w:rsidR="00865F10" w:rsidRDefault="00865F10" w:rsidP="004F7BD1">
      <w:pPr>
        <w:rPr>
          <w:lang w:val="en-US"/>
        </w:rPr>
      </w:pPr>
    </w:p>
    <w:p w14:paraId="1CF2C53A" w14:textId="7F83BE73" w:rsidR="004F7BD1" w:rsidRDefault="00AB62F6" w:rsidP="004F7BD1">
      <w:pPr>
        <w:rPr>
          <w:lang w:val="en-US"/>
        </w:rPr>
      </w:pPr>
      <w:r>
        <w:rPr>
          <w:lang w:val="en-US"/>
        </w:rPr>
        <w:t xml:space="preserve"> </w:t>
      </w:r>
      <w:r w:rsidR="005A4B84">
        <w:rPr>
          <w:lang w:val="en-US"/>
        </w:rPr>
        <w:t>What is risk of an individual Asset?</w:t>
      </w:r>
    </w:p>
    <w:p w14:paraId="14C2F613" w14:textId="38059E78" w:rsidR="005A4B84" w:rsidRDefault="005A4B84" w:rsidP="004F7BD1">
      <w:pPr>
        <w:rPr>
          <w:lang w:val="en-US"/>
        </w:rPr>
      </w:pPr>
      <w:r>
        <w:rPr>
          <w:lang w:val="en-US"/>
        </w:rPr>
        <w:t xml:space="preserve">Measure of risk that it adds to the market </w:t>
      </w:r>
      <w:r w:rsidR="00DD6102">
        <w:rPr>
          <w:lang w:val="en-US"/>
        </w:rPr>
        <w:t>portfolio.</w:t>
      </w:r>
      <w:r>
        <w:rPr>
          <w:lang w:val="en-US"/>
        </w:rPr>
        <w:t xml:space="preserve"> This risk can be measured by measuring how much this asset will move in relation with the market</w:t>
      </w:r>
    </w:p>
    <w:p w14:paraId="484596F4" w14:textId="22C29D21" w:rsidR="005A4B84" w:rsidRDefault="005A4B84" w:rsidP="004F7BD1">
      <w:pPr>
        <w:rPr>
          <w:lang w:val="en-US"/>
        </w:rPr>
      </w:pPr>
      <w:r>
        <w:rPr>
          <w:lang w:val="en-US"/>
        </w:rPr>
        <w:t xml:space="preserve">Beta is this measure = covariance of asset // covariance of Market </w:t>
      </w:r>
    </w:p>
    <w:p w14:paraId="30397DAA" w14:textId="5ECCFAB3" w:rsidR="005A4B84" w:rsidRDefault="005A4B84" w:rsidP="004F7BD1">
      <w:pPr>
        <w:rPr>
          <w:lang w:val="en-US"/>
        </w:rPr>
      </w:pPr>
      <w:r>
        <w:rPr>
          <w:lang w:val="en-US"/>
        </w:rPr>
        <w:t>Beta also measured by = ROI of an asset // ROI in general from Market</w:t>
      </w:r>
    </w:p>
    <w:p w14:paraId="452EEB74" w14:textId="17D56172" w:rsidR="00714FC3" w:rsidRDefault="00714FC3" w:rsidP="004F7BD1">
      <w:pPr>
        <w:rPr>
          <w:b/>
          <w:bCs/>
          <w:u w:val="single"/>
          <w:lang w:val="en-US"/>
        </w:rPr>
      </w:pPr>
      <w:r w:rsidRPr="00230164">
        <w:rPr>
          <w:b/>
          <w:bCs/>
          <w:u w:val="single"/>
          <w:lang w:val="en-US"/>
        </w:rPr>
        <w:t xml:space="preserve">Expected </w:t>
      </w:r>
      <w:r w:rsidR="00AE6F4F" w:rsidRPr="00230164">
        <w:rPr>
          <w:b/>
          <w:bCs/>
          <w:u w:val="single"/>
          <w:lang w:val="en-US"/>
        </w:rPr>
        <w:t>return =</w:t>
      </w:r>
      <w:r w:rsidRPr="00230164">
        <w:rPr>
          <w:b/>
          <w:bCs/>
          <w:u w:val="single"/>
          <w:lang w:val="en-US"/>
        </w:rPr>
        <w:t xml:space="preserve"> Risk Free Rate + Beta * </w:t>
      </w:r>
      <w:r w:rsidR="006E3FDA" w:rsidRPr="00230164">
        <w:rPr>
          <w:b/>
          <w:bCs/>
          <w:u w:val="single"/>
          <w:lang w:val="en-US"/>
        </w:rPr>
        <w:t>(Expected</w:t>
      </w:r>
      <w:r w:rsidRPr="00230164">
        <w:rPr>
          <w:b/>
          <w:bCs/>
          <w:u w:val="single"/>
          <w:lang w:val="en-US"/>
        </w:rPr>
        <w:t xml:space="preserve"> Return on the market Portfolio – Risk Free Rate)</w:t>
      </w:r>
    </w:p>
    <w:p w14:paraId="3118C66D" w14:textId="539D7034" w:rsidR="00D27C69" w:rsidRDefault="00D27C69" w:rsidP="00D27C69">
      <w:pPr>
        <w:pStyle w:val="Heading2"/>
        <w:rPr>
          <w:highlight w:val="yellow"/>
          <w:lang w:val="en-US"/>
        </w:rPr>
      </w:pPr>
      <w:r w:rsidRPr="00D27C69">
        <w:rPr>
          <w:highlight w:val="yellow"/>
          <w:lang w:val="en-US"/>
        </w:rPr>
        <w:t xml:space="preserve">CAPM </w:t>
      </w:r>
      <w:r w:rsidR="00652319" w:rsidRPr="00D27C69">
        <w:rPr>
          <w:highlight w:val="yellow"/>
          <w:lang w:val="en-US"/>
        </w:rPr>
        <w:t>(Capital</w:t>
      </w:r>
      <w:r w:rsidRPr="00D27C69">
        <w:rPr>
          <w:highlight w:val="yellow"/>
          <w:lang w:val="en-US"/>
        </w:rPr>
        <w:t xml:space="preserve"> Asset Pricing Model)</w:t>
      </w:r>
    </w:p>
    <w:p w14:paraId="36E5B524" w14:textId="77777777" w:rsidR="00CE7C40" w:rsidRDefault="00CE7C40" w:rsidP="00CE7C40">
      <w:pPr>
        <w:rPr>
          <w:highlight w:val="yellow"/>
          <w:lang w:val="en-US"/>
        </w:rPr>
      </w:pPr>
    </w:p>
    <w:p w14:paraId="30D4F93B" w14:textId="070AE1AA" w:rsidR="00712FC7" w:rsidRDefault="00712FC7" w:rsidP="00CE7C40">
      <w:pPr>
        <w:rPr>
          <w:lang w:val="en-US"/>
        </w:rPr>
      </w:pPr>
      <w:r w:rsidRPr="00712FC7">
        <w:rPr>
          <w:lang w:val="en-US"/>
        </w:rPr>
        <w:t xml:space="preserve">Arbitrage model </w:t>
      </w:r>
      <w:r w:rsidRPr="00712FC7">
        <w:rPr>
          <w:lang w:val="en-US"/>
        </w:rPr>
        <w:sym w:font="Wingdings" w:char="F0E0"/>
      </w:r>
      <w:r w:rsidRPr="00712FC7">
        <w:rPr>
          <w:lang w:val="en-US"/>
        </w:rPr>
        <w:t xml:space="preserve"> initial MR model </w:t>
      </w:r>
      <w:r w:rsidRPr="00712FC7">
        <w:rPr>
          <w:lang w:val="en-US"/>
        </w:rPr>
        <w:sym w:font="Wingdings" w:char="F0E0"/>
      </w:r>
      <w:r w:rsidRPr="00712FC7">
        <w:rPr>
          <w:lang w:val="en-US"/>
        </w:rPr>
        <w:t xml:space="preserve"> what all factors influence market risk</w:t>
      </w:r>
    </w:p>
    <w:p w14:paraId="1FCD1E26" w14:textId="77777777" w:rsidR="001E4704" w:rsidRDefault="001E4704" w:rsidP="00CE7C40">
      <w:pPr>
        <w:rPr>
          <w:lang w:val="en-US"/>
        </w:rPr>
      </w:pPr>
    </w:p>
    <w:p w14:paraId="7843F4CE" w14:textId="18FF0F82" w:rsidR="001E4704" w:rsidRDefault="007B6A27" w:rsidP="007B6A27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7B6A27">
        <w:rPr>
          <w:b/>
          <w:bCs/>
          <w:color w:val="FFFFFF" w:themeColor="background1"/>
          <w:highlight w:val="magenta"/>
          <w:u w:val="single"/>
          <w:lang w:val="en-US"/>
        </w:rPr>
        <w:t>Session 6 – Time Value of Money</w:t>
      </w:r>
    </w:p>
    <w:p w14:paraId="2A9FF50D" w14:textId="68AC33C7" w:rsidR="00E8665A" w:rsidRPr="00E8665A" w:rsidRDefault="00E8665A" w:rsidP="00E8665A">
      <w:pPr>
        <w:pStyle w:val="Heading2"/>
        <w:rPr>
          <w:b/>
          <w:bCs/>
          <w:highlight w:val="yellow"/>
          <w:lang w:val="en-US"/>
        </w:rPr>
      </w:pPr>
      <w:r w:rsidRPr="00E8665A">
        <w:rPr>
          <w:b/>
          <w:bCs/>
          <w:highlight w:val="yellow"/>
          <w:lang w:val="en-US"/>
        </w:rPr>
        <w:t xml:space="preserve">Basic </w:t>
      </w:r>
    </w:p>
    <w:p w14:paraId="09E06CFD" w14:textId="452E396C" w:rsidR="00BB7EA9" w:rsidRDefault="00B258AA" w:rsidP="00BB7EA9">
      <w:pPr>
        <w:rPr>
          <w:lang w:val="en-US"/>
        </w:rPr>
      </w:pPr>
      <w:r w:rsidRPr="00E76A5D">
        <w:rPr>
          <w:lang w:val="en-US"/>
        </w:rPr>
        <w:t>Dollar today is worth more than a year from tomorro</w:t>
      </w:r>
      <w:r w:rsidR="00BB6446">
        <w:rPr>
          <w:lang w:val="en-US"/>
        </w:rPr>
        <w:t>w</w:t>
      </w:r>
      <w:r w:rsidRPr="00E76A5D">
        <w:rPr>
          <w:lang w:val="en-US"/>
        </w:rPr>
        <w:t xml:space="preserve"> </w:t>
      </w:r>
      <w:r w:rsidR="008920FB">
        <w:rPr>
          <w:lang w:val="en-US"/>
        </w:rPr>
        <w:t>. but why is that:</w:t>
      </w:r>
    </w:p>
    <w:p w14:paraId="3A018B37" w14:textId="403B01C6" w:rsidR="008920FB" w:rsidRDefault="008920FB" w:rsidP="00BB7EA9">
      <w:pPr>
        <w:rPr>
          <w:lang w:val="en-US"/>
        </w:rPr>
      </w:pPr>
      <w:r>
        <w:rPr>
          <w:lang w:val="en-US"/>
        </w:rPr>
        <w:t xml:space="preserve">1) In human nature , ppl prefer present consumption to future consumption. </w:t>
      </w:r>
      <w:r w:rsidR="004E13AA">
        <w:rPr>
          <w:lang w:val="en-US"/>
        </w:rPr>
        <w:t>For instance , if we have to induce ppl to sacrifice / give away present consumption , you need to offer something in return ( this is nothing but interest)</w:t>
      </w:r>
    </w:p>
    <w:p w14:paraId="0F98A58F" w14:textId="58C72944" w:rsidR="00F75237" w:rsidRDefault="00F75237" w:rsidP="00BB7EA9">
      <w:pPr>
        <w:rPr>
          <w:lang w:val="en-US"/>
        </w:rPr>
      </w:pPr>
      <w:r>
        <w:rPr>
          <w:lang w:val="en-US"/>
        </w:rPr>
        <w:t>2) Inflation causing value of currency to decrease. Higher inflation , lower value of currency. And higher diff between today currency and future currency</w:t>
      </w:r>
    </w:p>
    <w:p w14:paraId="33894EB2" w14:textId="33814B91" w:rsidR="00F75237" w:rsidRDefault="00F75237" w:rsidP="00BB7EA9">
      <w:pPr>
        <w:rPr>
          <w:lang w:val="en-US"/>
        </w:rPr>
      </w:pPr>
      <w:r>
        <w:rPr>
          <w:lang w:val="en-US"/>
        </w:rPr>
        <w:t xml:space="preserve">3) if there is any uncertainty(risk) associated with cash flow in future , less that cash flow will be valued. </w:t>
      </w:r>
    </w:p>
    <w:p w14:paraId="32392B02" w14:textId="5770DB30" w:rsidR="00A84574" w:rsidRDefault="00A84574" w:rsidP="00A84574">
      <w:pPr>
        <w:ind w:firstLine="720"/>
        <w:rPr>
          <w:lang w:val="en-US"/>
        </w:rPr>
      </w:pPr>
      <w:r>
        <w:rPr>
          <w:lang w:val="en-US"/>
        </w:rPr>
        <w:t xml:space="preserve">For instance , if someone is willing to give money today , then ppl will be more inclined to take today instead tomorrow ( risk of that person not </w:t>
      </w:r>
      <w:r w:rsidR="0060017A">
        <w:rPr>
          <w:lang w:val="en-US"/>
        </w:rPr>
        <w:t>appearing</w:t>
      </w:r>
      <w:r>
        <w:rPr>
          <w:lang w:val="en-US"/>
        </w:rPr>
        <w:t xml:space="preserve"> tomorrow)</w:t>
      </w:r>
    </w:p>
    <w:p w14:paraId="70A97F22" w14:textId="17CEBAD7" w:rsidR="00E8665A" w:rsidRDefault="00E8665A" w:rsidP="00E8665A">
      <w:pPr>
        <w:pStyle w:val="Heading2"/>
        <w:rPr>
          <w:b/>
          <w:bCs/>
          <w:highlight w:val="yellow"/>
          <w:lang w:val="en-US"/>
        </w:rPr>
      </w:pPr>
      <w:r w:rsidRPr="00E8665A">
        <w:rPr>
          <w:b/>
          <w:bCs/>
          <w:highlight w:val="yellow"/>
          <w:lang w:val="en-US"/>
        </w:rPr>
        <w:t>Discounting and compounding</w:t>
      </w:r>
    </w:p>
    <w:p w14:paraId="4FA7E4BF" w14:textId="1B597500" w:rsidR="00E8665A" w:rsidRPr="00AA10C8" w:rsidRDefault="00F52165" w:rsidP="00E8665A">
      <w:pPr>
        <w:rPr>
          <w:lang w:val="en-US"/>
        </w:rPr>
      </w:pPr>
      <w:r w:rsidRPr="00AA10C8">
        <w:rPr>
          <w:lang w:val="en-US"/>
        </w:rPr>
        <w:t>Discount rate is the rate at which the present and future cash flow are traded off.</w:t>
      </w:r>
      <w:r w:rsidR="00FA0D41" w:rsidRPr="00AA10C8">
        <w:rPr>
          <w:lang w:val="en-US"/>
        </w:rPr>
        <w:t xml:space="preserve"> </w:t>
      </w:r>
    </w:p>
    <w:p w14:paraId="20FD3D38" w14:textId="79A18561" w:rsidR="00FA0D41" w:rsidRPr="00AA10C8" w:rsidRDefault="00FA0D41" w:rsidP="00E8665A">
      <w:pPr>
        <w:rPr>
          <w:lang w:val="en-US"/>
        </w:rPr>
      </w:pPr>
      <w:r w:rsidRPr="00AA10C8">
        <w:rPr>
          <w:lang w:val="en-US"/>
        </w:rPr>
        <w:t>This rate takes into considerations below points:</w:t>
      </w:r>
    </w:p>
    <w:p w14:paraId="01A57330" w14:textId="6793D40A" w:rsidR="00FA0D41" w:rsidRPr="00AA10C8" w:rsidRDefault="00FA0D41" w:rsidP="00E8665A">
      <w:pPr>
        <w:rPr>
          <w:lang w:val="en-US"/>
        </w:rPr>
      </w:pPr>
      <w:r w:rsidRPr="00AA10C8">
        <w:rPr>
          <w:lang w:val="en-US"/>
        </w:rPr>
        <w:t xml:space="preserve">1) preference for current consumption </w:t>
      </w:r>
      <w:r w:rsidR="00FE618B" w:rsidRPr="00AA10C8">
        <w:rPr>
          <w:lang w:val="en-US"/>
        </w:rPr>
        <w:t>(higher</w:t>
      </w:r>
      <w:r w:rsidRPr="00AA10C8">
        <w:rPr>
          <w:lang w:val="en-US"/>
        </w:rPr>
        <w:t xml:space="preserve"> discount rate)</w:t>
      </w:r>
    </w:p>
    <w:p w14:paraId="22A10952" w14:textId="38C97B73" w:rsidR="00FA0D41" w:rsidRPr="00AA10C8" w:rsidRDefault="00FA0D41" w:rsidP="00E8665A">
      <w:pPr>
        <w:rPr>
          <w:lang w:val="en-US"/>
        </w:rPr>
      </w:pPr>
      <w:r w:rsidRPr="00AA10C8">
        <w:rPr>
          <w:lang w:val="en-US"/>
        </w:rPr>
        <w:t xml:space="preserve">2) Expected inflation </w:t>
      </w:r>
      <w:r w:rsidR="00FE618B" w:rsidRPr="00AA10C8">
        <w:rPr>
          <w:lang w:val="en-US"/>
        </w:rPr>
        <w:t>(higher</w:t>
      </w:r>
      <w:r w:rsidRPr="00AA10C8">
        <w:rPr>
          <w:lang w:val="en-US"/>
        </w:rPr>
        <w:t xml:space="preserve"> discount rate)</w:t>
      </w:r>
    </w:p>
    <w:p w14:paraId="7B9DB43C" w14:textId="7EFF3E6A" w:rsidR="00FA0D41" w:rsidRPr="00AA10C8" w:rsidRDefault="00FA0D41" w:rsidP="00E8665A">
      <w:pPr>
        <w:rPr>
          <w:lang w:val="en-US"/>
        </w:rPr>
      </w:pPr>
      <w:r w:rsidRPr="00AA10C8">
        <w:rPr>
          <w:lang w:val="en-US"/>
        </w:rPr>
        <w:t xml:space="preserve">3) uncertainty in future cash flow </w:t>
      </w:r>
      <w:r w:rsidR="00FE618B" w:rsidRPr="00AA10C8">
        <w:rPr>
          <w:lang w:val="en-US"/>
        </w:rPr>
        <w:t>(high</w:t>
      </w:r>
      <w:r w:rsidRPr="00AA10C8">
        <w:rPr>
          <w:lang w:val="en-US"/>
        </w:rPr>
        <w:t xml:space="preserve"> </w:t>
      </w:r>
      <w:r w:rsidR="00FE618B" w:rsidRPr="00AA10C8">
        <w:rPr>
          <w:lang w:val="en-US"/>
        </w:rPr>
        <w:t>risk,</w:t>
      </w:r>
      <w:r w:rsidRPr="00AA10C8">
        <w:rPr>
          <w:lang w:val="en-US"/>
        </w:rPr>
        <w:t xml:space="preserve"> higher discount rate)</w:t>
      </w:r>
      <w:proofErr w:type="spellStart"/>
      <w:r w:rsidR="008A12DA">
        <w:rPr>
          <w:lang w:val="en-US"/>
        </w:rPr>
        <w:t>sd</w:t>
      </w:r>
      <w:proofErr w:type="spellEnd"/>
    </w:p>
    <w:p w14:paraId="170866C6" w14:textId="063A5ED5" w:rsidR="00323F3E" w:rsidRDefault="009213CB" w:rsidP="009213CB">
      <w:pPr>
        <w:rPr>
          <w:lang w:val="en-US"/>
        </w:rPr>
      </w:pPr>
      <w:r>
        <w:rPr>
          <w:lang w:val="en-US"/>
        </w:rPr>
        <w:t>Similar to discounting , compounding converts present cash flow into future cash flow</w:t>
      </w:r>
    </w:p>
    <w:p w14:paraId="2897A866" w14:textId="295CE409" w:rsidR="00323F3E" w:rsidRDefault="00323F3E" w:rsidP="00323F3E">
      <w:pPr>
        <w:pStyle w:val="Heading2"/>
        <w:rPr>
          <w:b/>
          <w:bCs/>
          <w:highlight w:val="yellow"/>
          <w:lang w:val="en-US"/>
        </w:rPr>
      </w:pPr>
      <w:r w:rsidRPr="00323F3E">
        <w:rPr>
          <w:b/>
          <w:bCs/>
          <w:highlight w:val="yellow"/>
          <w:lang w:val="en-US"/>
        </w:rPr>
        <w:t>Present value Principles</w:t>
      </w:r>
    </w:p>
    <w:p w14:paraId="223C2D7A" w14:textId="54450AAD" w:rsidR="00BD318F" w:rsidRDefault="00BD318F" w:rsidP="00BD318F">
      <w:pPr>
        <w:rPr>
          <w:lang w:val="en-US"/>
        </w:rPr>
      </w:pPr>
      <w:r w:rsidRPr="00BD318F">
        <w:rPr>
          <w:lang w:val="en-US"/>
        </w:rPr>
        <w:t xml:space="preserve">1) </w:t>
      </w:r>
      <w:r>
        <w:rPr>
          <w:lang w:val="en-US"/>
        </w:rPr>
        <w:t xml:space="preserve"> cash flow at different time cannot be compared and aggregated.</w:t>
      </w:r>
    </w:p>
    <w:p w14:paraId="55EC8EEE" w14:textId="1B89D5C0" w:rsidR="00BD318F" w:rsidRDefault="00BD318F" w:rsidP="00BD318F">
      <w:pPr>
        <w:rPr>
          <w:lang w:val="en-US"/>
        </w:rPr>
      </w:pPr>
      <w:r>
        <w:rPr>
          <w:lang w:val="en-US"/>
        </w:rPr>
        <w:tab/>
        <w:t>Diff cash flow need to be brought to same point in time , for comparison and aggregation</w:t>
      </w:r>
      <w:r w:rsidR="00FE78DE">
        <w:rPr>
          <w:lang w:val="en-US"/>
        </w:rPr>
        <w:t xml:space="preserve"> . that point of time can be today , tomorrow or future.</w:t>
      </w:r>
    </w:p>
    <w:p w14:paraId="16DB0434" w14:textId="36570458" w:rsidR="00D32250" w:rsidRDefault="00D32250" w:rsidP="00BD318F">
      <w:pPr>
        <w:rPr>
          <w:lang w:val="en-US"/>
        </w:rPr>
      </w:pPr>
      <w:r>
        <w:rPr>
          <w:lang w:val="en-US"/>
        </w:rPr>
        <w:t>2) goods investment rule will be based on not only how much cash flow but also when those cashflows are coming( taking into time factor)</w:t>
      </w:r>
    </w:p>
    <w:p w14:paraId="73E8F774" w14:textId="77777777" w:rsidR="00546534" w:rsidRDefault="00546534" w:rsidP="00BD318F">
      <w:pPr>
        <w:rPr>
          <w:lang w:val="en-US"/>
        </w:rPr>
      </w:pPr>
    </w:p>
    <w:p w14:paraId="3CD2BA4F" w14:textId="4483EF66" w:rsidR="00546534" w:rsidRDefault="00546534" w:rsidP="00C7740B">
      <w:pPr>
        <w:pStyle w:val="Heading2"/>
        <w:rPr>
          <w:b/>
          <w:bCs/>
          <w:highlight w:val="yellow"/>
          <w:lang w:val="en-US"/>
        </w:rPr>
      </w:pPr>
      <w:r w:rsidRPr="00C7740B">
        <w:rPr>
          <w:b/>
          <w:bCs/>
          <w:highlight w:val="yellow"/>
          <w:lang w:val="en-US"/>
        </w:rPr>
        <w:t>Cash flow types and discounting mechanics</w:t>
      </w:r>
    </w:p>
    <w:p w14:paraId="0BE4473B" w14:textId="20B62350" w:rsidR="001F39B2" w:rsidRPr="00085A0B" w:rsidRDefault="00085A0B" w:rsidP="001F39B2">
      <w:pPr>
        <w:rPr>
          <w:lang w:val="en-US"/>
        </w:rPr>
      </w:pPr>
      <w:r w:rsidRPr="00085A0B">
        <w:rPr>
          <w:lang w:val="en-US"/>
        </w:rPr>
        <w:t>5 types of cashflow:</w:t>
      </w:r>
    </w:p>
    <w:p w14:paraId="66338FB3" w14:textId="78CE55C3" w:rsidR="00085A0B" w:rsidRDefault="00085A0B" w:rsidP="001F39B2">
      <w:pPr>
        <w:rPr>
          <w:lang w:val="en-US"/>
        </w:rPr>
      </w:pPr>
      <w:r w:rsidRPr="00085A0B">
        <w:rPr>
          <w:lang w:val="en-US"/>
        </w:rPr>
        <w:t xml:space="preserve">1) </w:t>
      </w:r>
      <w:r>
        <w:rPr>
          <w:lang w:val="en-US"/>
        </w:rPr>
        <w:t xml:space="preserve">Simple cashflow </w:t>
      </w:r>
      <w:r w:rsidRPr="00085A0B">
        <w:rPr>
          <w:lang w:val="en-US"/>
        </w:rPr>
        <w:sym w:font="Wingdings" w:char="F0E0"/>
      </w:r>
      <w:r>
        <w:rPr>
          <w:lang w:val="en-US"/>
        </w:rPr>
        <w:t xml:space="preserve"> simple return of money at specified time.</w:t>
      </w:r>
    </w:p>
    <w:p w14:paraId="57608C88" w14:textId="29A0B8F9" w:rsidR="00085A0B" w:rsidRDefault="00085A0B" w:rsidP="001F39B2">
      <w:pPr>
        <w:rPr>
          <w:lang w:val="en-US"/>
        </w:rPr>
      </w:pPr>
      <w:r>
        <w:rPr>
          <w:lang w:val="en-US"/>
        </w:rPr>
        <w:t xml:space="preserve">2) Annuities -&gt; </w:t>
      </w:r>
      <w:r w:rsidR="001B0831">
        <w:rPr>
          <w:lang w:val="en-US"/>
        </w:rPr>
        <w:t>constant cashflow per year</w:t>
      </w:r>
      <w:r w:rsidR="00DE2E76">
        <w:rPr>
          <w:lang w:val="en-US"/>
        </w:rPr>
        <w:t>/month / specified time</w:t>
      </w:r>
    </w:p>
    <w:p w14:paraId="07EA31FC" w14:textId="57D507D1" w:rsidR="00435DC9" w:rsidRDefault="00435DC9" w:rsidP="001F39B2">
      <w:pPr>
        <w:rPr>
          <w:lang w:val="en-US"/>
        </w:rPr>
      </w:pPr>
      <w:r>
        <w:rPr>
          <w:lang w:val="en-US"/>
        </w:rPr>
        <w:t>3)</w:t>
      </w:r>
      <w:r w:rsidR="00A80137">
        <w:rPr>
          <w:lang w:val="en-US"/>
        </w:rPr>
        <w:t xml:space="preserve"> growing Annuities </w:t>
      </w:r>
      <w:r w:rsidR="00A80137" w:rsidRPr="00A80137">
        <w:rPr>
          <w:lang w:val="en-US"/>
        </w:rPr>
        <w:sym w:font="Wingdings" w:char="F0E0"/>
      </w:r>
      <w:r w:rsidR="00A80137">
        <w:rPr>
          <w:lang w:val="en-US"/>
        </w:rPr>
        <w:t xml:space="preserve"> floating cashflow growing at some rate after each time int</w:t>
      </w:r>
      <w:r w:rsidR="00F55695">
        <w:rPr>
          <w:lang w:val="en-US"/>
        </w:rPr>
        <w:t>erval</w:t>
      </w:r>
    </w:p>
    <w:p w14:paraId="2A9F2E05" w14:textId="338140F1" w:rsidR="00A12107" w:rsidRDefault="00A12107" w:rsidP="001F39B2">
      <w:pPr>
        <w:rPr>
          <w:lang w:val="en-US"/>
        </w:rPr>
      </w:pPr>
      <w:r>
        <w:rPr>
          <w:lang w:val="en-US"/>
        </w:rPr>
        <w:t xml:space="preserve">4) Perpetuities </w:t>
      </w:r>
      <w:r w:rsidRPr="00A12107">
        <w:rPr>
          <w:lang w:val="en-US"/>
        </w:rPr>
        <w:sym w:font="Wingdings" w:char="F0E0"/>
      </w:r>
      <w:r>
        <w:rPr>
          <w:lang w:val="en-US"/>
        </w:rPr>
        <w:t xml:space="preserve"> constant cashflow for rest of eternity.</w:t>
      </w:r>
    </w:p>
    <w:p w14:paraId="380D635D" w14:textId="33FC342F" w:rsidR="00B551BC" w:rsidRDefault="00B551BC" w:rsidP="001F39B2">
      <w:pPr>
        <w:rPr>
          <w:lang w:val="en-US"/>
        </w:rPr>
      </w:pPr>
      <w:r>
        <w:rPr>
          <w:lang w:val="en-US"/>
        </w:rPr>
        <w:t xml:space="preserve">5) Growing perpetuity </w:t>
      </w:r>
      <w:r w:rsidRPr="00B551BC">
        <w:rPr>
          <w:lang w:val="en-US"/>
        </w:rPr>
        <w:sym w:font="Wingdings" w:char="F0E0"/>
      </w:r>
      <w:r>
        <w:rPr>
          <w:lang w:val="en-US"/>
        </w:rPr>
        <w:t xml:space="preserve"> floating cashflow growing at certain rate till eternity.</w:t>
      </w:r>
    </w:p>
    <w:p w14:paraId="6146FA04" w14:textId="77777777" w:rsidR="006150F4" w:rsidRDefault="006150F4" w:rsidP="001F39B2">
      <w:pPr>
        <w:rPr>
          <w:lang w:val="en-US"/>
        </w:rPr>
      </w:pPr>
    </w:p>
    <w:p w14:paraId="3FA8EE42" w14:textId="7FA4D568" w:rsidR="006150F4" w:rsidRDefault="006150F4" w:rsidP="001F39B2">
      <w:pPr>
        <w:rPr>
          <w:lang w:val="en-US"/>
        </w:rPr>
      </w:pPr>
      <w:r>
        <w:rPr>
          <w:lang w:val="en-US"/>
        </w:rPr>
        <w:t>PV = FV/(1 + r)^n</w:t>
      </w:r>
    </w:p>
    <w:p w14:paraId="4AE951C9" w14:textId="2146D066" w:rsidR="0093210F" w:rsidRDefault="0093210F" w:rsidP="001F39B2">
      <w:pPr>
        <w:rPr>
          <w:lang w:val="en-US"/>
        </w:rPr>
      </w:pPr>
      <w:r>
        <w:rPr>
          <w:lang w:val="en-US"/>
        </w:rPr>
        <w:t>FV = PV(1+r)^n</w:t>
      </w:r>
    </w:p>
    <w:p w14:paraId="062BDE25" w14:textId="604B273F" w:rsidR="00323F3E" w:rsidRDefault="00733E04" w:rsidP="00CA58E0">
      <w:pPr>
        <w:pStyle w:val="Heading2"/>
        <w:rPr>
          <w:b/>
          <w:bCs/>
          <w:highlight w:val="yellow"/>
          <w:lang w:val="en-US"/>
        </w:rPr>
      </w:pPr>
      <w:r w:rsidRPr="00733E04">
        <w:rPr>
          <w:b/>
          <w:bCs/>
          <w:highlight w:val="yellow"/>
          <w:lang w:val="en-US"/>
        </w:rPr>
        <w:t>Power of compounding and discounting</w:t>
      </w:r>
    </w:p>
    <w:p w14:paraId="725A831C" w14:textId="4A613FC9" w:rsidR="00CA58E0" w:rsidRPr="00BC0182" w:rsidRDefault="0096019B" w:rsidP="00CA58E0">
      <w:pPr>
        <w:rPr>
          <w:lang w:val="en-US"/>
        </w:rPr>
      </w:pPr>
      <w:r w:rsidRPr="00BC0182">
        <w:rPr>
          <w:lang w:val="en-US"/>
        </w:rPr>
        <w:t>100 million , growth rate as 50 %</w:t>
      </w:r>
    </w:p>
    <w:p w14:paraId="0E4C0F07" w14:textId="51F35230" w:rsidR="0096019B" w:rsidRPr="00BC0182" w:rsidRDefault="0096019B" w:rsidP="00CA58E0">
      <w:pPr>
        <w:rPr>
          <w:lang w:val="en-US"/>
        </w:rPr>
      </w:pPr>
      <w:r w:rsidRPr="00BC0182">
        <w:rPr>
          <w:lang w:val="en-US"/>
        </w:rPr>
        <w:t xml:space="preserve">100 </w:t>
      </w:r>
      <w:r w:rsidRPr="00BC0182">
        <w:rPr>
          <w:lang w:val="en-US"/>
        </w:rPr>
        <w:sym w:font="Wingdings" w:char="F0E0"/>
      </w:r>
      <w:r w:rsidRPr="00BC0182">
        <w:rPr>
          <w:lang w:val="en-US"/>
        </w:rPr>
        <w:t xml:space="preserve"> 150 </w:t>
      </w:r>
      <w:r w:rsidRPr="00BC0182">
        <w:rPr>
          <w:lang w:val="en-US"/>
        </w:rPr>
        <w:sym w:font="Wingdings" w:char="F0E0"/>
      </w:r>
      <w:r w:rsidRPr="00BC0182">
        <w:rPr>
          <w:lang w:val="en-US"/>
        </w:rPr>
        <w:t xml:space="preserve"> 225 </w:t>
      </w:r>
      <w:r w:rsidRPr="00BC0182">
        <w:rPr>
          <w:lang w:val="en-US"/>
        </w:rPr>
        <w:sym w:font="Wingdings" w:char="F0E0"/>
      </w:r>
      <w:r w:rsidRPr="00BC0182">
        <w:rPr>
          <w:lang w:val="en-US"/>
        </w:rPr>
        <w:t xml:space="preserve"> ….( big change you will notice)</w:t>
      </w:r>
    </w:p>
    <w:p w14:paraId="145D590E" w14:textId="2161BE43" w:rsidR="0096019B" w:rsidRPr="00BC0182" w:rsidRDefault="0096019B" w:rsidP="00CA58E0">
      <w:pPr>
        <w:rPr>
          <w:lang w:val="en-US"/>
        </w:rPr>
      </w:pPr>
      <w:r w:rsidRPr="00BC0182">
        <w:rPr>
          <w:lang w:val="en-US"/>
        </w:rPr>
        <w:t>This is compounding used in valuation</w:t>
      </w:r>
    </w:p>
    <w:p w14:paraId="767AB853" w14:textId="77777777" w:rsidR="0096019B" w:rsidRPr="00BC0182" w:rsidRDefault="0096019B" w:rsidP="00CA58E0">
      <w:pPr>
        <w:rPr>
          <w:lang w:val="en-US"/>
        </w:rPr>
      </w:pPr>
    </w:p>
    <w:p w14:paraId="1F6A5C91" w14:textId="0FC523A2" w:rsidR="0096019B" w:rsidRPr="00BC0182" w:rsidRDefault="0096019B" w:rsidP="00CA58E0">
      <w:pPr>
        <w:rPr>
          <w:lang w:val="en-US"/>
        </w:rPr>
      </w:pPr>
      <w:r w:rsidRPr="00BC0182">
        <w:rPr>
          <w:lang w:val="en-US"/>
        </w:rPr>
        <w:t>Reverse is discounting</w:t>
      </w:r>
    </w:p>
    <w:p w14:paraId="7D358157" w14:textId="66A4B545" w:rsidR="0096019B" w:rsidRPr="00BC0182" w:rsidRDefault="0096019B" w:rsidP="00CA58E0">
      <w:pPr>
        <w:rPr>
          <w:lang w:val="en-US"/>
        </w:rPr>
      </w:pPr>
      <w:r w:rsidRPr="00BC0182">
        <w:rPr>
          <w:lang w:val="en-US"/>
        </w:rPr>
        <w:t>If you know the future value , then your PV will start declining very fast</w:t>
      </w:r>
      <w:r w:rsidR="005E1678" w:rsidRPr="00BC0182">
        <w:rPr>
          <w:lang w:val="en-US"/>
        </w:rPr>
        <w:t>.</w:t>
      </w:r>
    </w:p>
    <w:p w14:paraId="2518A49F" w14:textId="623E7C1F" w:rsidR="005E1678" w:rsidRPr="00BC0182" w:rsidRDefault="005E1678" w:rsidP="00CA58E0">
      <w:pPr>
        <w:rPr>
          <w:lang w:val="en-US"/>
        </w:rPr>
      </w:pPr>
      <w:proofErr w:type="spellStart"/>
      <w:r w:rsidRPr="00BC0182">
        <w:rPr>
          <w:lang w:val="en-US"/>
        </w:rPr>
        <w:t>Ie</w:t>
      </w:r>
      <w:proofErr w:type="spellEnd"/>
      <w:r w:rsidRPr="00BC0182">
        <w:rPr>
          <w:lang w:val="en-US"/>
        </w:rPr>
        <w:t>. PV = FV / ( 1+r)^n</w:t>
      </w:r>
      <w:r w:rsidR="005A4D18" w:rsidRPr="00BC0182">
        <w:rPr>
          <w:lang w:val="en-US"/>
        </w:rPr>
        <w:t xml:space="preserve"> </w:t>
      </w:r>
    </w:p>
    <w:p w14:paraId="5D9570B0" w14:textId="77777777" w:rsidR="00E8665A" w:rsidRPr="00E76A5D" w:rsidRDefault="00E8665A" w:rsidP="00A84574">
      <w:pPr>
        <w:ind w:firstLine="720"/>
        <w:rPr>
          <w:lang w:val="en-US"/>
        </w:rPr>
      </w:pPr>
    </w:p>
    <w:p w14:paraId="499201ED" w14:textId="2536DDEB" w:rsidR="00BC0182" w:rsidRDefault="00D97880" w:rsidP="00D97880">
      <w:pPr>
        <w:pStyle w:val="Heading2"/>
        <w:rPr>
          <w:b/>
          <w:bCs/>
          <w:highlight w:val="yellow"/>
          <w:lang w:val="en-US"/>
        </w:rPr>
      </w:pPr>
      <w:r w:rsidRPr="00D97880">
        <w:rPr>
          <w:b/>
          <w:bCs/>
          <w:highlight w:val="yellow"/>
          <w:lang w:val="en-US"/>
        </w:rPr>
        <w:t xml:space="preserve">Frequency of </w:t>
      </w:r>
      <w:r w:rsidR="00E8160E" w:rsidRPr="00D97880">
        <w:rPr>
          <w:b/>
          <w:bCs/>
          <w:highlight w:val="yellow"/>
          <w:lang w:val="en-US"/>
        </w:rPr>
        <w:t>compounding</w:t>
      </w:r>
    </w:p>
    <w:p w14:paraId="36B5C4AD" w14:textId="77777777" w:rsidR="00D61FBE" w:rsidRDefault="00D61FBE" w:rsidP="00D61FBE">
      <w:pPr>
        <w:rPr>
          <w:highlight w:val="yellow"/>
          <w:lang w:val="en-US"/>
        </w:rPr>
      </w:pPr>
    </w:p>
    <w:p w14:paraId="1862EDC6" w14:textId="02171CBF" w:rsidR="00D61FBE" w:rsidRDefault="00D61FBE" w:rsidP="00D61FBE">
      <w:pPr>
        <w:rPr>
          <w:lang w:val="en-US"/>
        </w:rPr>
      </w:pPr>
      <w:r>
        <w:rPr>
          <w:lang w:val="en-US"/>
        </w:rPr>
        <w:t xml:space="preserve">Case 1 </w:t>
      </w:r>
      <w:r w:rsidRPr="00D61FBE">
        <w:rPr>
          <w:lang w:val="en-US"/>
        </w:rPr>
        <w:sym w:font="Wingdings" w:char="F0E0"/>
      </w:r>
      <w:r>
        <w:rPr>
          <w:lang w:val="en-US"/>
        </w:rPr>
        <w:t xml:space="preserve"> simple interest</w:t>
      </w:r>
    </w:p>
    <w:p w14:paraId="340DEBDF" w14:textId="40912B10" w:rsidR="00D61FBE" w:rsidRDefault="00D61FBE" w:rsidP="00D61FBE">
      <w:pPr>
        <w:rPr>
          <w:lang w:val="en-US"/>
        </w:rPr>
      </w:pPr>
      <w:r>
        <w:rPr>
          <w:lang w:val="en-US"/>
        </w:rPr>
        <w:t>PV = 100</w:t>
      </w:r>
    </w:p>
    <w:p w14:paraId="241D1CDD" w14:textId="7D91B37C" w:rsidR="00D61FBE" w:rsidRDefault="00D61FBE" w:rsidP="00D61FBE">
      <w:pPr>
        <w:rPr>
          <w:lang w:val="en-US"/>
        </w:rPr>
      </w:pPr>
      <w:r>
        <w:rPr>
          <w:lang w:val="en-US"/>
        </w:rPr>
        <w:t>Rate = 10%</w:t>
      </w:r>
    </w:p>
    <w:p w14:paraId="4823C93E" w14:textId="78B2D137" w:rsidR="00D61FBE" w:rsidRDefault="00D61FBE" w:rsidP="00D61FBE">
      <w:pPr>
        <w:rPr>
          <w:lang w:val="en-US"/>
        </w:rPr>
      </w:pPr>
      <w:r>
        <w:rPr>
          <w:lang w:val="en-US"/>
        </w:rPr>
        <w:t xml:space="preserve">FV after 1 year </w:t>
      </w:r>
      <w:r w:rsidRPr="00D61FBE">
        <w:rPr>
          <w:lang w:val="en-US"/>
        </w:rPr>
        <w:sym w:font="Wingdings" w:char="F0E0"/>
      </w:r>
      <w:r>
        <w:rPr>
          <w:lang w:val="en-US"/>
        </w:rPr>
        <w:t xml:space="preserve"> 110</w:t>
      </w:r>
    </w:p>
    <w:p w14:paraId="4D2064F2" w14:textId="3FB5C288" w:rsidR="00D61FBE" w:rsidRDefault="00D61FBE" w:rsidP="00D61FBE">
      <w:pPr>
        <w:rPr>
          <w:lang w:val="en-US"/>
        </w:rPr>
      </w:pPr>
      <w:r>
        <w:rPr>
          <w:lang w:val="en-US"/>
        </w:rPr>
        <w:t xml:space="preserve">Case 2 </w:t>
      </w:r>
      <w:r w:rsidRPr="00D61FBE">
        <w:rPr>
          <w:lang w:val="en-US"/>
        </w:rPr>
        <w:sym w:font="Wingdings" w:char="F0E0"/>
      </w:r>
      <w:r>
        <w:rPr>
          <w:lang w:val="en-US"/>
        </w:rPr>
        <w:t xml:space="preserve"> Compound interest</w:t>
      </w:r>
    </w:p>
    <w:p w14:paraId="562262DB" w14:textId="1607783D" w:rsidR="00D61FBE" w:rsidRDefault="00D61FBE" w:rsidP="00D61FBE">
      <w:pPr>
        <w:rPr>
          <w:lang w:val="en-US"/>
        </w:rPr>
      </w:pPr>
      <w:r>
        <w:rPr>
          <w:lang w:val="en-US"/>
        </w:rPr>
        <w:t>PV = 100</w:t>
      </w:r>
    </w:p>
    <w:p w14:paraId="08E38156" w14:textId="0A020E7F" w:rsidR="00D61FBE" w:rsidRDefault="00D61FBE" w:rsidP="00D61FBE">
      <w:pPr>
        <w:rPr>
          <w:lang w:val="en-US"/>
        </w:rPr>
      </w:pPr>
      <w:r>
        <w:rPr>
          <w:lang w:val="en-US"/>
        </w:rPr>
        <w:t>Rate = 5% ( compounded semi-annually)</w:t>
      </w:r>
    </w:p>
    <w:p w14:paraId="6B1E5570" w14:textId="5ACF5A87" w:rsidR="00D61FBE" w:rsidRDefault="00D61FBE" w:rsidP="00D61FBE">
      <w:pPr>
        <w:rPr>
          <w:lang w:val="en-US"/>
        </w:rPr>
      </w:pPr>
      <w:r>
        <w:rPr>
          <w:lang w:val="en-US"/>
        </w:rPr>
        <w:t>FV = 110.25</w:t>
      </w:r>
    </w:p>
    <w:p w14:paraId="12CED47D" w14:textId="79DBFBF2" w:rsidR="006F2343" w:rsidRDefault="006F2343" w:rsidP="00D61FBE">
      <w:pPr>
        <w:rPr>
          <w:lang w:val="en-US"/>
        </w:rPr>
      </w:pPr>
      <w:r>
        <w:rPr>
          <w:lang w:val="en-US"/>
        </w:rPr>
        <w:t>How ??</w:t>
      </w:r>
    </w:p>
    <w:p w14:paraId="26C59B45" w14:textId="5D3F61DE" w:rsidR="006F2343" w:rsidRDefault="006F2343" w:rsidP="00D61FBE">
      <w:pPr>
        <w:rPr>
          <w:lang w:val="en-US"/>
        </w:rPr>
      </w:pPr>
      <w:r>
        <w:rPr>
          <w:lang w:val="en-US"/>
        </w:rPr>
        <w:t xml:space="preserve">Formula </w:t>
      </w:r>
      <w:r w:rsidRPr="006F2343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723D99">
        <w:rPr>
          <w:lang w:val="en-US"/>
        </w:rPr>
        <w:t xml:space="preserve">FV </w:t>
      </w:r>
      <w:r w:rsidR="00723D99" w:rsidRPr="00723D99">
        <w:rPr>
          <w:lang w:val="en-US"/>
        </w:rPr>
        <w:sym w:font="Wingdings" w:char="F0E0"/>
      </w:r>
      <w:r w:rsidR="00723D99">
        <w:rPr>
          <w:lang w:val="en-US"/>
        </w:rPr>
        <w:t xml:space="preserve"> 100 * (1 + 0.05)^2</w:t>
      </w:r>
      <w:r w:rsidR="00CD5AA6">
        <w:rPr>
          <w:lang w:val="en-US"/>
        </w:rPr>
        <w:t xml:space="preserve"> </w:t>
      </w:r>
      <w:r w:rsidR="00CD5AA6" w:rsidRPr="00CD5AA6">
        <w:rPr>
          <w:lang w:val="en-US"/>
        </w:rPr>
        <w:sym w:font="Wingdings" w:char="F0E0"/>
      </w:r>
      <w:r w:rsidR="00CD5AA6">
        <w:rPr>
          <w:lang w:val="en-US"/>
        </w:rPr>
        <w:t xml:space="preserve"> 110.25</w:t>
      </w:r>
    </w:p>
    <w:p w14:paraId="45240A50" w14:textId="52F05A5C" w:rsidR="00B47022" w:rsidRDefault="00B47022" w:rsidP="00D61FBE">
      <w:pPr>
        <w:rPr>
          <w:lang w:val="en-US"/>
        </w:rPr>
      </w:pPr>
      <w:r>
        <w:rPr>
          <w:lang w:val="en-US"/>
        </w:rPr>
        <w:t xml:space="preserve">Explanation </w:t>
      </w:r>
      <w:r w:rsidRPr="00B47022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ED7D32">
        <w:rPr>
          <w:lang w:val="en-US"/>
        </w:rPr>
        <w:t>105 + 105.25</w:t>
      </w:r>
      <w:r w:rsidR="00CD5AA6">
        <w:rPr>
          <w:lang w:val="en-US"/>
        </w:rPr>
        <w:t xml:space="preserve"> </w:t>
      </w:r>
      <w:r w:rsidR="00CD5AA6" w:rsidRPr="00CD5AA6">
        <w:rPr>
          <w:lang w:val="en-US"/>
        </w:rPr>
        <w:sym w:font="Wingdings" w:char="F0E0"/>
      </w:r>
      <w:r w:rsidR="00CD5AA6">
        <w:rPr>
          <w:lang w:val="en-US"/>
        </w:rPr>
        <w:t xml:space="preserve"> 110.25</w:t>
      </w:r>
    </w:p>
    <w:p w14:paraId="3D63158E" w14:textId="1CCBE75D" w:rsidR="000C6550" w:rsidRPr="007A5FF9" w:rsidRDefault="000C6550" w:rsidP="00D61FBE">
      <w:pPr>
        <w:rPr>
          <w:b/>
          <w:bCs/>
          <w:lang w:val="en-US"/>
        </w:rPr>
      </w:pPr>
      <w:r w:rsidRPr="007A5FF9">
        <w:rPr>
          <w:b/>
          <w:bCs/>
          <w:lang w:val="en-US"/>
        </w:rPr>
        <w:t xml:space="preserve">The more frequent you </w:t>
      </w:r>
      <w:r w:rsidR="00397F17" w:rsidRPr="007A5FF9">
        <w:rPr>
          <w:b/>
          <w:bCs/>
          <w:lang w:val="en-US"/>
        </w:rPr>
        <w:t>compound,</w:t>
      </w:r>
      <w:r w:rsidRPr="007A5FF9">
        <w:rPr>
          <w:b/>
          <w:bCs/>
          <w:lang w:val="en-US"/>
        </w:rPr>
        <w:t xml:space="preserve"> the greater the </w:t>
      </w:r>
      <w:r w:rsidR="00397F17" w:rsidRPr="007A5FF9">
        <w:rPr>
          <w:b/>
          <w:bCs/>
          <w:lang w:val="en-US"/>
        </w:rPr>
        <w:t>return.</w:t>
      </w:r>
      <w:r w:rsidRPr="007A5FF9">
        <w:rPr>
          <w:b/>
          <w:bCs/>
          <w:lang w:val="en-US"/>
        </w:rPr>
        <w:t xml:space="preserve"> in </w:t>
      </w:r>
      <w:r w:rsidR="00397F17" w:rsidRPr="007A5FF9">
        <w:rPr>
          <w:b/>
          <w:bCs/>
          <w:lang w:val="en-US"/>
        </w:rPr>
        <w:t>reality,</w:t>
      </w:r>
      <w:r w:rsidRPr="007A5FF9">
        <w:rPr>
          <w:b/>
          <w:bCs/>
          <w:lang w:val="en-US"/>
        </w:rPr>
        <w:t xml:space="preserve"> do we really compound it that many times ?? yes , cos it depends upon the cash flow , if cash flow frequency is fast , then compounding time is small </w:t>
      </w:r>
      <w:r w:rsidRPr="007A5FF9">
        <w:rPr>
          <w:b/>
          <w:bCs/>
          <w:lang w:val="en-US"/>
        </w:rPr>
        <w:sym w:font="Wingdings" w:char="F0E0"/>
      </w:r>
      <w:r w:rsidRPr="007A5FF9">
        <w:rPr>
          <w:b/>
          <w:bCs/>
          <w:lang w:val="en-US"/>
        </w:rPr>
        <w:t xml:space="preserve"> return are big</w:t>
      </w:r>
    </w:p>
    <w:p w14:paraId="386E71F5" w14:textId="2AF0777B" w:rsidR="00D97880" w:rsidRDefault="00D97880" w:rsidP="00E8160E">
      <w:pPr>
        <w:pStyle w:val="Heading2"/>
        <w:jc w:val="center"/>
        <w:rPr>
          <w:b/>
          <w:bCs/>
          <w:highlight w:val="yellow"/>
          <w:lang w:val="en-US"/>
        </w:rPr>
      </w:pPr>
      <w:r w:rsidRPr="00D97880">
        <w:rPr>
          <w:b/>
          <w:bCs/>
          <w:noProof/>
          <w:highlight w:val="yellow"/>
          <w:lang w:val="en-US"/>
        </w:rPr>
        <w:drawing>
          <wp:inline distT="0" distB="0" distL="0" distR="0" wp14:anchorId="6624853E" wp14:editId="22189A61">
            <wp:extent cx="8847587" cy="5585944"/>
            <wp:effectExtent l="0" t="0" r="0" b="0"/>
            <wp:docPr id="2098271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2714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47587" cy="558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E8B9" w14:textId="77777777" w:rsidR="00110ED2" w:rsidRDefault="00110ED2" w:rsidP="00110ED2">
      <w:pPr>
        <w:rPr>
          <w:highlight w:val="yellow"/>
          <w:lang w:val="en-US"/>
        </w:rPr>
      </w:pPr>
    </w:p>
    <w:p w14:paraId="75955552" w14:textId="5E3831ED" w:rsidR="00110ED2" w:rsidRDefault="0064532A" w:rsidP="00EE5B62">
      <w:pPr>
        <w:pStyle w:val="Heading2"/>
        <w:rPr>
          <w:b/>
          <w:bCs/>
          <w:highlight w:val="yellow"/>
          <w:lang w:val="en-US"/>
        </w:rPr>
      </w:pPr>
      <w:r w:rsidRPr="00EE5B62">
        <w:rPr>
          <w:b/>
          <w:bCs/>
          <w:highlight w:val="yellow"/>
          <w:lang w:val="en-US"/>
        </w:rPr>
        <w:t>Present value of an annuity</w:t>
      </w:r>
    </w:p>
    <w:p w14:paraId="2D0D076D" w14:textId="67406749" w:rsidR="00D701B7" w:rsidRPr="000E5B1F" w:rsidRDefault="00D701B7" w:rsidP="00D701B7">
      <w:pPr>
        <w:rPr>
          <w:lang w:val="en-US"/>
        </w:rPr>
      </w:pPr>
      <w:r w:rsidRPr="000E5B1F">
        <w:rPr>
          <w:lang w:val="en-US"/>
        </w:rPr>
        <w:t xml:space="preserve">Annuity is the FV after every one year </w:t>
      </w:r>
      <w:r w:rsidRPr="000E5B1F">
        <w:rPr>
          <w:lang w:val="en-US"/>
        </w:rPr>
        <w:sym w:font="Wingdings" w:char="F0E0"/>
      </w:r>
      <w:r w:rsidRPr="000E5B1F">
        <w:rPr>
          <w:lang w:val="en-US"/>
        </w:rPr>
        <w:t xml:space="preserve"> </w:t>
      </w:r>
      <w:proofErr w:type="spellStart"/>
      <w:r w:rsidRPr="000E5B1F">
        <w:rPr>
          <w:lang w:val="en-US"/>
        </w:rPr>
        <w:t>lets</w:t>
      </w:r>
      <w:proofErr w:type="spellEnd"/>
      <w:r w:rsidRPr="000E5B1F">
        <w:rPr>
          <w:lang w:val="en-US"/>
        </w:rPr>
        <w:t xml:space="preserve"> say its fixed to 1000$</w:t>
      </w:r>
    </w:p>
    <w:p w14:paraId="1A54816F" w14:textId="2802B304" w:rsidR="000F7B75" w:rsidRDefault="000F7B75" w:rsidP="00D701B7">
      <w:pPr>
        <w:rPr>
          <w:lang w:val="en-US"/>
        </w:rPr>
      </w:pPr>
      <w:r w:rsidRPr="000E5B1F">
        <w:rPr>
          <w:lang w:val="en-US"/>
        </w:rPr>
        <w:t xml:space="preserve">Then </w:t>
      </w:r>
      <w:r w:rsidR="00C01A93" w:rsidRPr="000E5B1F">
        <w:rPr>
          <w:lang w:val="en-US"/>
        </w:rPr>
        <w:t>what’s</w:t>
      </w:r>
      <w:r w:rsidRPr="000E5B1F">
        <w:rPr>
          <w:lang w:val="en-US"/>
        </w:rPr>
        <w:t xml:space="preserve"> your PV</w:t>
      </w:r>
    </w:p>
    <w:p w14:paraId="088227BE" w14:textId="52E2B5F1" w:rsidR="00105DA3" w:rsidRDefault="00105DA3" w:rsidP="00D701B7">
      <w:pPr>
        <w:rPr>
          <w:lang w:val="en-US"/>
        </w:rPr>
      </w:pPr>
      <w:r>
        <w:rPr>
          <w:lang w:val="en-US"/>
        </w:rPr>
        <w:t xml:space="preserve">For ex: every year you get 1000$ for next </w:t>
      </w:r>
      <w:r w:rsidR="00D52947">
        <w:rPr>
          <w:lang w:val="en-US"/>
        </w:rPr>
        <w:t>5</w:t>
      </w:r>
      <w:r>
        <w:rPr>
          <w:lang w:val="en-US"/>
        </w:rPr>
        <w:t xml:space="preserve"> </w:t>
      </w:r>
      <w:r w:rsidR="00A4704A">
        <w:rPr>
          <w:lang w:val="en-US"/>
        </w:rPr>
        <w:t>years.</w:t>
      </w:r>
      <w:r>
        <w:rPr>
          <w:lang w:val="en-US"/>
        </w:rPr>
        <w:t xml:space="preserve"> total amount you received after </w:t>
      </w:r>
      <w:r w:rsidR="00D52947">
        <w:rPr>
          <w:lang w:val="en-US"/>
        </w:rPr>
        <w:t>5</w:t>
      </w:r>
      <w:r>
        <w:rPr>
          <w:lang w:val="en-US"/>
        </w:rPr>
        <w:t xml:space="preserve"> years </w:t>
      </w:r>
      <w:r w:rsidR="00A4704A" w:rsidRPr="00A4704A">
        <w:rPr>
          <w:lang w:val="en-US"/>
        </w:rPr>
        <w:sym w:font="Wingdings" w:char="F0E0"/>
      </w:r>
      <w:r w:rsidR="00A4704A">
        <w:rPr>
          <w:lang w:val="en-US"/>
        </w:rPr>
        <w:t xml:space="preserve"> </w:t>
      </w:r>
      <w:r w:rsidR="00D52947">
        <w:rPr>
          <w:lang w:val="en-US"/>
        </w:rPr>
        <w:t>5</w:t>
      </w:r>
      <w:r w:rsidR="00A4704A">
        <w:rPr>
          <w:lang w:val="en-US"/>
        </w:rPr>
        <w:t>000$</w:t>
      </w:r>
    </w:p>
    <w:p w14:paraId="781FC0FD" w14:textId="485FEF00" w:rsidR="00CE265E" w:rsidRDefault="00CE265E" w:rsidP="00D701B7">
      <w:pPr>
        <w:rPr>
          <w:lang w:val="en-US"/>
        </w:rPr>
      </w:pPr>
      <w:r>
        <w:rPr>
          <w:lang w:val="en-US"/>
        </w:rPr>
        <w:t xml:space="preserve">But </w:t>
      </w:r>
      <w:proofErr w:type="spellStart"/>
      <w:r>
        <w:rPr>
          <w:lang w:val="en-US"/>
        </w:rPr>
        <w:t>whats</w:t>
      </w:r>
      <w:proofErr w:type="spellEnd"/>
      <w:r>
        <w:rPr>
          <w:lang w:val="en-US"/>
        </w:rPr>
        <w:t xml:space="preserve"> the PV then for that 5000$</w:t>
      </w:r>
      <w:r w:rsidR="008B4F67">
        <w:rPr>
          <w:lang w:val="en-US"/>
        </w:rPr>
        <w:t>??</w:t>
      </w:r>
      <w:r w:rsidR="00EF1340">
        <w:rPr>
          <w:lang w:val="en-US"/>
        </w:rPr>
        <w:t xml:space="preserve"> It is 3790 $ . meaning , the 5000$ compounded after 5 years is equivalent to 3790 $ today</w:t>
      </w:r>
    </w:p>
    <w:tbl>
      <w:tblPr>
        <w:tblW w:w="15500" w:type="dxa"/>
        <w:tblInd w:w="4" w:type="dxa"/>
        <w:tblLook w:val="04A0" w:firstRow="1" w:lastRow="0" w:firstColumn="1" w:lastColumn="0" w:noHBand="0" w:noVBand="1"/>
      </w:tblPr>
      <w:tblGrid>
        <w:gridCol w:w="960"/>
        <w:gridCol w:w="1840"/>
        <w:gridCol w:w="960"/>
        <w:gridCol w:w="1840"/>
        <w:gridCol w:w="960"/>
        <w:gridCol w:w="980"/>
        <w:gridCol w:w="1276"/>
        <w:gridCol w:w="1440"/>
        <w:gridCol w:w="1760"/>
        <w:gridCol w:w="3580"/>
      </w:tblGrid>
      <w:tr w:rsidR="001027E1" w:rsidRPr="001027E1" w14:paraId="56EA3C15" w14:textId="77777777" w:rsidTr="001027E1">
        <w:trPr>
          <w:trHeight w:val="288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258354C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proofErr w:type="spellStart"/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Fv</w:t>
            </w:r>
            <w:proofErr w:type="spellEnd"/>
          </w:p>
        </w:tc>
        <w:tc>
          <w:tcPr>
            <w:tcW w:w="18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D01564A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Annual cashflow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75818C5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Rate</w:t>
            </w:r>
          </w:p>
        </w:tc>
        <w:tc>
          <w:tcPr>
            <w:tcW w:w="18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9BB06C5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number of years</w:t>
            </w:r>
          </w:p>
        </w:tc>
        <w:tc>
          <w:tcPr>
            <w:tcW w:w="9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6FF9F2B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(1+r)</w:t>
            </w:r>
          </w:p>
        </w:tc>
        <w:tc>
          <w:tcPr>
            <w:tcW w:w="9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789E1CD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(1+r)^n</w:t>
            </w:r>
          </w:p>
        </w:tc>
        <w:tc>
          <w:tcPr>
            <w:tcW w:w="11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FA8639E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1/(1+r)^n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A027EAF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1 - 1/(1+r)^n</w:t>
            </w:r>
          </w:p>
        </w:tc>
        <w:tc>
          <w:tcPr>
            <w:tcW w:w="176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CC2FB0D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(1 - 1/(1+r)^n)/r</w:t>
            </w:r>
          </w:p>
        </w:tc>
        <w:tc>
          <w:tcPr>
            <w:tcW w:w="35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4472C4" w:fill="4472C4"/>
            <w:noWrap/>
            <w:vAlign w:val="bottom"/>
            <w:hideMark/>
          </w:tcPr>
          <w:p w14:paraId="5F262F1C" w14:textId="77777777" w:rsidR="001027E1" w:rsidRPr="001027E1" w:rsidRDefault="001027E1" w:rsidP="001027E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proofErr w:type="spellStart"/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CashFlow</w:t>
            </w:r>
            <w:proofErr w:type="spellEnd"/>
            <w:r w:rsidRPr="001027E1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 xml:space="preserve"> * ((1 - 1/(1+r)^n)/r) --&gt; PV</w:t>
            </w:r>
          </w:p>
        </w:tc>
      </w:tr>
      <w:tr w:rsidR="001027E1" w:rsidRPr="001027E1" w14:paraId="38A82C35" w14:textId="77777777" w:rsidTr="001027E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30FD595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500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1819ACF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100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41CBD69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0.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D9B202F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32EB05F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1.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1310BBE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1.6105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19C730F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0.6209213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9F6C3D0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0.379078677</w:t>
            </w:r>
          </w:p>
        </w:tc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AC2F9B3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3.790786769</w:t>
            </w:r>
          </w:p>
        </w:tc>
        <w:tc>
          <w:tcPr>
            <w:tcW w:w="3580" w:type="dxa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64F225FC" w14:textId="77777777" w:rsidR="001027E1" w:rsidRPr="001027E1" w:rsidRDefault="001027E1" w:rsidP="001027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1027E1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3790.786769</w:t>
            </w:r>
          </w:p>
        </w:tc>
      </w:tr>
    </w:tbl>
    <w:p w14:paraId="6CFC2BDE" w14:textId="77777777" w:rsidR="008B4F67" w:rsidRDefault="008B4F67" w:rsidP="00D701B7">
      <w:pPr>
        <w:rPr>
          <w:lang w:val="en-US"/>
        </w:rPr>
      </w:pPr>
    </w:p>
    <w:p w14:paraId="0F7BDC17" w14:textId="15539560" w:rsidR="006B4847" w:rsidRDefault="0032693C" w:rsidP="003422CF">
      <w:pPr>
        <w:jc w:val="center"/>
        <w:rPr>
          <w:lang w:val="en-US"/>
        </w:rPr>
      </w:pPr>
      <w:r w:rsidRPr="0032693C">
        <w:rPr>
          <w:noProof/>
          <w:lang w:val="en-US"/>
        </w:rPr>
        <w:drawing>
          <wp:inline distT="0" distB="0" distL="0" distR="0" wp14:anchorId="4183D008" wp14:editId="78D09D91">
            <wp:extent cx="7978831" cy="3147333"/>
            <wp:effectExtent l="0" t="0" r="3175" b="0"/>
            <wp:docPr id="1239210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2100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978831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4847" w:rsidRPr="006B4847">
        <w:rPr>
          <w:noProof/>
          <w:lang w:val="en-US"/>
        </w:rPr>
        <w:drawing>
          <wp:inline distT="0" distB="0" distL="0" distR="0" wp14:anchorId="092D92D6" wp14:editId="3ACB6842">
            <wp:extent cx="6063615" cy="4155103"/>
            <wp:effectExtent l="0" t="0" r="0" b="0"/>
            <wp:docPr id="1848830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83036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65126" cy="4156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8635E" w14:textId="40499DCE" w:rsidR="000643EE" w:rsidRDefault="005A0FC6" w:rsidP="005A0FC6">
      <w:pPr>
        <w:pStyle w:val="Heading2"/>
        <w:rPr>
          <w:b/>
          <w:bCs/>
          <w:highlight w:val="yellow"/>
          <w:lang w:val="en-US"/>
        </w:rPr>
      </w:pPr>
      <w:r w:rsidRPr="005A0FC6">
        <w:rPr>
          <w:b/>
          <w:bCs/>
          <w:highlight w:val="yellow"/>
          <w:lang w:val="en-US"/>
        </w:rPr>
        <w:t>Growing annuity</w:t>
      </w:r>
    </w:p>
    <w:p w14:paraId="23B03545" w14:textId="1F417F16" w:rsidR="002F1618" w:rsidRDefault="0032693C" w:rsidP="002F1618">
      <w:pPr>
        <w:rPr>
          <w:lang w:val="en-US"/>
        </w:rPr>
      </w:pPr>
      <w:r w:rsidRPr="0032693C">
        <w:rPr>
          <w:lang w:val="en-US"/>
        </w:rPr>
        <w:t xml:space="preserve">Cash flow </w:t>
      </w:r>
      <w:r>
        <w:rPr>
          <w:lang w:val="en-US"/>
        </w:rPr>
        <w:t xml:space="preserve">growing at a constant rate . </w:t>
      </w:r>
      <w:r w:rsidR="00631DF8">
        <w:rPr>
          <w:lang w:val="en-US"/>
        </w:rPr>
        <w:t>g is the growth rate</w:t>
      </w:r>
    </w:p>
    <w:p w14:paraId="7D060389" w14:textId="30ED1CFE" w:rsidR="00F853DE" w:rsidRDefault="00223C16" w:rsidP="0024464E">
      <w:pPr>
        <w:rPr>
          <w:lang w:val="en-US"/>
        </w:rPr>
      </w:pPr>
      <w:r w:rsidRPr="00223C16">
        <w:rPr>
          <w:noProof/>
          <w:lang w:val="en-US"/>
        </w:rPr>
        <w:drawing>
          <wp:inline distT="0" distB="0" distL="0" distR="0" wp14:anchorId="4FF3DDB2" wp14:editId="78AA1B7A">
            <wp:extent cx="5627371" cy="1551603"/>
            <wp:effectExtent l="0" t="0" r="0" b="0"/>
            <wp:docPr id="1233524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52491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30190" cy="155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53DE" w:rsidRPr="00F853DE">
        <w:rPr>
          <w:noProof/>
          <w:lang w:val="en-US"/>
        </w:rPr>
        <w:drawing>
          <wp:inline distT="0" distB="0" distL="0" distR="0" wp14:anchorId="4719BAC2" wp14:editId="411E6D75">
            <wp:extent cx="8740897" cy="5303980"/>
            <wp:effectExtent l="0" t="0" r="3175" b="0"/>
            <wp:docPr id="460323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32335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740897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F02B" w14:textId="77777777" w:rsidR="006B4847" w:rsidRPr="0032693C" w:rsidRDefault="006B4847" w:rsidP="002F1618">
      <w:pPr>
        <w:rPr>
          <w:lang w:val="en-US"/>
        </w:rPr>
      </w:pPr>
    </w:p>
    <w:p w14:paraId="4568350C" w14:textId="4597970B" w:rsidR="000E5B1F" w:rsidRDefault="00B6173C" w:rsidP="00B6173C">
      <w:pPr>
        <w:pStyle w:val="Heading2"/>
        <w:rPr>
          <w:b/>
          <w:bCs/>
          <w:highlight w:val="yellow"/>
          <w:lang w:val="en-US"/>
        </w:rPr>
      </w:pPr>
      <w:r w:rsidRPr="00B6173C">
        <w:rPr>
          <w:b/>
          <w:bCs/>
          <w:highlight w:val="yellow"/>
          <w:lang w:val="en-US"/>
        </w:rPr>
        <w:t>Perpetuity</w:t>
      </w:r>
    </w:p>
    <w:p w14:paraId="78CB5349" w14:textId="51C6AA8C" w:rsidR="00DC4950" w:rsidRDefault="00DC4950" w:rsidP="00DC4950">
      <w:pPr>
        <w:rPr>
          <w:highlight w:val="yellow"/>
          <w:lang w:val="en-US"/>
        </w:rPr>
      </w:pPr>
      <w:r w:rsidRPr="00DC4950">
        <w:rPr>
          <w:lang w:val="en-US"/>
        </w:rPr>
        <w:t xml:space="preserve">Contant cashflow for eternity. </w:t>
      </w:r>
      <w:r>
        <w:rPr>
          <w:highlight w:val="yellow"/>
          <w:lang w:val="en-US"/>
        </w:rPr>
        <w:t xml:space="preserve"> </w:t>
      </w:r>
    </w:p>
    <w:p w14:paraId="05799291" w14:textId="2AA1C859" w:rsidR="00305372" w:rsidRDefault="00305372" w:rsidP="00DC4950">
      <w:pPr>
        <w:rPr>
          <w:lang w:val="en-US"/>
        </w:rPr>
      </w:pPr>
      <w:r w:rsidRPr="00305372">
        <w:rPr>
          <w:lang w:val="en-US"/>
        </w:rPr>
        <w:t>PV = A / R</w:t>
      </w:r>
    </w:p>
    <w:p w14:paraId="4C8BFE99" w14:textId="77777777" w:rsidR="002E6D6F" w:rsidRDefault="002E6D6F" w:rsidP="00DC4950">
      <w:pPr>
        <w:rPr>
          <w:lang w:val="en-US"/>
        </w:rPr>
      </w:pPr>
    </w:p>
    <w:p w14:paraId="3F4740B0" w14:textId="5ACBA6B7" w:rsidR="002E6D6F" w:rsidRDefault="002E6D6F" w:rsidP="002E6D6F">
      <w:pPr>
        <w:pStyle w:val="Heading2"/>
        <w:rPr>
          <w:b/>
          <w:bCs/>
          <w:highlight w:val="yellow"/>
          <w:lang w:val="en-US"/>
        </w:rPr>
      </w:pPr>
      <w:r w:rsidRPr="002E6D6F">
        <w:rPr>
          <w:b/>
          <w:bCs/>
          <w:highlight w:val="yellow"/>
          <w:lang w:val="en-US"/>
        </w:rPr>
        <w:t xml:space="preserve">Growing perpetuity </w:t>
      </w:r>
    </w:p>
    <w:p w14:paraId="5762AA4F" w14:textId="375C65B7" w:rsidR="002E6D6F" w:rsidRPr="002B302D" w:rsidRDefault="00AB3C7B" w:rsidP="002E6D6F">
      <w:pPr>
        <w:rPr>
          <w:lang w:val="en-US"/>
        </w:rPr>
      </w:pPr>
      <w:r w:rsidRPr="002B302D">
        <w:rPr>
          <w:lang w:val="en-US"/>
        </w:rPr>
        <w:t>Growing perpetuity for the eternity , at a constant growth rate (g)</w:t>
      </w:r>
    </w:p>
    <w:p w14:paraId="16C19382" w14:textId="3DF92ECB" w:rsidR="00E83944" w:rsidRDefault="00E83944" w:rsidP="002E6D6F">
      <w:pPr>
        <w:rPr>
          <w:lang w:val="en-US"/>
        </w:rPr>
      </w:pPr>
      <w:r w:rsidRPr="002B302D">
        <w:rPr>
          <w:lang w:val="en-US"/>
        </w:rPr>
        <w:t>PV of growing perpetuity = CF /(r-g)</w:t>
      </w:r>
    </w:p>
    <w:p w14:paraId="2E929DE8" w14:textId="68E3576F" w:rsidR="002B302D" w:rsidRDefault="002B302D" w:rsidP="002E6D6F">
      <w:pPr>
        <w:rPr>
          <w:lang w:val="en-US"/>
        </w:rPr>
      </w:pPr>
      <w:r>
        <w:rPr>
          <w:lang w:val="en-US"/>
        </w:rPr>
        <w:t>CF = expected cash flow next year</w:t>
      </w:r>
    </w:p>
    <w:p w14:paraId="71ABE3C1" w14:textId="6D57A4DA" w:rsidR="002B302D" w:rsidRDefault="006A1698" w:rsidP="00EF16A0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>
        <w:rPr>
          <w:b/>
          <w:bCs/>
          <w:color w:val="FFFFFF" w:themeColor="background1"/>
          <w:highlight w:val="magenta"/>
          <w:u w:val="single"/>
          <w:lang w:val="en-US"/>
        </w:rPr>
        <w:t xml:space="preserve">Session 7 - </w:t>
      </w:r>
      <w:r w:rsidR="00AE1BAA" w:rsidRPr="00EF16A0">
        <w:rPr>
          <w:b/>
          <w:bCs/>
          <w:color w:val="FFFFFF" w:themeColor="background1"/>
          <w:highlight w:val="magenta"/>
          <w:u w:val="single"/>
          <w:lang w:val="en-US"/>
        </w:rPr>
        <w:t>Valuing a bond</w:t>
      </w:r>
    </w:p>
    <w:p w14:paraId="605E377C" w14:textId="77777777" w:rsidR="005C0DC5" w:rsidRDefault="005C0DC5" w:rsidP="005C0DC5">
      <w:pPr>
        <w:rPr>
          <w:highlight w:val="magenta"/>
          <w:lang w:val="en-US"/>
        </w:rPr>
      </w:pPr>
    </w:p>
    <w:p w14:paraId="641FBB15" w14:textId="50AC5AB7" w:rsidR="00425E73" w:rsidRDefault="00425E73" w:rsidP="005C0DC5">
      <w:pPr>
        <w:rPr>
          <w:lang w:val="en-US"/>
        </w:rPr>
      </w:pPr>
      <w:r w:rsidRPr="00425E73">
        <w:rPr>
          <w:lang w:val="en-US"/>
        </w:rPr>
        <w:t>Bond is a contractual claim</w:t>
      </w:r>
      <w:r w:rsidR="0009402F">
        <w:rPr>
          <w:lang w:val="en-US"/>
        </w:rPr>
        <w:t xml:space="preserve"> </w:t>
      </w:r>
      <w:r w:rsidR="0009402F" w:rsidRPr="0009402F">
        <w:rPr>
          <w:lang w:val="en-US"/>
        </w:rPr>
        <w:sym w:font="Wingdings" w:char="F0E0"/>
      </w:r>
      <w:r w:rsidR="0009402F">
        <w:rPr>
          <w:lang w:val="en-US"/>
        </w:rPr>
        <w:t xml:space="preserve"> what it means??</w:t>
      </w:r>
    </w:p>
    <w:p w14:paraId="2DA421D1" w14:textId="66BEC2BC" w:rsidR="0009402F" w:rsidRDefault="0009402F" w:rsidP="005C0DC5">
      <w:pPr>
        <w:rPr>
          <w:lang w:val="en-US"/>
        </w:rPr>
      </w:pPr>
      <w:r>
        <w:rPr>
          <w:lang w:val="en-US"/>
        </w:rPr>
        <w:t xml:space="preserve">When you sign the contract </w:t>
      </w:r>
      <w:r w:rsidR="009F0822">
        <w:rPr>
          <w:lang w:val="en-US"/>
        </w:rPr>
        <w:t>(agreement</w:t>
      </w:r>
      <w:r>
        <w:rPr>
          <w:lang w:val="en-US"/>
        </w:rPr>
        <w:t xml:space="preserve"> between 2 parties) , you are told what would be your cashflows over the period of that contract.</w:t>
      </w:r>
    </w:p>
    <w:p w14:paraId="608F34DD" w14:textId="650030D4" w:rsidR="00331239" w:rsidRDefault="00331239" w:rsidP="005C0DC5">
      <w:pPr>
        <w:rPr>
          <w:lang w:val="en-US"/>
        </w:rPr>
      </w:pPr>
      <w:r>
        <w:rPr>
          <w:lang w:val="en-US"/>
        </w:rPr>
        <w:t>Here cashflows can be fixed ( ex: 10 mm a year) or they can be adjustable ( based on some index or value</w:t>
      </w:r>
      <w:r w:rsidR="008510D0">
        <w:rPr>
          <w:lang w:val="en-US"/>
        </w:rPr>
        <w:t xml:space="preserve"> , ex: 1% higher than inflation rate</w:t>
      </w:r>
      <w:r w:rsidR="00233236">
        <w:rPr>
          <w:lang w:val="en-US"/>
        </w:rPr>
        <w:t xml:space="preserve"> every year</w:t>
      </w:r>
      <w:r>
        <w:rPr>
          <w:lang w:val="en-US"/>
        </w:rPr>
        <w:t>)</w:t>
      </w:r>
    </w:p>
    <w:p w14:paraId="762B9B12" w14:textId="194CCB04" w:rsidR="00CB1A07" w:rsidRDefault="000E58CB" w:rsidP="000E58CB">
      <w:pPr>
        <w:pStyle w:val="Heading2"/>
        <w:rPr>
          <w:b/>
          <w:bCs/>
          <w:highlight w:val="yellow"/>
          <w:lang w:val="en-US"/>
        </w:rPr>
      </w:pPr>
      <w:r w:rsidRPr="000E58CB">
        <w:rPr>
          <w:b/>
          <w:bCs/>
          <w:highlight w:val="yellow"/>
          <w:lang w:val="en-US"/>
        </w:rPr>
        <w:t>Effect of Default</w:t>
      </w:r>
    </w:p>
    <w:p w14:paraId="628C0551" w14:textId="2643B320" w:rsidR="000E58CB" w:rsidRDefault="00B01B1F" w:rsidP="000E58CB">
      <w:pPr>
        <w:rPr>
          <w:lang w:val="en-US"/>
        </w:rPr>
      </w:pPr>
      <w:r w:rsidRPr="00B01B1F">
        <w:rPr>
          <w:lang w:val="en-US"/>
        </w:rPr>
        <w:t xml:space="preserve">In any </w:t>
      </w:r>
      <w:r>
        <w:rPr>
          <w:lang w:val="en-US"/>
        </w:rPr>
        <w:t>agreement there is a chance of defaulting ..</w:t>
      </w:r>
      <w:proofErr w:type="spellStart"/>
      <w:r>
        <w:rPr>
          <w:lang w:val="en-US"/>
        </w:rPr>
        <w:t>ie</w:t>
      </w:r>
      <w:proofErr w:type="spellEnd"/>
      <w:r>
        <w:rPr>
          <w:lang w:val="en-US"/>
        </w:rPr>
        <w:t xml:space="preserve"> person is unable to provide you consistent payments.</w:t>
      </w:r>
    </w:p>
    <w:p w14:paraId="4BDBF871" w14:textId="60EBD246" w:rsidR="00B01B1F" w:rsidRDefault="00B01B1F" w:rsidP="000E58CB">
      <w:pPr>
        <w:rPr>
          <w:lang w:val="en-US"/>
        </w:rPr>
      </w:pPr>
      <w:r>
        <w:rPr>
          <w:lang w:val="en-US"/>
        </w:rPr>
        <w:t xml:space="preserve">However there are few contracts where there is no default risk ( ex: </w:t>
      </w:r>
      <w:r w:rsidRPr="00B01B1F">
        <w:rPr>
          <w:lang w:val="en-US"/>
        </w:rPr>
        <w:sym w:font="Wingdings" w:char="F0E0"/>
      </w:r>
      <w:r>
        <w:rPr>
          <w:lang w:val="en-US"/>
        </w:rPr>
        <w:t xml:space="preserve"> government bonds , why cos govt has the power to print money , so whenever govt has less money , they will increase the money in economy to pay the contractual money) </w:t>
      </w:r>
      <w:r w:rsidR="00602F29">
        <w:rPr>
          <w:lang w:val="en-US"/>
        </w:rPr>
        <w:t>. again remember here , not all governments are default free( ex: Pakistan where they have huge debt or where country is in war</w:t>
      </w:r>
      <w:r w:rsidR="006358D0">
        <w:rPr>
          <w:lang w:val="en-US"/>
        </w:rPr>
        <w:t xml:space="preserve"> ( some economic condition)</w:t>
      </w:r>
      <w:r w:rsidR="007C08D6">
        <w:rPr>
          <w:lang w:val="en-US"/>
        </w:rPr>
        <w:t xml:space="preserve"> , or Venezuelan govt , Greek govt , Zimbabwe govt..  </w:t>
      </w:r>
      <w:r w:rsidR="00602F29">
        <w:rPr>
          <w:lang w:val="en-US"/>
        </w:rPr>
        <w:t>)</w:t>
      </w:r>
    </w:p>
    <w:p w14:paraId="20AE92AF" w14:textId="57DDC3F3" w:rsidR="00C65535" w:rsidRDefault="00C65535" w:rsidP="008768DE">
      <w:pPr>
        <w:pStyle w:val="Heading2"/>
        <w:rPr>
          <w:b/>
          <w:bCs/>
          <w:highlight w:val="yellow"/>
          <w:lang w:val="en-US"/>
        </w:rPr>
      </w:pPr>
      <w:r w:rsidRPr="00C65535">
        <w:rPr>
          <w:b/>
          <w:bCs/>
          <w:highlight w:val="yellow"/>
          <w:lang w:val="en-US"/>
        </w:rPr>
        <w:t>Fixed Rate , risk free bond</w:t>
      </w:r>
    </w:p>
    <w:p w14:paraId="6A6F02F9" w14:textId="403EFEA1" w:rsidR="006223D6" w:rsidRDefault="006223D6" w:rsidP="000E58CB">
      <w:pPr>
        <w:rPr>
          <w:lang w:val="en-US"/>
        </w:rPr>
      </w:pPr>
      <w:r w:rsidRPr="006223D6">
        <w:rPr>
          <w:lang w:val="en-US"/>
        </w:rPr>
        <w:t>How do we price the bond</w:t>
      </w:r>
      <w:r>
        <w:rPr>
          <w:lang w:val="en-US"/>
        </w:rPr>
        <w:t>( current price)</w:t>
      </w:r>
      <w:r w:rsidRPr="006223D6">
        <w:rPr>
          <w:lang w:val="en-US"/>
        </w:rPr>
        <w:t xml:space="preserve"> with fixed rate</w:t>
      </w:r>
    </w:p>
    <w:p w14:paraId="67440358" w14:textId="36ED9ECD" w:rsidR="006223D6" w:rsidRDefault="00A42629" w:rsidP="000E58CB">
      <w:pPr>
        <w:rPr>
          <w:lang w:val="en-US"/>
        </w:rPr>
      </w:pPr>
      <w:r>
        <w:rPr>
          <w:lang w:val="en-US"/>
        </w:rPr>
        <w:t>Ex: 1000$ bond</w:t>
      </w:r>
      <w:r w:rsidR="00F62BC5">
        <w:rPr>
          <w:lang w:val="en-US"/>
        </w:rPr>
        <w:t xml:space="preserve"> ( face value)</w:t>
      </w:r>
    </w:p>
    <w:p w14:paraId="3C5A2C82" w14:textId="10B7F7FB" w:rsidR="00A42629" w:rsidRDefault="00A42629" w:rsidP="000E58CB">
      <w:pPr>
        <w:rPr>
          <w:lang w:val="en-US"/>
        </w:rPr>
      </w:pPr>
      <w:r>
        <w:rPr>
          <w:lang w:val="en-US"/>
        </w:rPr>
        <w:t xml:space="preserve">3% coupon </w:t>
      </w:r>
      <w:r w:rsidRPr="00A42629">
        <w:rPr>
          <w:lang w:val="en-US"/>
        </w:rPr>
        <w:sym w:font="Wingdings" w:char="F0E0"/>
      </w:r>
      <w:r>
        <w:rPr>
          <w:lang w:val="en-US"/>
        </w:rPr>
        <w:t xml:space="preserve"> 30$ per year ( fixed)</w:t>
      </w:r>
    </w:p>
    <w:p w14:paraId="2F3302E7" w14:textId="382CBAEB" w:rsidR="00A42629" w:rsidRDefault="00A42629" w:rsidP="000E58CB">
      <w:pPr>
        <w:rPr>
          <w:lang w:val="en-US"/>
        </w:rPr>
      </w:pPr>
      <w:r>
        <w:rPr>
          <w:lang w:val="en-US"/>
        </w:rPr>
        <w:t>Time period = 10 year</w:t>
      </w:r>
    </w:p>
    <w:p w14:paraId="4E7272DB" w14:textId="0BD96B1E" w:rsidR="00AD5D5A" w:rsidRDefault="00AD5D5A" w:rsidP="000E58CB">
      <w:pPr>
        <w:rPr>
          <w:lang w:val="en-US"/>
        </w:rPr>
      </w:pPr>
      <w:r>
        <w:rPr>
          <w:lang w:val="en-US"/>
        </w:rPr>
        <w:t xml:space="preserve">US risk free rate </w:t>
      </w:r>
      <w:r w:rsidRPr="00AD5D5A">
        <w:rPr>
          <w:lang w:val="en-US"/>
        </w:rPr>
        <w:sym w:font="Wingdings" w:char="F0E0"/>
      </w:r>
      <w:r>
        <w:rPr>
          <w:lang w:val="en-US"/>
        </w:rPr>
        <w:t xml:space="preserve"> 2%</w:t>
      </w:r>
    </w:p>
    <w:p w14:paraId="585BEB33" w14:textId="5EB9E925" w:rsidR="00B44979" w:rsidRDefault="00B44979" w:rsidP="000E58CB">
      <w:pPr>
        <w:rPr>
          <w:lang w:val="en-US"/>
        </w:rPr>
      </w:pPr>
      <w:r>
        <w:rPr>
          <w:lang w:val="en-US"/>
        </w:rPr>
        <w:t xml:space="preserve">Price of bond </w:t>
      </w:r>
      <w:r w:rsidRPr="00B44979">
        <w:rPr>
          <w:lang w:val="en-US"/>
        </w:rPr>
        <w:sym w:font="Wingdings" w:char="F0E0"/>
      </w:r>
      <w:r>
        <w:rPr>
          <w:lang w:val="en-US"/>
        </w:rPr>
        <w:t xml:space="preserve"> (CF1 + CF2 + CF3 ….CF30) + ( Face value /(1 + r)^n)</w:t>
      </w:r>
      <w:r w:rsidR="005A4496">
        <w:rPr>
          <w:lang w:val="en-US"/>
        </w:rPr>
        <w:t xml:space="preserve"> </w:t>
      </w:r>
      <w:r w:rsidR="005A4496" w:rsidRPr="005A4496">
        <w:rPr>
          <w:lang w:val="en-US"/>
        </w:rPr>
        <w:sym w:font="Wingdings" w:char="F0E0"/>
      </w:r>
      <w:r w:rsidR="005A4496">
        <w:rPr>
          <w:lang w:val="en-US"/>
        </w:rPr>
        <w:t xml:space="preserve"> simple formula </w:t>
      </w:r>
      <w:r w:rsidR="005A4496" w:rsidRPr="005A4496">
        <w:rPr>
          <w:lang w:val="en-US"/>
        </w:rPr>
        <w:sym w:font="Wingdings" w:char="F0E0"/>
      </w:r>
      <w:r w:rsidR="005A4496">
        <w:rPr>
          <w:lang w:val="en-US"/>
        </w:rPr>
        <w:t xml:space="preserve"> </w:t>
      </w:r>
    </w:p>
    <w:p w14:paraId="05D8FBF6" w14:textId="7E221AFD" w:rsidR="003D56AF" w:rsidRDefault="003D56AF" w:rsidP="000E58CB">
      <w:pPr>
        <w:rPr>
          <w:lang w:val="en-US"/>
        </w:rPr>
      </w:pPr>
      <w:r>
        <w:rPr>
          <w:lang w:val="en-US"/>
        </w:rPr>
        <w:t>Price = Annuity ( (1- (1/1+r)^n) / r) + last cash flow at 10year</w:t>
      </w:r>
    </w:p>
    <w:p w14:paraId="21BB8472" w14:textId="738975C5" w:rsidR="004A4AB8" w:rsidRDefault="004A4AB8" w:rsidP="000E58CB">
      <w:pPr>
        <w:rPr>
          <w:lang w:val="en-US"/>
        </w:rPr>
      </w:pPr>
      <w:r>
        <w:rPr>
          <w:lang w:val="en-US"/>
        </w:rPr>
        <w:t xml:space="preserve"> Here annuity is 30$ which is fixed</w:t>
      </w:r>
    </w:p>
    <w:p w14:paraId="589541DA" w14:textId="6394B7F9" w:rsidR="007F293F" w:rsidRDefault="007F293F" w:rsidP="000E58CB">
      <w:pPr>
        <w:rPr>
          <w:lang w:val="en-US"/>
        </w:rPr>
      </w:pPr>
      <w:r>
        <w:rPr>
          <w:lang w:val="en-US"/>
        </w:rPr>
        <w:t>30 * ((1 – (1/1.02)^10) / 0.02) + 1000/(1.02)^10</w:t>
      </w:r>
    </w:p>
    <w:p w14:paraId="727D6581" w14:textId="7316C4AA" w:rsidR="007F293F" w:rsidRDefault="00A62F66" w:rsidP="000E58CB">
      <w:pPr>
        <w:rPr>
          <w:lang w:val="en-US"/>
        </w:rPr>
      </w:pPr>
      <w:r>
        <w:rPr>
          <w:lang w:val="en-US"/>
        </w:rPr>
        <w:t xml:space="preserve">269.477 + 820.348 = </w:t>
      </w:r>
      <w:r w:rsidRPr="00A62F66">
        <w:rPr>
          <w:highlight w:val="yellow"/>
          <w:lang w:val="en-US"/>
        </w:rPr>
        <w:t>1089.8253</w:t>
      </w:r>
    </w:p>
    <w:p w14:paraId="22E20C27" w14:textId="5C6AA285" w:rsidR="005A4496" w:rsidRDefault="00D7037E" w:rsidP="000E58CB">
      <w:pPr>
        <w:rPr>
          <w:lang w:val="en-US"/>
        </w:rPr>
      </w:pPr>
      <w:r>
        <w:rPr>
          <w:lang w:val="en-US"/>
        </w:rPr>
        <w:t xml:space="preserve">Since present value &gt; Face value , this bond is trading at above par </w:t>
      </w:r>
      <w:r w:rsidRPr="00D7037E">
        <w:rPr>
          <w:lang w:val="en-US"/>
        </w:rPr>
        <w:sym w:font="Wingdings" w:char="F0E0"/>
      </w:r>
      <w:r>
        <w:rPr>
          <w:lang w:val="en-US"/>
        </w:rPr>
        <w:t xml:space="preserve"> trading at premium</w:t>
      </w:r>
    </w:p>
    <w:p w14:paraId="76F56021" w14:textId="769065EE" w:rsidR="00FE52CD" w:rsidRDefault="008700FB" w:rsidP="000E58CB">
      <w:pPr>
        <w:rPr>
          <w:lang w:val="en-US"/>
        </w:rPr>
      </w:pPr>
      <w:r>
        <w:rPr>
          <w:lang w:val="en-US"/>
        </w:rPr>
        <w:t xml:space="preserve">Observation </w:t>
      </w:r>
      <w:r w:rsidRPr="008700FB">
        <w:rPr>
          <w:lang w:val="en-US"/>
        </w:rPr>
        <w:sym w:font="Wingdings" w:char="F0E0"/>
      </w:r>
      <w:r>
        <w:rPr>
          <w:lang w:val="en-US"/>
        </w:rPr>
        <w:t xml:space="preserve"> market interest rate is higher </w:t>
      </w:r>
      <w:r w:rsidRPr="008700FB">
        <w:rPr>
          <w:lang w:val="en-US"/>
        </w:rPr>
        <w:sym w:font="Wingdings" w:char="F0E0"/>
      </w:r>
      <w:r>
        <w:rPr>
          <w:lang w:val="en-US"/>
        </w:rPr>
        <w:t xml:space="preserve"> price of bond is lower</w:t>
      </w:r>
    </w:p>
    <w:p w14:paraId="786A6EF7" w14:textId="77777777" w:rsidR="004417EE" w:rsidRDefault="004417EE" w:rsidP="000E58CB">
      <w:pPr>
        <w:rPr>
          <w:lang w:val="en-US"/>
        </w:rPr>
      </w:pPr>
    </w:p>
    <w:p w14:paraId="186C04D2" w14:textId="66AB89ED" w:rsidR="004417EE" w:rsidRDefault="004417EE" w:rsidP="008768DE">
      <w:pPr>
        <w:pStyle w:val="Heading2"/>
        <w:rPr>
          <w:b/>
          <w:bCs/>
          <w:highlight w:val="yellow"/>
          <w:lang w:val="en-US"/>
        </w:rPr>
      </w:pPr>
      <w:r w:rsidRPr="004417EE">
        <w:rPr>
          <w:b/>
          <w:bCs/>
          <w:highlight w:val="yellow"/>
          <w:lang w:val="en-US"/>
        </w:rPr>
        <w:t>Yield to maturity and yield on a bond</w:t>
      </w:r>
    </w:p>
    <w:p w14:paraId="27016233" w14:textId="630C8953" w:rsidR="004417EE" w:rsidRDefault="00D80F39" w:rsidP="000E58CB">
      <w:pPr>
        <w:rPr>
          <w:lang w:val="en-US"/>
        </w:rPr>
      </w:pPr>
      <w:r w:rsidRPr="00D80F39">
        <w:rPr>
          <w:lang w:val="en-US"/>
        </w:rPr>
        <w:t xml:space="preserve">What is ROI </w:t>
      </w:r>
      <w:r w:rsidRPr="00D80F39">
        <w:rPr>
          <w:lang w:val="en-US"/>
        </w:rPr>
        <w:sym w:font="Wingdings" w:char="F0E0"/>
      </w:r>
      <w:r w:rsidRPr="00D80F39">
        <w:rPr>
          <w:lang w:val="en-US"/>
        </w:rPr>
        <w:t xml:space="preserve"> return on investment</w:t>
      </w:r>
      <w:r w:rsidR="00A32FB9">
        <w:rPr>
          <w:lang w:val="en-US"/>
        </w:rPr>
        <w:t xml:space="preserve"> ( money that’s generated by the investment since the start of the investment)</w:t>
      </w:r>
    </w:p>
    <w:p w14:paraId="72460BA8" w14:textId="65B40F40" w:rsidR="00A32FB9" w:rsidRDefault="00A32FB9" w:rsidP="000E58CB">
      <w:pPr>
        <w:rPr>
          <w:lang w:val="en-US"/>
        </w:rPr>
      </w:pPr>
      <w:r>
        <w:rPr>
          <w:lang w:val="en-US"/>
        </w:rPr>
        <w:t xml:space="preserve">IRR </w:t>
      </w:r>
      <w:r w:rsidRPr="00A32FB9">
        <w:rPr>
          <w:lang w:val="en-US"/>
        </w:rPr>
        <w:sym w:font="Wingdings" w:char="F0E0"/>
      </w:r>
      <w:r>
        <w:rPr>
          <w:lang w:val="en-US"/>
        </w:rPr>
        <w:t xml:space="preserve"> internal rate of return </w:t>
      </w:r>
      <w:r w:rsidRPr="00A32FB9">
        <w:rPr>
          <w:lang w:val="en-US"/>
        </w:rPr>
        <w:sym w:font="Wingdings" w:char="F0E0"/>
      </w:r>
      <w:r>
        <w:rPr>
          <w:lang w:val="en-US"/>
        </w:rPr>
        <w:t xml:space="preserve"> similar to ROI or NPV but its tells the annual rate of return on investment</w:t>
      </w:r>
    </w:p>
    <w:p w14:paraId="3333015E" w14:textId="0E3DE8A6" w:rsidR="002712E3" w:rsidRDefault="002712E3" w:rsidP="000E58CB">
      <w:pPr>
        <w:rPr>
          <w:lang w:val="en-US"/>
        </w:rPr>
      </w:pPr>
      <w:r>
        <w:rPr>
          <w:lang w:val="en-US"/>
        </w:rPr>
        <w:t xml:space="preserve">So we can find the IRR , if we know the price , coupon , </w:t>
      </w:r>
      <w:r w:rsidR="002E3BB0">
        <w:rPr>
          <w:lang w:val="en-US"/>
        </w:rPr>
        <w:t xml:space="preserve">tenor ( time to </w:t>
      </w:r>
      <w:r w:rsidR="00A97FB8">
        <w:rPr>
          <w:lang w:val="en-US"/>
        </w:rPr>
        <w:t>maturity)</w:t>
      </w:r>
    </w:p>
    <w:p w14:paraId="061EDDFD" w14:textId="6C39B464" w:rsidR="00A97FB8" w:rsidRDefault="0015625E" w:rsidP="000E58CB">
      <w:pPr>
        <w:rPr>
          <w:lang w:val="en-US"/>
        </w:rPr>
      </w:pPr>
      <w:r>
        <w:rPr>
          <w:lang w:val="en-US"/>
        </w:rPr>
        <w:t xml:space="preserve">So , again above formula , </w:t>
      </w:r>
    </w:p>
    <w:p w14:paraId="77BE5791" w14:textId="77777777" w:rsidR="0015625E" w:rsidRDefault="0015625E" w:rsidP="000E58CB">
      <w:pPr>
        <w:rPr>
          <w:lang w:val="en-US"/>
        </w:rPr>
      </w:pPr>
    </w:p>
    <w:p w14:paraId="31B95936" w14:textId="77777777" w:rsidR="0015625E" w:rsidRPr="0015625E" w:rsidRDefault="0015625E" w:rsidP="0015625E">
      <w:pPr>
        <w:rPr>
          <w:b/>
          <w:bCs/>
          <w:lang w:val="en-US"/>
        </w:rPr>
      </w:pPr>
      <w:r w:rsidRPr="0015625E">
        <w:rPr>
          <w:b/>
          <w:bCs/>
          <w:lang w:val="en-US"/>
        </w:rPr>
        <w:t xml:space="preserve">Price of bond </w:t>
      </w:r>
      <w:r w:rsidRPr="0015625E">
        <w:rPr>
          <w:b/>
          <w:bCs/>
          <w:lang w:val="en-US"/>
        </w:rPr>
        <w:sym w:font="Wingdings" w:char="F0E0"/>
      </w:r>
      <w:r w:rsidRPr="0015625E">
        <w:rPr>
          <w:b/>
          <w:bCs/>
          <w:lang w:val="en-US"/>
        </w:rPr>
        <w:t xml:space="preserve"> (CF1 + CF2 + CF3 ….CF30) + ( Face value /(1 + r)^n) </w:t>
      </w:r>
      <w:r w:rsidRPr="0015625E">
        <w:rPr>
          <w:b/>
          <w:bCs/>
          <w:lang w:val="en-US"/>
        </w:rPr>
        <w:sym w:font="Wingdings" w:char="F0E0"/>
      </w:r>
      <w:r w:rsidRPr="0015625E">
        <w:rPr>
          <w:b/>
          <w:bCs/>
          <w:lang w:val="en-US"/>
        </w:rPr>
        <w:t xml:space="preserve"> simple formula </w:t>
      </w:r>
      <w:r w:rsidRPr="0015625E">
        <w:rPr>
          <w:b/>
          <w:bCs/>
          <w:lang w:val="en-US"/>
        </w:rPr>
        <w:sym w:font="Wingdings" w:char="F0E0"/>
      </w:r>
      <w:r w:rsidRPr="0015625E">
        <w:rPr>
          <w:b/>
          <w:bCs/>
          <w:lang w:val="en-US"/>
        </w:rPr>
        <w:t xml:space="preserve"> </w:t>
      </w:r>
    </w:p>
    <w:p w14:paraId="2EA02B09" w14:textId="77777777" w:rsidR="0015625E" w:rsidRDefault="0015625E" w:rsidP="0015625E">
      <w:pPr>
        <w:rPr>
          <w:b/>
          <w:bCs/>
          <w:lang w:val="en-US"/>
        </w:rPr>
      </w:pPr>
      <w:r w:rsidRPr="0015625E">
        <w:rPr>
          <w:b/>
          <w:bCs/>
          <w:lang w:val="en-US"/>
        </w:rPr>
        <w:t>Price = Annuity ( (1- (1/1+r)^n) / r) + last cash flow at 10year</w:t>
      </w:r>
    </w:p>
    <w:p w14:paraId="2E6414EC" w14:textId="3C02BE44" w:rsidR="00AD34B2" w:rsidRDefault="00AD34B2" w:rsidP="0015625E">
      <w:pPr>
        <w:rPr>
          <w:lang w:val="en-US"/>
        </w:rPr>
      </w:pPr>
      <w:r w:rsidRPr="00AD34B2">
        <w:rPr>
          <w:lang w:val="en-US"/>
        </w:rPr>
        <w:t>Price</w:t>
      </w:r>
      <w:r>
        <w:rPr>
          <w:lang w:val="en-US"/>
        </w:rPr>
        <w:t xml:space="preserve"> = 1043.76</w:t>
      </w:r>
    </w:p>
    <w:p w14:paraId="45D685BE" w14:textId="563662E0" w:rsidR="00AD34B2" w:rsidRDefault="00AD34B2" w:rsidP="0015625E">
      <w:pPr>
        <w:rPr>
          <w:lang w:val="en-US"/>
        </w:rPr>
      </w:pPr>
      <w:r>
        <w:rPr>
          <w:lang w:val="en-US"/>
        </w:rPr>
        <w:t>Rate = ??</w:t>
      </w:r>
    </w:p>
    <w:p w14:paraId="55B28BB3" w14:textId="5C9B3C8B" w:rsidR="00AD34B2" w:rsidRDefault="00AD34B2" w:rsidP="0015625E">
      <w:pPr>
        <w:rPr>
          <w:lang w:val="en-US"/>
        </w:rPr>
      </w:pPr>
      <w:r>
        <w:rPr>
          <w:lang w:val="en-US"/>
        </w:rPr>
        <w:t>Coupon = 30</w:t>
      </w:r>
    </w:p>
    <w:p w14:paraId="0D8B6D92" w14:textId="18988FA8" w:rsidR="00AD34B2" w:rsidRDefault="00AD34B2" w:rsidP="0015625E">
      <w:pPr>
        <w:rPr>
          <w:lang w:val="en-US"/>
        </w:rPr>
      </w:pPr>
      <w:r>
        <w:rPr>
          <w:lang w:val="en-US"/>
        </w:rPr>
        <w:t>Time = 10 year (n)</w:t>
      </w:r>
    </w:p>
    <w:p w14:paraId="7A6EA179" w14:textId="77777777" w:rsidR="00436A42" w:rsidRDefault="00436A42" w:rsidP="0015625E">
      <w:pPr>
        <w:rPr>
          <w:lang w:val="en-US"/>
        </w:rPr>
      </w:pPr>
    </w:p>
    <w:p w14:paraId="5A28242C" w14:textId="5D2DC1D0" w:rsidR="00A05D16" w:rsidRDefault="00436A42" w:rsidP="0015625E">
      <w:pPr>
        <w:rPr>
          <w:lang w:val="en-US"/>
        </w:rPr>
      </w:pPr>
      <w:r>
        <w:rPr>
          <w:lang w:val="en-US"/>
        </w:rPr>
        <w:t>1043.76 = 30*</w:t>
      </w:r>
      <w:r w:rsidR="00603EC7">
        <w:rPr>
          <w:lang w:val="en-US"/>
        </w:rPr>
        <w:t>PV (</w:t>
      </w:r>
      <w:r>
        <w:rPr>
          <w:lang w:val="en-US"/>
        </w:rPr>
        <w:t>A,</w:t>
      </w:r>
      <w:r w:rsidR="00603EC7">
        <w:rPr>
          <w:lang w:val="en-US"/>
        </w:rPr>
        <w:t>10, r</w:t>
      </w:r>
      <w:r>
        <w:rPr>
          <w:lang w:val="en-US"/>
        </w:rPr>
        <w:t>) + 1000/(1+</w:t>
      </w:r>
      <w:r w:rsidR="00603EC7">
        <w:rPr>
          <w:lang w:val="en-US"/>
        </w:rPr>
        <w:t>r) ^</w:t>
      </w:r>
      <w:r>
        <w:rPr>
          <w:lang w:val="en-US"/>
        </w:rPr>
        <w:t>n</w:t>
      </w:r>
      <w:r w:rsidR="00D011E5">
        <w:rPr>
          <w:lang w:val="en-US"/>
        </w:rPr>
        <w:t xml:space="preserve"> </w:t>
      </w:r>
      <w:r w:rsidR="00D011E5" w:rsidRPr="00D011E5">
        <w:rPr>
          <w:lang w:val="en-US"/>
        </w:rPr>
        <w:sym w:font="Wingdings" w:char="F0E0"/>
      </w:r>
      <w:r w:rsidR="00D011E5">
        <w:rPr>
          <w:lang w:val="en-US"/>
        </w:rPr>
        <w:t xml:space="preserve"> YTM </w:t>
      </w:r>
      <w:r w:rsidR="00D011E5" w:rsidRPr="00D011E5">
        <w:rPr>
          <w:lang w:val="en-US"/>
        </w:rPr>
        <w:sym w:font="Wingdings" w:char="F0E0"/>
      </w:r>
      <w:r w:rsidR="00D011E5">
        <w:rPr>
          <w:lang w:val="en-US"/>
        </w:rPr>
        <w:t xml:space="preserve"> 2.50%</w:t>
      </w:r>
    </w:p>
    <w:p w14:paraId="76356D90" w14:textId="73D59BBB" w:rsidR="00D011E5" w:rsidRDefault="00D011E5" w:rsidP="0015625E">
      <w:pPr>
        <w:rPr>
          <w:lang w:val="en-US"/>
        </w:rPr>
      </w:pPr>
      <w:r>
        <w:rPr>
          <w:lang w:val="en-US"/>
        </w:rPr>
        <w:t xml:space="preserve">Whereas bond yield </w:t>
      </w:r>
      <w:r w:rsidR="00E51B71">
        <w:rPr>
          <w:lang w:val="en-US"/>
        </w:rPr>
        <w:t>is similar</w:t>
      </w:r>
      <w:r>
        <w:rPr>
          <w:lang w:val="en-US"/>
        </w:rPr>
        <w:t xml:space="preserve"> = coupon / price of bond = 30 / 1043.76 = 2.87</w:t>
      </w:r>
      <w:r w:rsidR="00380756">
        <w:rPr>
          <w:lang w:val="en-US"/>
        </w:rPr>
        <w:t>%</w:t>
      </w:r>
    </w:p>
    <w:p w14:paraId="2B7BD1E5" w14:textId="73172F16" w:rsidR="00DB5D87" w:rsidRPr="00DB5D87" w:rsidRDefault="00DB5D87" w:rsidP="0015625E">
      <w:pPr>
        <w:rPr>
          <w:u w:val="single"/>
          <w:lang w:val="en-US"/>
        </w:rPr>
      </w:pPr>
      <w:r w:rsidRPr="00DB5D87">
        <w:rPr>
          <w:u w:val="single"/>
          <w:lang w:val="en-US"/>
        </w:rPr>
        <w:t>YTM is more precise than bond yield</w:t>
      </w:r>
    </w:p>
    <w:p w14:paraId="54F8865C" w14:textId="2B9046DA" w:rsidR="00603EC7" w:rsidRDefault="00F6566E" w:rsidP="008768DE">
      <w:pPr>
        <w:pStyle w:val="Heading2"/>
        <w:rPr>
          <w:b/>
          <w:bCs/>
          <w:highlight w:val="yellow"/>
          <w:lang w:val="en-US"/>
        </w:rPr>
      </w:pPr>
      <w:r w:rsidRPr="00F6566E">
        <w:rPr>
          <w:b/>
          <w:bCs/>
          <w:highlight w:val="yellow"/>
          <w:lang w:val="en-US"/>
        </w:rPr>
        <w:t>Bond convexity</w:t>
      </w:r>
    </w:p>
    <w:p w14:paraId="2B5673F5" w14:textId="055E0FB3" w:rsidR="00F6566E" w:rsidRDefault="005F2038" w:rsidP="0015625E">
      <w:pPr>
        <w:rPr>
          <w:lang w:val="en-US"/>
        </w:rPr>
      </w:pPr>
      <w:r w:rsidRPr="005F2038">
        <w:rPr>
          <w:lang w:val="en-US"/>
        </w:rPr>
        <w:t xml:space="preserve">Asymmetric response of bond price change to interest rate </w:t>
      </w:r>
      <w:r w:rsidR="003933F4" w:rsidRPr="005F2038">
        <w:rPr>
          <w:lang w:val="en-US"/>
        </w:rPr>
        <w:t>changes in</w:t>
      </w:r>
      <w:r w:rsidRPr="005F2038">
        <w:rPr>
          <w:lang w:val="en-US"/>
        </w:rPr>
        <w:t xml:space="preserve"> market is called convexity</w:t>
      </w:r>
    </w:p>
    <w:p w14:paraId="2CE85715" w14:textId="3694C48F" w:rsidR="003933F4" w:rsidRDefault="003933F4" w:rsidP="0015625E">
      <w:pPr>
        <w:rPr>
          <w:lang w:val="en-US"/>
        </w:rPr>
      </w:pPr>
      <w:r>
        <w:rPr>
          <w:lang w:val="en-US"/>
        </w:rPr>
        <w:t xml:space="preserve">For ex: </w:t>
      </w:r>
      <w:r w:rsidR="00105561">
        <w:rPr>
          <w:lang w:val="en-US"/>
        </w:rPr>
        <w:t xml:space="preserve">same bond as above , 10 </w:t>
      </w:r>
      <w:r w:rsidR="00302BC2">
        <w:rPr>
          <w:lang w:val="en-US"/>
        </w:rPr>
        <w:t>year</w:t>
      </w:r>
      <w:r w:rsidR="00105561">
        <w:rPr>
          <w:lang w:val="en-US"/>
        </w:rPr>
        <w:t xml:space="preserve"> , 3% coupon , </w:t>
      </w:r>
      <w:r w:rsidR="00302BC2">
        <w:rPr>
          <w:lang w:val="en-US"/>
        </w:rPr>
        <w:t>valued at 1043.76 ( price)</w:t>
      </w:r>
      <w:r w:rsidR="00601D6B">
        <w:rPr>
          <w:lang w:val="en-US"/>
        </w:rPr>
        <w:t xml:space="preserve"> , </w:t>
      </w:r>
    </w:p>
    <w:p w14:paraId="74B6F393" w14:textId="02F3F6E3" w:rsidR="00601D6B" w:rsidRDefault="00601D6B" w:rsidP="0015625E">
      <w:pPr>
        <w:rPr>
          <w:lang w:val="en-US"/>
        </w:rPr>
      </w:pPr>
      <w:r>
        <w:rPr>
          <w:lang w:val="en-US"/>
        </w:rPr>
        <w:t>So we calculated the yield as 2.5% , this is nothing but interest rate provided by govt.</w:t>
      </w:r>
    </w:p>
    <w:p w14:paraId="4ADF4A0F" w14:textId="188CC16E" w:rsidR="00601D6B" w:rsidRDefault="00601D6B" w:rsidP="0015625E">
      <w:pPr>
        <w:rPr>
          <w:lang w:val="en-US"/>
        </w:rPr>
      </w:pPr>
      <w:r w:rsidRPr="00601D6B">
        <w:rPr>
          <w:b/>
          <w:bCs/>
          <w:u w:val="single"/>
          <w:lang w:val="en-US"/>
        </w:rPr>
        <w:t>Case 1</w:t>
      </w:r>
      <w:r w:rsidR="00C07583">
        <w:rPr>
          <w:b/>
          <w:bCs/>
          <w:u w:val="single"/>
          <w:lang w:val="en-US"/>
        </w:rPr>
        <w:t xml:space="preserve"> ( rate increases , price decreases)</w:t>
      </w:r>
    </w:p>
    <w:p w14:paraId="62BFAD40" w14:textId="046E4C61" w:rsidR="00601D6B" w:rsidRDefault="00601D6B" w:rsidP="0015625E">
      <w:pPr>
        <w:rPr>
          <w:lang w:val="en-US"/>
        </w:rPr>
      </w:pPr>
      <w:r>
        <w:rPr>
          <w:lang w:val="en-US"/>
        </w:rPr>
        <w:t xml:space="preserve"> 2.5% </w:t>
      </w:r>
      <w:r w:rsidRPr="00601D6B">
        <w:rPr>
          <w:lang w:val="en-US"/>
        </w:rPr>
        <w:sym w:font="Wingdings" w:char="F0E0"/>
      </w:r>
      <w:r>
        <w:rPr>
          <w:lang w:val="en-US"/>
        </w:rPr>
        <w:t xml:space="preserve"> 3.5% </w:t>
      </w:r>
    </w:p>
    <w:p w14:paraId="11D772BC" w14:textId="71B07C97" w:rsidR="00601D6B" w:rsidRDefault="00601D6B" w:rsidP="0015625E">
      <w:pPr>
        <w:rPr>
          <w:lang w:val="en-US"/>
        </w:rPr>
      </w:pPr>
      <w:r>
        <w:rPr>
          <w:lang w:val="en-US"/>
        </w:rPr>
        <w:t>Then price of bond will reduce</w:t>
      </w:r>
      <w:r w:rsidR="00F376CE">
        <w:rPr>
          <w:lang w:val="en-US"/>
        </w:rPr>
        <w:t xml:space="preserve"> by</w:t>
      </w:r>
      <w:r>
        <w:rPr>
          <w:lang w:val="en-US"/>
        </w:rPr>
        <w:t xml:space="preserve"> </w:t>
      </w:r>
      <w:r w:rsidRPr="00601D6B">
        <w:rPr>
          <w:lang w:val="en-US"/>
        </w:rPr>
        <w:sym w:font="Wingdings" w:char="F0E0"/>
      </w:r>
      <w:r>
        <w:rPr>
          <w:lang w:val="en-US"/>
        </w:rPr>
        <w:t xml:space="preserve"> 8.18%</w:t>
      </w:r>
      <w:r w:rsidR="00EA76CC">
        <w:rPr>
          <w:lang w:val="en-US"/>
        </w:rPr>
        <w:t xml:space="preserve"> </w:t>
      </w:r>
      <w:r w:rsidR="00126D33">
        <w:rPr>
          <w:lang w:val="en-US"/>
        </w:rPr>
        <w:t>(958.41</w:t>
      </w:r>
      <w:r w:rsidR="00EA76CC">
        <w:rPr>
          <w:lang w:val="en-US"/>
        </w:rPr>
        <w:t>)</w:t>
      </w:r>
    </w:p>
    <w:p w14:paraId="56C4C52E" w14:textId="6F52F739" w:rsidR="00601D6B" w:rsidRPr="00601D6B" w:rsidRDefault="00601D6B" w:rsidP="0015625E">
      <w:pPr>
        <w:rPr>
          <w:b/>
          <w:bCs/>
          <w:u w:val="single"/>
          <w:lang w:val="en-US"/>
        </w:rPr>
      </w:pPr>
      <w:r w:rsidRPr="00601D6B">
        <w:rPr>
          <w:b/>
          <w:bCs/>
          <w:u w:val="single"/>
          <w:lang w:val="en-US"/>
        </w:rPr>
        <w:t>Case 2</w:t>
      </w:r>
      <w:r w:rsidR="00C07583">
        <w:rPr>
          <w:b/>
          <w:bCs/>
          <w:u w:val="single"/>
          <w:lang w:val="en-US"/>
        </w:rPr>
        <w:t xml:space="preserve"> ( rate decreases , price increases)</w:t>
      </w:r>
    </w:p>
    <w:p w14:paraId="1CA40D21" w14:textId="6A78FD16" w:rsidR="00601D6B" w:rsidRDefault="003839D6" w:rsidP="0015625E">
      <w:pPr>
        <w:rPr>
          <w:lang w:val="en-US"/>
        </w:rPr>
      </w:pPr>
      <w:r>
        <w:rPr>
          <w:lang w:val="en-US"/>
        </w:rPr>
        <w:t>Similarly,</w:t>
      </w:r>
      <w:r w:rsidR="00601D6B">
        <w:rPr>
          <w:lang w:val="en-US"/>
        </w:rPr>
        <w:t xml:space="preserve"> if </w:t>
      </w:r>
      <w:r w:rsidR="00EE780A">
        <w:rPr>
          <w:lang w:val="en-US"/>
        </w:rPr>
        <w:t xml:space="preserve">2.5% </w:t>
      </w:r>
      <w:r w:rsidR="00EE780A" w:rsidRPr="00EE780A">
        <w:rPr>
          <w:lang w:val="en-US"/>
        </w:rPr>
        <w:sym w:font="Wingdings" w:char="F0E0"/>
      </w:r>
      <w:r w:rsidR="00EE780A">
        <w:rPr>
          <w:lang w:val="en-US"/>
        </w:rPr>
        <w:t xml:space="preserve"> 1.5% </w:t>
      </w:r>
    </w:p>
    <w:p w14:paraId="06E4F54F" w14:textId="754D90EB" w:rsidR="00EE780A" w:rsidRDefault="00EE780A" w:rsidP="0015625E">
      <w:pPr>
        <w:rPr>
          <w:lang w:val="en-US"/>
        </w:rPr>
      </w:pPr>
      <w:r>
        <w:rPr>
          <w:lang w:val="en-US"/>
        </w:rPr>
        <w:t xml:space="preserve">Price will increase to </w:t>
      </w:r>
      <w:r w:rsidRPr="00EE780A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EA76CC">
        <w:rPr>
          <w:lang w:val="en-US"/>
        </w:rPr>
        <w:t xml:space="preserve">1138.33 </w:t>
      </w:r>
      <w:r w:rsidR="00126D33">
        <w:rPr>
          <w:lang w:val="en-US"/>
        </w:rPr>
        <w:t>(increase</w:t>
      </w:r>
      <w:r w:rsidR="00EA76CC">
        <w:rPr>
          <w:lang w:val="en-US"/>
        </w:rPr>
        <w:t xml:space="preserve"> by 9.06%)</w:t>
      </w:r>
    </w:p>
    <w:p w14:paraId="41FEE584" w14:textId="77777777" w:rsidR="001C4BA2" w:rsidRDefault="001C4BA2" w:rsidP="0015625E">
      <w:pPr>
        <w:rPr>
          <w:lang w:val="en-US"/>
        </w:rPr>
      </w:pPr>
    </w:p>
    <w:p w14:paraId="27585BDA" w14:textId="063B669F" w:rsidR="001C4BA2" w:rsidRDefault="00D14A33" w:rsidP="0015625E">
      <w:pPr>
        <w:rPr>
          <w:b/>
          <w:bCs/>
          <w:u w:val="single"/>
          <w:lang w:val="en-US"/>
        </w:rPr>
      </w:pPr>
      <w:r w:rsidRPr="00D14A33">
        <w:rPr>
          <w:b/>
          <w:bCs/>
          <w:u w:val="single"/>
          <w:lang w:val="en-US"/>
        </w:rPr>
        <w:t>Propositions on bond convexity</w:t>
      </w:r>
    </w:p>
    <w:p w14:paraId="16DD1FED" w14:textId="77777777" w:rsidR="00100945" w:rsidRDefault="00100945" w:rsidP="0015625E">
      <w:pPr>
        <w:rPr>
          <w:b/>
          <w:bCs/>
          <w:u w:val="single"/>
          <w:lang w:val="en-US"/>
        </w:rPr>
      </w:pPr>
    </w:p>
    <w:p w14:paraId="7AC6AEC0" w14:textId="07000BCC" w:rsidR="00100945" w:rsidRDefault="006F5F46" w:rsidP="0015625E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Maturity</w:t>
      </w:r>
      <w:r w:rsidR="00100945">
        <w:rPr>
          <w:b/>
          <w:bCs/>
          <w:u w:val="single"/>
          <w:lang w:val="en-US"/>
        </w:rPr>
        <w:t xml:space="preserve"> based effect</w:t>
      </w:r>
    </w:p>
    <w:p w14:paraId="1C7B6359" w14:textId="56DA9D86" w:rsidR="005F2038" w:rsidRDefault="00C44D5F" w:rsidP="00C44D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nger the maturity of the bond , more sensitive it becomes to changes in market rates</w:t>
      </w:r>
    </w:p>
    <w:p w14:paraId="12CE8871" w14:textId="0A3AFFBA" w:rsidR="00C44D5F" w:rsidRDefault="00E37754" w:rsidP="00E37754">
      <w:pPr>
        <w:pStyle w:val="ListParagraph"/>
        <w:numPr>
          <w:ilvl w:val="1"/>
          <w:numId w:val="1"/>
        </w:numPr>
        <w:rPr>
          <w:lang w:val="en-US"/>
        </w:rPr>
      </w:pPr>
      <w:r w:rsidRPr="00E37754">
        <w:rPr>
          <w:noProof/>
          <w:lang w:val="en-US"/>
        </w:rPr>
        <w:drawing>
          <wp:inline distT="0" distB="0" distL="0" distR="0" wp14:anchorId="14713526" wp14:editId="5610BD95">
            <wp:extent cx="7559695" cy="3863675"/>
            <wp:effectExtent l="0" t="0" r="3175" b="3810"/>
            <wp:docPr id="1873569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56911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559695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CE767" w14:textId="0ED300A3" w:rsidR="00E37754" w:rsidRDefault="0035414B" w:rsidP="00E3775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ut the question is why long term bonds get affected more for variation in interest rates??</w:t>
      </w:r>
    </w:p>
    <w:p w14:paraId="6684A729" w14:textId="522A59DF" w:rsidR="0035414B" w:rsidRDefault="0035414B" w:rsidP="0035414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That’s cos , long term </w:t>
      </w:r>
      <w:r w:rsidRPr="0035414B">
        <w:rPr>
          <w:lang w:val="en-US"/>
        </w:rPr>
        <w:sym w:font="Wingdings" w:char="F0E0"/>
      </w:r>
      <w:r>
        <w:rPr>
          <w:lang w:val="en-US"/>
        </w:rPr>
        <w:t xml:space="preserve"> so many years are pending </w:t>
      </w:r>
      <w:r w:rsidRPr="0035414B">
        <w:rPr>
          <w:lang w:val="en-US"/>
        </w:rPr>
        <w:sym w:font="Wingdings" w:char="F0E0"/>
      </w:r>
      <w:r>
        <w:rPr>
          <w:lang w:val="en-US"/>
        </w:rPr>
        <w:t xml:space="preserve"> if any change now then whatever affect it does in this year , </w:t>
      </w:r>
      <w:proofErr w:type="spellStart"/>
      <w:r>
        <w:rPr>
          <w:lang w:val="en-US"/>
        </w:rPr>
        <w:t>its</w:t>
      </w:r>
      <w:proofErr w:type="spellEnd"/>
      <w:r>
        <w:rPr>
          <w:lang w:val="en-US"/>
        </w:rPr>
        <w:t xml:space="preserve"> going to continue and affect for coming years ( ripple effect)</w:t>
      </w:r>
    </w:p>
    <w:p w14:paraId="512D7AE8" w14:textId="4B9EC316" w:rsidR="0044541B" w:rsidRPr="00C44D5F" w:rsidRDefault="0044541B" w:rsidP="0035414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For small term bonds, this will be less cos , no. of years( tenor is small)</w:t>
      </w:r>
    </w:p>
    <w:p w14:paraId="4E68F1ED" w14:textId="77777777" w:rsidR="00436A42" w:rsidRPr="00AD34B2" w:rsidRDefault="00436A42" w:rsidP="0015625E">
      <w:pPr>
        <w:rPr>
          <w:lang w:val="en-US"/>
        </w:rPr>
      </w:pPr>
    </w:p>
    <w:p w14:paraId="0F6F0902" w14:textId="7C743160" w:rsidR="0015625E" w:rsidRDefault="00A56EF6" w:rsidP="000E58CB">
      <w:pPr>
        <w:rPr>
          <w:b/>
          <w:bCs/>
          <w:u w:val="single"/>
          <w:lang w:val="en-US"/>
        </w:rPr>
      </w:pPr>
      <w:r w:rsidRPr="00A56EF6">
        <w:rPr>
          <w:b/>
          <w:bCs/>
          <w:u w:val="single"/>
          <w:lang w:val="en-US"/>
        </w:rPr>
        <w:t>Coupon Rate based affect</w:t>
      </w:r>
    </w:p>
    <w:p w14:paraId="7841ED33" w14:textId="5B8DE3E6" w:rsidR="009F4D79" w:rsidRDefault="009F4D79" w:rsidP="000E58CB">
      <w:pPr>
        <w:rPr>
          <w:lang w:val="en-US"/>
        </w:rPr>
      </w:pPr>
      <w:r>
        <w:rPr>
          <w:lang w:val="en-US"/>
        </w:rPr>
        <w:t xml:space="preserve">Higher the </w:t>
      </w:r>
      <w:r w:rsidR="002468B5">
        <w:rPr>
          <w:lang w:val="en-US"/>
        </w:rPr>
        <w:t>coupon,</w:t>
      </w:r>
      <w:r>
        <w:rPr>
          <w:lang w:val="en-US"/>
        </w:rPr>
        <w:t xml:space="preserve"> lower the effect of IR changes on bond. </w:t>
      </w:r>
    </w:p>
    <w:p w14:paraId="6930398E" w14:textId="77777777" w:rsidR="00F15A67" w:rsidRDefault="00F15A67" w:rsidP="000E58CB">
      <w:pPr>
        <w:rPr>
          <w:lang w:val="en-US"/>
        </w:rPr>
      </w:pPr>
    </w:p>
    <w:p w14:paraId="42DBBCEC" w14:textId="1845D749" w:rsidR="00F15A67" w:rsidRDefault="00F15A67" w:rsidP="008768DE">
      <w:pPr>
        <w:pStyle w:val="Heading2"/>
        <w:rPr>
          <w:b/>
          <w:bCs/>
          <w:highlight w:val="yellow"/>
          <w:lang w:val="en-US"/>
        </w:rPr>
      </w:pPr>
      <w:r w:rsidRPr="00F15A67">
        <w:rPr>
          <w:b/>
          <w:bCs/>
          <w:highlight w:val="yellow"/>
          <w:lang w:val="en-US"/>
        </w:rPr>
        <w:t>Default Risk</w:t>
      </w:r>
    </w:p>
    <w:p w14:paraId="4C92D697" w14:textId="54721538" w:rsidR="00F15A67" w:rsidRDefault="00F73B4A" w:rsidP="000E58CB">
      <w:pPr>
        <w:rPr>
          <w:lang w:val="en-US"/>
        </w:rPr>
      </w:pPr>
      <w:r w:rsidRPr="00146CEF">
        <w:rPr>
          <w:lang w:val="en-US"/>
        </w:rPr>
        <w:t>When the borrower is unable to pay coupon at the promised time ( ex: every year) then your cash flows will reduce . This is a risk called as default risk or credit risk</w:t>
      </w:r>
    </w:p>
    <w:p w14:paraId="388A0664" w14:textId="16A44436" w:rsidR="00535D6B" w:rsidRDefault="00535D6B" w:rsidP="000E58CB">
      <w:pPr>
        <w:rPr>
          <w:lang w:val="en-US"/>
        </w:rPr>
      </w:pPr>
      <w:r>
        <w:rPr>
          <w:lang w:val="en-US"/>
        </w:rPr>
        <w:t xml:space="preserve">Now how do we compensate this </w:t>
      </w:r>
      <w:r w:rsidR="001179BE">
        <w:rPr>
          <w:lang w:val="en-US"/>
        </w:rPr>
        <w:t>risk??</w:t>
      </w:r>
      <w:r>
        <w:rPr>
          <w:lang w:val="en-US"/>
        </w:rPr>
        <w:t xml:space="preserve"> Lender charge a higher rate of interest on the money that’s </w:t>
      </w:r>
      <w:r w:rsidR="0072517B">
        <w:rPr>
          <w:lang w:val="en-US"/>
        </w:rPr>
        <w:t>lend (</w:t>
      </w:r>
      <w:r w:rsidR="001179BE">
        <w:rPr>
          <w:lang w:val="en-US"/>
        </w:rPr>
        <w:t>cos</w:t>
      </w:r>
      <w:r w:rsidR="005620FC">
        <w:rPr>
          <w:lang w:val="en-US"/>
        </w:rPr>
        <w:t xml:space="preserve"> even if the borrower unable to pay a portion of it , it should cover most of it)</w:t>
      </w:r>
    </w:p>
    <w:p w14:paraId="0053AD75" w14:textId="441272E2" w:rsidR="00E71789" w:rsidRDefault="00E71789" w:rsidP="000E58CB">
      <w:pPr>
        <w:rPr>
          <w:lang w:val="en-US"/>
        </w:rPr>
      </w:pPr>
      <w:r>
        <w:rPr>
          <w:lang w:val="en-US"/>
        </w:rPr>
        <w:t>This addition amount of money charged ( with higher rate of interest is called default spread)</w:t>
      </w:r>
    </w:p>
    <w:p w14:paraId="425A489B" w14:textId="2251965A" w:rsidR="00B9386E" w:rsidRPr="00920CCC" w:rsidRDefault="00B9386E" w:rsidP="00B9386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efault risk adjusted rate = Risk Free Rate + </w:t>
      </w:r>
      <w:r w:rsidRPr="005B4572">
        <w:rPr>
          <w:b/>
          <w:bCs/>
          <w:lang w:val="en-US"/>
        </w:rPr>
        <w:t>default Spread</w:t>
      </w:r>
    </w:p>
    <w:p w14:paraId="4AE5BDD6" w14:textId="08AFCAAB" w:rsidR="00920CCC" w:rsidRDefault="00920CCC" w:rsidP="00920CCC">
      <w:pPr>
        <w:rPr>
          <w:lang w:val="en-US"/>
        </w:rPr>
      </w:pPr>
      <w:r>
        <w:rPr>
          <w:lang w:val="en-US"/>
        </w:rPr>
        <w:t xml:space="preserve">Now there are rating agencies that rate the bonds ( S n P , </w:t>
      </w:r>
      <w:proofErr w:type="spellStart"/>
      <w:r>
        <w:rPr>
          <w:lang w:val="en-US"/>
        </w:rPr>
        <w:t>moody’s</w:t>
      </w:r>
      <w:proofErr w:type="spellEnd"/>
      <w:r>
        <w:rPr>
          <w:lang w:val="en-US"/>
        </w:rPr>
        <w:t>)</w:t>
      </w:r>
    </w:p>
    <w:p w14:paraId="77644D71" w14:textId="3893D927" w:rsidR="00920CCC" w:rsidRDefault="00920CCC" w:rsidP="00920CCC">
      <w:pPr>
        <w:rPr>
          <w:lang w:val="en-US"/>
        </w:rPr>
      </w:pPr>
      <w:r>
        <w:rPr>
          <w:lang w:val="en-US"/>
        </w:rPr>
        <w:t xml:space="preserve">The better the quality of the bond </w:t>
      </w:r>
      <w:r w:rsidRPr="00920CCC">
        <w:rPr>
          <w:lang w:val="en-US"/>
        </w:rPr>
        <w:sym w:font="Wingdings" w:char="F0E0"/>
      </w:r>
      <w:r>
        <w:rPr>
          <w:lang w:val="en-US"/>
        </w:rPr>
        <w:t xml:space="preserve"> higher is the rating </w:t>
      </w:r>
      <w:r w:rsidRPr="00920CCC">
        <w:rPr>
          <w:lang w:val="en-US"/>
        </w:rPr>
        <w:sym w:font="Wingdings" w:char="F0E0"/>
      </w:r>
      <w:r>
        <w:rPr>
          <w:lang w:val="en-US"/>
        </w:rPr>
        <w:t xml:space="preserve"> smaller the spread and lower the default risk.</w:t>
      </w:r>
    </w:p>
    <w:p w14:paraId="4F2F94C4" w14:textId="52EC4A48" w:rsidR="009B1002" w:rsidRDefault="009B1002" w:rsidP="00920CCC">
      <w:pPr>
        <w:rPr>
          <w:lang w:val="en-US"/>
        </w:rPr>
      </w:pPr>
      <w:r w:rsidRPr="009B1002">
        <w:rPr>
          <w:noProof/>
          <w:lang w:val="en-US"/>
        </w:rPr>
        <w:drawing>
          <wp:inline distT="0" distB="0" distL="0" distR="0" wp14:anchorId="4DEA7E80" wp14:editId="29412BFC">
            <wp:extent cx="5731510" cy="3225165"/>
            <wp:effectExtent l="0" t="0" r="2540" b="0"/>
            <wp:docPr id="1087315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31526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07D72" w14:textId="08B53CC6" w:rsidR="00B37E0A" w:rsidRDefault="00B37E0A" w:rsidP="00B37E0A">
      <w:pPr>
        <w:pStyle w:val="Heading2"/>
        <w:rPr>
          <w:b/>
          <w:bCs/>
          <w:highlight w:val="yellow"/>
          <w:lang w:val="en-US"/>
        </w:rPr>
      </w:pPr>
      <w:r w:rsidRPr="00B37E0A">
        <w:rPr>
          <w:b/>
          <w:bCs/>
          <w:highlight w:val="yellow"/>
          <w:lang w:val="en-US"/>
        </w:rPr>
        <w:t>Pricing bond with default risk</w:t>
      </w:r>
    </w:p>
    <w:p w14:paraId="77FE6455" w14:textId="5505515F" w:rsidR="00B37E0A" w:rsidRDefault="00F52C5D" w:rsidP="00920CCC">
      <w:pPr>
        <w:rPr>
          <w:lang w:val="en-US"/>
        </w:rPr>
      </w:pPr>
      <w:proofErr w:type="spellStart"/>
      <w:r>
        <w:rPr>
          <w:lang w:val="en-US"/>
        </w:rPr>
        <w:t>Its</w:t>
      </w:r>
      <w:proofErr w:type="spellEnd"/>
      <w:r>
        <w:rPr>
          <w:lang w:val="en-US"/>
        </w:rPr>
        <w:t xml:space="preserve"> the same formula as without default risk ( only difference is we need to include the default risk added to risk free rate in the formula ) to calculate the price</w:t>
      </w:r>
    </w:p>
    <w:p w14:paraId="185F6C27" w14:textId="60DAA5C7" w:rsidR="00F52C5D" w:rsidRDefault="00F52C5D" w:rsidP="00920CCC">
      <w:pPr>
        <w:rPr>
          <w:lang w:val="en-US"/>
        </w:rPr>
      </w:pPr>
      <w:r>
        <w:rPr>
          <w:lang w:val="en-US"/>
        </w:rPr>
        <w:t>Ex: BBB bond with</w:t>
      </w:r>
    </w:p>
    <w:p w14:paraId="63F8579B" w14:textId="7352506D" w:rsidR="00F52C5D" w:rsidRDefault="00F52C5D" w:rsidP="00920CCC">
      <w:pPr>
        <w:rPr>
          <w:lang w:val="en-US"/>
        </w:rPr>
      </w:pPr>
      <w:r>
        <w:rPr>
          <w:lang w:val="en-US"/>
        </w:rPr>
        <w:t xml:space="preserve">Coupon </w:t>
      </w:r>
      <w:r w:rsidRPr="00F52C5D">
        <w:rPr>
          <w:lang w:val="en-US"/>
        </w:rPr>
        <w:sym w:font="Wingdings" w:char="F0E0"/>
      </w:r>
      <w:r>
        <w:rPr>
          <w:lang w:val="en-US"/>
        </w:rPr>
        <w:t xml:space="preserve"> 3%</w:t>
      </w:r>
    </w:p>
    <w:p w14:paraId="4BA46EF3" w14:textId="700A5F13" w:rsidR="00F52C5D" w:rsidRDefault="00F52C5D" w:rsidP="00920CCC">
      <w:pPr>
        <w:rPr>
          <w:lang w:val="en-US"/>
        </w:rPr>
      </w:pPr>
      <w:r>
        <w:rPr>
          <w:lang w:val="en-US"/>
        </w:rPr>
        <w:t xml:space="preserve">Time </w:t>
      </w:r>
      <w:r w:rsidRPr="00F52C5D">
        <w:rPr>
          <w:lang w:val="en-US"/>
        </w:rPr>
        <w:sym w:font="Wingdings" w:char="F0E0"/>
      </w:r>
      <w:r>
        <w:rPr>
          <w:lang w:val="en-US"/>
        </w:rPr>
        <w:t xml:space="preserve"> 10 </w:t>
      </w:r>
      <w:proofErr w:type="spellStart"/>
      <w:r>
        <w:rPr>
          <w:lang w:val="en-US"/>
        </w:rPr>
        <w:t>yr</w:t>
      </w:r>
      <w:proofErr w:type="spellEnd"/>
    </w:p>
    <w:p w14:paraId="4B50498E" w14:textId="59F38DE9" w:rsidR="00F52C5D" w:rsidRDefault="00F52C5D" w:rsidP="00920CCC">
      <w:pPr>
        <w:rPr>
          <w:lang w:val="en-US"/>
        </w:rPr>
      </w:pPr>
      <w:r>
        <w:rPr>
          <w:lang w:val="en-US"/>
        </w:rPr>
        <w:t xml:space="preserve">Risk free rate </w:t>
      </w:r>
      <w:r w:rsidRPr="00F52C5D">
        <w:rPr>
          <w:lang w:val="en-US"/>
        </w:rPr>
        <w:sym w:font="Wingdings" w:char="F0E0"/>
      </w:r>
      <w:r>
        <w:rPr>
          <w:lang w:val="en-US"/>
        </w:rPr>
        <w:t xml:space="preserve"> 2.5</w:t>
      </w:r>
    </w:p>
    <w:p w14:paraId="376552E1" w14:textId="49A29297" w:rsidR="00F52C5D" w:rsidRDefault="00F52C5D" w:rsidP="00920CCC">
      <w:pPr>
        <w:rPr>
          <w:lang w:val="en-US"/>
        </w:rPr>
      </w:pPr>
      <w:r>
        <w:rPr>
          <w:lang w:val="en-US"/>
        </w:rPr>
        <w:t xml:space="preserve">Default risk </w:t>
      </w:r>
      <w:r w:rsidRPr="00F52C5D">
        <w:rPr>
          <w:lang w:val="en-US"/>
        </w:rPr>
        <w:sym w:font="Wingdings" w:char="F0E0"/>
      </w:r>
      <w:r>
        <w:rPr>
          <w:lang w:val="en-US"/>
        </w:rPr>
        <w:t xml:space="preserve"> 1</w:t>
      </w:r>
      <w:r w:rsidR="00BE1419">
        <w:rPr>
          <w:lang w:val="en-US"/>
        </w:rPr>
        <w:t>.75</w:t>
      </w:r>
    </w:p>
    <w:p w14:paraId="7F9E11F2" w14:textId="1CA64858" w:rsidR="00BE1419" w:rsidRDefault="00BE1419" w:rsidP="00920CCC">
      <w:pPr>
        <w:rPr>
          <w:lang w:val="en-US"/>
        </w:rPr>
      </w:pPr>
      <w:r>
        <w:rPr>
          <w:lang w:val="en-US"/>
        </w:rPr>
        <w:t xml:space="preserve">Total rate </w:t>
      </w:r>
      <w:r w:rsidRPr="00BE1419">
        <w:rPr>
          <w:lang w:val="en-US"/>
        </w:rPr>
        <w:sym w:font="Wingdings" w:char="F0E0"/>
      </w:r>
      <w:r>
        <w:rPr>
          <w:lang w:val="en-US"/>
        </w:rPr>
        <w:t xml:space="preserve"> 4.25</w:t>
      </w:r>
    </w:p>
    <w:p w14:paraId="61E5800C" w14:textId="182205D7" w:rsidR="0051565E" w:rsidRDefault="0051565E" w:rsidP="00920CCC">
      <w:pPr>
        <w:rPr>
          <w:lang w:val="en-US"/>
        </w:rPr>
      </w:pPr>
      <w:r>
        <w:rPr>
          <w:lang w:val="en-US"/>
        </w:rPr>
        <w:t xml:space="preserve">Face value </w:t>
      </w:r>
      <w:r w:rsidRPr="0051565E">
        <w:rPr>
          <w:lang w:val="en-US"/>
        </w:rPr>
        <w:sym w:font="Wingdings" w:char="F0E0"/>
      </w:r>
      <w:r>
        <w:rPr>
          <w:lang w:val="en-US"/>
        </w:rPr>
        <w:t xml:space="preserve"> 1000$</w:t>
      </w:r>
    </w:p>
    <w:p w14:paraId="51D6DA39" w14:textId="77777777" w:rsidR="0051565E" w:rsidRDefault="0051565E" w:rsidP="00920CCC">
      <w:pPr>
        <w:rPr>
          <w:lang w:val="en-US"/>
        </w:rPr>
      </w:pPr>
    </w:p>
    <w:p w14:paraId="28F46168" w14:textId="4D90987E" w:rsidR="0051565E" w:rsidRDefault="0051565E" w:rsidP="00920CCC">
      <w:pPr>
        <w:rPr>
          <w:lang w:val="en-US"/>
        </w:rPr>
      </w:pPr>
      <w:r>
        <w:rPr>
          <w:lang w:val="en-US"/>
        </w:rPr>
        <w:t xml:space="preserve">Price = CF1 + CF2 + CF3 … </w:t>
      </w:r>
      <w:r w:rsidR="004331EE">
        <w:rPr>
          <w:lang w:val="en-US"/>
        </w:rPr>
        <w:t>1000/4.25</w:t>
      </w:r>
      <w:r w:rsidR="003550C7">
        <w:rPr>
          <w:lang w:val="en-US"/>
        </w:rPr>
        <w:t xml:space="preserve"> </w:t>
      </w:r>
      <w:r w:rsidR="003550C7" w:rsidRPr="003550C7">
        <w:rPr>
          <w:lang w:val="en-US"/>
        </w:rPr>
        <w:sym w:font="Wingdings" w:char="F0E0"/>
      </w:r>
      <w:r w:rsidR="003550C7">
        <w:rPr>
          <w:lang w:val="en-US"/>
        </w:rPr>
        <w:t xml:space="preserve"> 899.87$</w:t>
      </w:r>
    </w:p>
    <w:p w14:paraId="6421C7B0" w14:textId="77777777" w:rsidR="00C43303" w:rsidRDefault="00C43303" w:rsidP="00920CCC">
      <w:pPr>
        <w:rPr>
          <w:lang w:val="en-US"/>
        </w:rPr>
      </w:pPr>
    </w:p>
    <w:p w14:paraId="56D9E3B7" w14:textId="6A5F3A48" w:rsidR="00C43303" w:rsidRPr="00434648" w:rsidRDefault="00C43303" w:rsidP="00434648">
      <w:pPr>
        <w:pStyle w:val="Heading2"/>
        <w:rPr>
          <w:b/>
          <w:bCs/>
          <w:highlight w:val="yellow"/>
          <w:lang w:val="en-US"/>
        </w:rPr>
      </w:pPr>
      <w:r w:rsidRPr="00434648">
        <w:rPr>
          <w:b/>
          <w:bCs/>
          <w:highlight w:val="yellow"/>
          <w:lang w:val="en-US"/>
        </w:rPr>
        <w:t xml:space="preserve">Changing default Risk </w:t>
      </w:r>
      <w:r w:rsidR="000F6960" w:rsidRPr="00434648">
        <w:rPr>
          <w:b/>
          <w:bCs/>
          <w:highlight w:val="yellow"/>
          <w:lang w:val="en-US"/>
        </w:rPr>
        <w:t>(effect</w:t>
      </w:r>
      <w:r w:rsidRPr="00434648">
        <w:rPr>
          <w:b/>
          <w:bCs/>
          <w:highlight w:val="yellow"/>
          <w:lang w:val="en-US"/>
        </w:rPr>
        <w:t xml:space="preserve"> on price of the bond due to change in default risk </w:t>
      </w:r>
      <w:r w:rsidR="003436BA" w:rsidRPr="00434648">
        <w:rPr>
          <w:b/>
          <w:bCs/>
          <w:highlight w:val="yellow"/>
          <w:lang w:val="en-US"/>
        </w:rPr>
        <w:t>rate (quality</w:t>
      </w:r>
      <w:r w:rsidRPr="00434648">
        <w:rPr>
          <w:b/>
          <w:bCs/>
          <w:highlight w:val="yellow"/>
          <w:lang w:val="en-US"/>
        </w:rPr>
        <w:t xml:space="preserve"> of the bond))</w:t>
      </w:r>
    </w:p>
    <w:p w14:paraId="0881B162" w14:textId="1C58CBB1" w:rsidR="00277C6C" w:rsidRPr="00704247" w:rsidRDefault="00704247" w:rsidP="00277C6C">
      <w:pPr>
        <w:pStyle w:val="ListParagraph"/>
        <w:numPr>
          <w:ilvl w:val="0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Rate = risk free rate ( market rate) + default risk rate( based on the bond)</w:t>
      </w:r>
    </w:p>
    <w:p w14:paraId="137EB90B" w14:textId="7E08D169" w:rsidR="00704247" w:rsidRPr="00704247" w:rsidRDefault="00704247" w:rsidP="00704247">
      <w:pPr>
        <w:pStyle w:val="ListParagraph"/>
        <w:numPr>
          <w:ilvl w:val="1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If the default risk rate increases</w:t>
      </w:r>
      <w:r w:rsidRPr="00704247">
        <w:rPr>
          <w:lang w:val="en-US"/>
        </w:rPr>
        <w:sym w:font="Wingdings" w:char="F0E0"/>
      </w:r>
      <w:r>
        <w:rPr>
          <w:lang w:val="en-US"/>
        </w:rPr>
        <w:t xml:space="preserve"> due to company not performing good </w:t>
      </w:r>
      <w:r w:rsidRPr="00704247">
        <w:rPr>
          <w:lang w:val="en-US"/>
        </w:rPr>
        <w:sym w:font="Wingdings" w:char="F0E0"/>
      </w:r>
      <w:r>
        <w:rPr>
          <w:lang w:val="en-US"/>
        </w:rPr>
        <w:t xml:space="preserve"> leads to higher default risk rate</w:t>
      </w:r>
      <w:r w:rsidRPr="00704247">
        <w:rPr>
          <w:lang w:val="en-US"/>
        </w:rPr>
        <w:sym w:font="Wingdings" w:char="F0E0"/>
      </w:r>
      <w:r>
        <w:rPr>
          <w:lang w:val="en-US"/>
        </w:rPr>
        <w:t xml:space="preserve"> increase in total rate of the bond</w:t>
      </w:r>
    </w:p>
    <w:p w14:paraId="1F4F65A2" w14:textId="3F318EC2" w:rsidR="00704247" w:rsidRPr="009D2AB5" w:rsidRDefault="00704247" w:rsidP="00704247">
      <w:pPr>
        <w:pStyle w:val="ListParagraph"/>
        <w:numPr>
          <w:ilvl w:val="1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Higher the rate , lower the price</w:t>
      </w:r>
    </w:p>
    <w:p w14:paraId="45509A94" w14:textId="7C2B1749" w:rsidR="009D2AB5" w:rsidRPr="005F04CB" w:rsidRDefault="009D2AB5" w:rsidP="009D2AB5">
      <w:pPr>
        <w:pStyle w:val="ListParagraph"/>
        <w:numPr>
          <w:ilvl w:val="2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Why price is low or decreases </w:t>
      </w:r>
      <w:r w:rsidRPr="009D2AB5">
        <w:rPr>
          <w:lang w:val="en-US"/>
        </w:rPr>
        <w:sym w:font="Wingdings" w:char="F0E0"/>
      </w:r>
      <w:r>
        <w:rPr>
          <w:lang w:val="en-US"/>
        </w:rPr>
        <w:t xml:space="preserve"> cos to maintain the same supply of the bond to customers , company will reduce the price </w:t>
      </w:r>
      <w:r w:rsidR="006D6908">
        <w:rPr>
          <w:lang w:val="en-US"/>
        </w:rPr>
        <w:t xml:space="preserve">..due to which </w:t>
      </w:r>
      <w:r w:rsidR="00751813">
        <w:rPr>
          <w:lang w:val="en-US"/>
        </w:rPr>
        <w:t>it will maintain its demand of the bond in market or may increase as well</w:t>
      </w:r>
    </w:p>
    <w:p w14:paraId="0500DAF3" w14:textId="739DAFC6" w:rsidR="005F04CB" w:rsidRPr="005F04CB" w:rsidRDefault="005F04CB" w:rsidP="009D2AB5">
      <w:pPr>
        <w:pStyle w:val="ListParagraph"/>
        <w:numPr>
          <w:ilvl w:val="2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Yield = cashflow / price</w:t>
      </w:r>
    </w:p>
    <w:p w14:paraId="1146EB3D" w14:textId="37B3D774" w:rsidR="005F04CB" w:rsidRPr="005F04CB" w:rsidRDefault="005F04CB" w:rsidP="009D2AB5">
      <w:pPr>
        <w:pStyle w:val="ListParagraph"/>
        <w:numPr>
          <w:ilvl w:val="2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Since cashflow is same , and price increases </w:t>
      </w:r>
    </w:p>
    <w:p w14:paraId="5AC2452B" w14:textId="12D14CD0" w:rsidR="005F04CB" w:rsidRPr="00375E88" w:rsidRDefault="005F04CB" w:rsidP="005F04CB">
      <w:pPr>
        <w:pStyle w:val="ListParagraph"/>
        <w:numPr>
          <w:ilvl w:val="3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Hence the yield increases</w:t>
      </w:r>
    </w:p>
    <w:p w14:paraId="5A974F36" w14:textId="77777777" w:rsidR="00193B60" w:rsidRPr="00193B60" w:rsidRDefault="00375E88" w:rsidP="005F04CB">
      <w:pPr>
        <w:pStyle w:val="ListParagraph"/>
        <w:numPr>
          <w:ilvl w:val="3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Ppl think its good quality since yield is high , but that’s cos price is low ( but quality is also low and defaulting probability is also high for these bonds)</w:t>
      </w:r>
    </w:p>
    <w:p w14:paraId="46FB79BE" w14:textId="77777777" w:rsidR="00193B60" w:rsidRPr="00193B60" w:rsidRDefault="00193B60" w:rsidP="00193B60">
      <w:pPr>
        <w:pStyle w:val="ListParagraph"/>
        <w:numPr>
          <w:ilvl w:val="0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Bond rating</w:t>
      </w:r>
    </w:p>
    <w:p w14:paraId="10219E06" w14:textId="77777777" w:rsidR="00193B60" w:rsidRPr="00193B60" w:rsidRDefault="00193B60" w:rsidP="00193B60">
      <w:pPr>
        <w:pStyle w:val="ListParagraph"/>
        <w:numPr>
          <w:ilvl w:val="1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>Bond &lt; BBB are not investment grade bond</w:t>
      </w:r>
    </w:p>
    <w:p w14:paraId="1C153701" w14:textId="6AB3C77F" w:rsidR="00E41941" w:rsidRPr="00E41941" w:rsidRDefault="00193B60" w:rsidP="00193B60">
      <w:pPr>
        <w:pStyle w:val="ListParagraph"/>
        <w:numPr>
          <w:ilvl w:val="1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Ppl </w:t>
      </w:r>
      <w:r w:rsidR="00F909F7">
        <w:rPr>
          <w:lang w:val="en-US"/>
        </w:rPr>
        <w:t>should</w:t>
      </w:r>
      <w:r>
        <w:rPr>
          <w:lang w:val="en-US"/>
        </w:rPr>
        <w:t xml:space="preserve"> not invest in low quality bond</w:t>
      </w:r>
    </w:p>
    <w:p w14:paraId="5B937DD5" w14:textId="593564DF" w:rsidR="00375E88" w:rsidRPr="00277C6C" w:rsidRDefault="00E41941" w:rsidP="00E41941">
      <w:pPr>
        <w:pStyle w:val="ListParagraph"/>
        <w:numPr>
          <w:ilvl w:val="2"/>
          <w:numId w:val="3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Low quality bond </w:t>
      </w:r>
      <w:r w:rsidRPr="00E41941">
        <w:rPr>
          <w:lang w:val="en-US"/>
        </w:rPr>
        <w:sym w:font="Wingdings" w:char="F0E0"/>
      </w:r>
      <w:r>
        <w:rPr>
          <w:lang w:val="en-US"/>
        </w:rPr>
        <w:t xml:space="preserve"> high yield of such bonds</w:t>
      </w:r>
      <w:r w:rsidR="00375E88">
        <w:rPr>
          <w:lang w:val="en-US"/>
        </w:rPr>
        <w:t xml:space="preserve"> </w:t>
      </w:r>
    </w:p>
    <w:p w14:paraId="24CDF098" w14:textId="77777777" w:rsidR="000F6960" w:rsidRPr="00C43303" w:rsidRDefault="000F6960" w:rsidP="00920CCC">
      <w:pPr>
        <w:rPr>
          <w:b/>
          <w:bCs/>
          <w:u w:val="single"/>
          <w:lang w:val="en-US"/>
        </w:rPr>
      </w:pPr>
    </w:p>
    <w:p w14:paraId="3D88C82C" w14:textId="77777777" w:rsidR="000E4D1E" w:rsidRPr="00146CEF" w:rsidRDefault="000E4D1E" w:rsidP="000E58CB">
      <w:pPr>
        <w:rPr>
          <w:lang w:val="en-US"/>
        </w:rPr>
      </w:pPr>
    </w:p>
    <w:p w14:paraId="4C6050BE" w14:textId="484A4131" w:rsidR="00F73B4A" w:rsidRDefault="005827C0" w:rsidP="005827C0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5827C0">
        <w:rPr>
          <w:b/>
          <w:bCs/>
          <w:color w:val="FFFFFF" w:themeColor="background1"/>
          <w:highlight w:val="magenta"/>
          <w:u w:val="single"/>
          <w:lang w:val="en-US"/>
        </w:rPr>
        <w:t>Session-8-Equity Valuation</w:t>
      </w:r>
    </w:p>
    <w:p w14:paraId="6D3A780C" w14:textId="785CAB53" w:rsidR="00FC66EE" w:rsidRDefault="009E2822" w:rsidP="00F1004B">
      <w:pPr>
        <w:rPr>
          <w:lang w:val="en-US"/>
        </w:rPr>
      </w:pPr>
      <w:r>
        <w:rPr>
          <w:lang w:val="en-US"/>
        </w:rPr>
        <w:t>Equity is nothing but residual cashflow.</w:t>
      </w:r>
    </w:p>
    <w:p w14:paraId="2493604F" w14:textId="7B6BC560" w:rsidR="004C4570" w:rsidRDefault="004C4570" w:rsidP="00F1004B">
      <w:pPr>
        <w:rPr>
          <w:lang w:val="en-US"/>
        </w:rPr>
      </w:pPr>
      <w:r>
        <w:rPr>
          <w:lang w:val="en-US"/>
        </w:rPr>
        <w:t>Equity also represents how much you own a company.</w:t>
      </w:r>
      <w:r w:rsidR="00F43C10">
        <w:rPr>
          <w:lang w:val="en-US"/>
        </w:rPr>
        <w:t xml:space="preserve"> More shares | stocks you own for that company , higher equity </w:t>
      </w:r>
      <w:r w:rsidR="004C7B8E">
        <w:rPr>
          <w:lang w:val="en-US"/>
        </w:rPr>
        <w:t>value for</w:t>
      </w:r>
      <w:r w:rsidR="00673F4D">
        <w:rPr>
          <w:lang w:val="en-US"/>
        </w:rPr>
        <w:t xml:space="preserve"> you.</w:t>
      </w:r>
    </w:p>
    <w:p w14:paraId="374D4696" w14:textId="64B952CC" w:rsidR="009E2822" w:rsidRDefault="009E2822" w:rsidP="00F1004B">
      <w:pPr>
        <w:rPr>
          <w:lang w:val="en-US"/>
        </w:rPr>
      </w:pPr>
      <w:proofErr w:type="spellStart"/>
      <w:r>
        <w:rPr>
          <w:lang w:val="en-US"/>
        </w:rPr>
        <w:t>Ie</w:t>
      </w:r>
      <w:proofErr w:type="spellEnd"/>
      <w:r>
        <w:rPr>
          <w:lang w:val="en-US"/>
        </w:rPr>
        <w:t xml:space="preserve">. Money left after giving to all </w:t>
      </w:r>
      <w:r w:rsidR="00673F4D">
        <w:rPr>
          <w:lang w:val="en-US"/>
        </w:rPr>
        <w:t>shareholders.</w:t>
      </w:r>
      <w:r>
        <w:rPr>
          <w:lang w:val="en-US"/>
        </w:rPr>
        <w:t xml:space="preserve"> there are 2 ways to value an equity:</w:t>
      </w:r>
    </w:p>
    <w:p w14:paraId="55B4A07A" w14:textId="28DB0FDB" w:rsidR="009E2822" w:rsidRDefault="00B55B8D" w:rsidP="009E282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Amount of money spent in resources </w:t>
      </w:r>
      <w:r w:rsidR="004C7B8E">
        <w:rPr>
          <w:lang w:val="en-US"/>
        </w:rPr>
        <w:t>(capital</w:t>
      </w:r>
      <w:r>
        <w:rPr>
          <w:lang w:val="en-US"/>
        </w:rPr>
        <w:t xml:space="preserve"> investment) – revenue generated using </w:t>
      </w:r>
      <w:r w:rsidR="004C7B8E">
        <w:rPr>
          <w:lang w:val="en-US"/>
        </w:rPr>
        <w:t>those resources</w:t>
      </w:r>
      <w:r>
        <w:rPr>
          <w:lang w:val="en-US"/>
        </w:rPr>
        <w:t>.</w:t>
      </w:r>
    </w:p>
    <w:p w14:paraId="22E77819" w14:textId="3D80CAC2" w:rsidR="00C0034D" w:rsidRDefault="00C0034D" w:rsidP="009E282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Same as </w:t>
      </w:r>
      <w:r w:rsidR="004C7B8E">
        <w:rPr>
          <w:lang w:val="en-US"/>
        </w:rPr>
        <w:t>above,</w:t>
      </w:r>
      <w:r>
        <w:rPr>
          <w:lang w:val="en-US"/>
        </w:rPr>
        <w:t xml:space="preserve"> but then we do this at firm level.</w:t>
      </w:r>
    </w:p>
    <w:p w14:paraId="78D5B3F7" w14:textId="06767910" w:rsidR="002637CB" w:rsidRPr="00FD7317" w:rsidRDefault="002637CB" w:rsidP="00FD7317">
      <w:pPr>
        <w:pStyle w:val="Heading2"/>
        <w:rPr>
          <w:b/>
          <w:bCs/>
          <w:highlight w:val="yellow"/>
          <w:lang w:val="en-US"/>
        </w:rPr>
      </w:pPr>
      <w:r w:rsidRPr="00FD7317">
        <w:rPr>
          <w:b/>
          <w:bCs/>
          <w:highlight w:val="yellow"/>
          <w:lang w:val="en-US"/>
        </w:rPr>
        <w:t xml:space="preserve">Valuing based on dividend ( DDM </w:t>
      </w:r>
      <w:r w:rsidRPr="00FD7317">
        <w:rPr>
          <w:b/>
          <w:bCs/>
          <w:highlight w:val="yellow"/>
          <w:lang w:val="en-US"/>
        </w:rPr>
        <w:sym w:font="Wingdings" w:char="F0E0"/>
      </w:r>
      <w:r w:rsidRPr="00FD7317">
        <w:rPr>
          <w:b/>
          <w:bCs/>
          <w:highlight w:val="yellow"/>
          <w:lang w:val="en-US"/>
        </w:rPr>
        <w:t xml:space="preserve"> dividend discount model)</w:t>
      </w:r>
    </w:p>
    <w:p w14:paraId="7D0EB0C9" w14:textId="3E25108D" w:rsidR="002637CB" w:rsidRDefault="002C0809" w:rsidP="002637CB">
      <w:pPr>
        <w:rPr>
          <w:lang w:val="en-US"/>
        </w:rPr>
      </w:pPr>
      <w:r w:rsidRPr="002C0809">
        <w:rPr>
          <w:lang w:val="en-US"/>
        </w:rPr>
        <w:t xml:space="preserve">You value the </w:t>
      </w:r>
      <w:r>
        <w:rPr>
          <w:lang w:val="en-US"/>
        </w:rPr>
        <w:t>equity based on the dividend ( money per share given to shareholders)</w:t>
      </w:r>
    </w:p>
    <w:p w14:paraId="163A5D07" w14:textId="141B628E" w:rsidR="002C0809" w:rsidRDefault="002C0809" w:rsidP="002637CB">
      <w:pPr>
        <w:rPr>
          <w:lang w:val="en-US"/>
        </w:rPr>
      </w:pPr>
      <w:r>
        <w:rPr>
          <w:lang w:val="en-US"/>
        </w:rPr>
        <w:t>Ex: dividend = 4$ / share</w:t>
      </w:r>
    </w:p>
    <w:p w14:paraId="20161D67" w14:textId="467AAB54" w:rsidR="002C0809" w:rsidRDefault="002C0809" w:rsidP="002637CB">
      <w:pPr>
        <w:rPr>
          <w:lang w:val="en-US"/>
        </w:rPr>
      </w:pPr>
      <w:r>
        <w:rPr>
          <w:lang w:val="en-US"/>
        </w:rPr>
        <w:t>Growth rate = 2%</w:t>
      </w:r>
    </w:p>
    <w:p w14:paraId="377011BF" w14:textId="394E877F" w:rsidR="002C0809" w:rsidRDefault="002C0809" w:rsidP="002637CB">
      <w:pPr>
        <w:rPr>
          <w:lang w:val="en-US"/>
        </w:rPr>
      </w:pPr>
      <w:r>
        <w:rPr>
          <w:lang w:val="en-US"/>
        </w:rPr>
        <w:t>Cost of equity for firm = 8% ( rate of interest)</w:t>
      </w:r>
    </w:p>
    <w:p w14:paraId="60245FA6" w14:textId="0F3D8170" w:rsidR="002C0809" w:rsidRDefault="00947BA9" w:rsidP="002637CB">
      <w:pPr>
        <w:rPr>
          <w:lang w:val="en-US"/>
        </w:rPr>
      </w:pPr>
      <w:r>
        <w:rPr>
          <w:lang w:val="en-US"/>
        </w:rPr>
        <w:t xml:space="preserve">Value of equity per share = 4 * (1+ growth rate)/( Rate of interest – growth rate) </w:t>
      </w:r>
      <w:r w:rsidRPr="00947BA9">
        <w:rPr>
          <w:lang w:val="en-US"/>
        </w:rPr>
        <w:sym w:font="Wingdings" w:char="F0E0"/>
      </w:r>
      <w:r>
        <w:rPr>
          <w:lang w:val="en-US"/>
        </w:rPr>
        <w:t xml:space="preserve"> 4 * (1.02)/(0.08 – 0.02) </w:t>
      </w:r>
      <w:r w:rsidRPr="00947BA9">
        <w:rPr>
          <w:lang w:val="en-US"/>
        </w:rPr>
        <w:sym w:font="Wingdings" w:char="F0E0"/>
      </w:r>
      <w:r>
        <w:rPr>
          <w:lang w:val="en-US"/>
        </w:rPr>
        <w:t xml:space="preserve"> 68$</w:t>
      </w:r>
    </w:p>
    <w:p w14:paraId="6E622430" w14:textId="7F60B970" w:rsidR="003C66F9" w:rsidRDefault="003C66F9" w:rsidP="002637CB">
      <w:pPr>
        <w:rPr>
          <w:lang w:val="en-US"/>
        </w:rPr>
      </w:pPr>
      <w:r>
        <w:rPr>
          <w:lang w:val="en-US"/>
        </w:rPr>
        <w:t>If stock is trading at 70$ per share , then we can say its little overpriced.</w:t>
      </w:r>
    </w:p>
    <w:p w14:paraId="455165E4" w14:textId="3EB5EA1D" w:rsidR="00886F33" w:rsidRDefault="00886F33" w:rsidP="00886F33">
      <w:pPr>
        <w:pStyle w:val="Heading2"/>
        <w:rPr>
          <w:b/>
          <w:bCs/>
          <w:lang w:val="en-US"/>
        </w:rPr>
      </w:pPr>
      <w:r w:rsidRPr="00886F33">
        <w:rPr>
          <w:b/>
          <w:bCs/>
          <w:highlight w:val="yellow"/>
          <w:lang w:val="en-US"/>
        </w:rPr>
        <w:t xml:space="preserve">FCFE ( </w:t>
      </w:r>
      <w:r w:rsidRPr="00886F33">
        <w:rPr>
          <w:b/>
          <w:bCs/>
          <w:highlight w:val="yellow"/>
          <w:lang w:val="en-US"/>
        </w:rPr>
        <w:t>Free Cash Flow to Equity</w:t>
      </w:r>
      <w:r w:rsidRPr="00886F33">
        <w:rPr>
          <w:b/>
          <w:bCs/>
          <w:highlight w:val="yellow"/>
          <w:lang w:val="en-US"/>
        </w:rPr>
        <w:t xml:space="preserve"> Model) </w:t>
      </w:r>
    </w:p>
    <w:p w14:paraId="76128703" w14:textId="2701D475" w:rsidR="000077D2" w:rsidRDefault="000077D2" w:rsidP="000077D2">
      <w:pPr>
        <w:rPr>
          <w:lang w:val="en-US"/>
        </w:rPr>
      </w:pPr>
      <w:r>
        <w:rPr>
          <w:lang w:val="en-US"/>
        </w:rPr>
        <w:t>Here we value the equity based on the net cash flow after all debt payment , reinvestments … are done.</w:t>
      </w:r>
      <w:r w:rsidR="002D5A91">
        <w:rPr>
          <w:lang w:val="en-US"/>
        </w:rPr>
        <w:t xml:space="preserve"> This is on an assumption that value per share is not the exact amount ( </w:t>
      </w:r>
      <w:proofErr w:type="spellStart"/>
      <w:r w:rsidR="002D5A91">
        <w:rPr>
          <w:lang w:val="en-US"/>
        </w:rPr>
        <w:t>ie</w:t>
      </w:r>
      <w:proofErr w:type="spellEnd"/>
      <w:r w:rsidR="002D5A91">
        <w:rPr>
          <w:lang w:val="en-US"/>
        </w:rPr>
        <w:t>. Company is holding back cash)</w:t>
      </w:r>
    </w:p>
    <w:p w14:paraId="504007B7" w14:textId="3FC9CC1F" w:rsidR="00FD7317" w:rsidRDefault="007D12C0" w:rsidP="002637CB">
      <w:pPr>
        <w:rPr>
          <w:lang w:val="en-US"/>
        </w:rPr>
      </w:pPr>
      <w:r>
        <w:rPr>
          <w:lang w:val="en-US"/>
        </w:rPr>
        <w:t>Here cashflow / per share = 4.25$ ( rest remains same as above)</w:t>
      </w:r>
    </w:p>
    <w:p w14:paraId="4B50A8C7" w14:textId="593D554A" w:rsidR="007D12C0" w:rsidRDefault="007D12C0" w:rsidP="002637CB">
      <w:pPr>
        <w:rPr>
          <w:lang w:val="en-US"/>
        </w:rPr>
      </w:pPr>
      <w:r>
        <w:rPr>
          <w:lang w:val="en-US"/>
        </w:rPr>
        <w:t xml:space="preserve">Value of equity </w:t>
      </w:r>
      <w:r w:rsidRPr="007D12C0">
        <w:rPr>
          <w:lang w:val="en-US"/>
        </w:rPr>
        <w:sym w:font="Wingdings" w:char="F0E0"/>
      </w:r>
      <w:r>
        <w:rPr>
          <w:lang w:val="en-US"/>
        </w:rPr>
        <w:t xml:space="preserve"> 4.25$ (1.02)/(0.08 – 0.02)</w:t>
      </w:r>
      <w:r w:rsidR="005C5C44">
        <w:rPr>
          <w:lang w:val="en-US"/>
        </w:rPr>
        <w:t xml:space="preserve"> = 72.25$</w:t>
      </w:r>
    </w:p>
    <w:p w14:paraId="14A02072" w14:textId="7F49B176" w:rsidR="00D72CC3" w:rsidRDefault="00FC0009" w:rsidP="00FC0009">
      <w:pPr>
        <w:pStyle w:val="Heading2"/>
        <w:rPr>
          <w:b/>
          <w:bCs/>
          <w:highlight w:val="yellow"/>
          <w:lang w:val="en-US"/>
        </w:rPr>
      </w:pPr>
      <w:r w:rsidRPr="00FC0009">
        <w:rPr>
          <w:b/>
          <w:bCs/>
          <w:highlight w:val="yellow"/>
          <w:lang w:val="en-US"/>
        </w:rPr>
        <w:t>Cash flow to the firm</w:t>
      </w:r>
    </w:p>
    <w:p w14:paraId="0BBE4073" w14:textId="1E9EF63A" w:rsidR="00947BA9" w:rsidRDefault="00E0034B" w:rsidP="002637CB">
      <w:pPr>
        <w:rPr>
          <w:lang w:val="en-US"/>
        </w:rPr>
      </w:pPr>
      <w:r>
        <w:rPr>
          <w:lang w:val="en-US"/>
        </w:rPr>
        <w:t>Broader view point where we look at the cashflows not from equity investors point of view but at the total cash flows generated by the assets ( both for lender and investor)</w:t>
      </w:r>
    </w:p>
    <w:p w14:paraId="12796083" w14:textId="17CD2041" w:rsidR="00E0034B" w:rsidRDefault="00E0034B" w:rsidP="002637CB">
      <w:pPr>
        <w:rPr>
          <w:lang w:val="en-US"/>
        </w:rPr>
      </w:pPr>
      <w:r>
        <w:rPr>
          <w:lang w:val="en-US"/>
        </w:rPr>
        <w:t xml:space="preserve">This cashflow is before debt payments but after operating expenses and taxes </w:t>
      </w:r>
      <w:r w:rsidRPr="00E0034B">
        <w:rPr>
          <w:lang w:val="en-US"/>
        </w:rPr>
        <w:sym w:font="Wingdings" w:char="F0E0"/>
      </w:r>
      <w:r>
        <w:rPr>
          <w:lang w:val="en-US"/>
        </w:rPr>
        <w:t xml:space="preserve"> cashflow to firm</w:t>
      </w:r>
    </w:p>
    <w:p w14:paraId="48C80439" w14:textId="77777777" w:rsidR="00E0034B" w:rsidRPr="002C0809" w:rsidRDefault="00E0034B" w:rsidP="002637CB">
      <w:pPr>
        <w:rPr>
          <w:lang w:val="en-US"/>
        </w:rPr>
      </w:pPr>
    </w:p>
    <w:p w14:paraId="50E7F84D" w14:textId="77777777" w:rsidR="009F4D79" w:rsidRPr="009F4D79" w:rsidRDefault="009F4D79" w:rsidP="000E58CB">
      <w:pPr>
        <w:rPr>
          <w:lang w:val="en-US"/>
        </w:rPr>
      </w:pPr>
    </w:p>
    <w:p w14:paraId="4CA2BAED" w14:textId="77777777" w:rsidR="002712E3" w:rsidRPr="00D80F39" w:rsidRDefault="002712E3" w:rsidP="000E58CB">
      <w:pPr>
        <w:rPr>
          <w:lang w:val="en-US"/>
        </w:rPr>
      </w:pPr>
    </w:p>
    <w:p w14:paraId="3F3FA659" w14:textId="77777777" w:rsidR="007C08D6" w:rsidRDefault="007C08D6" w:rsidP="000E58CB">
      <w:pPr>
        <w:rPr>
          <w:lang w:val="en-US"/>
        </w:rPr>
      </w:pPr>
    </w:p>
    <w:p w14:paraId="3B8BDD47" w14:textId="77777777" w:rsidR="00B01B1F" w:rsidRDefault="00B01B1F" w:rsidP="000E58CB">
      <w:pPr>
        <w:rPr>
          <w:lang w:val="en-US"/>
        </w:rPr>
      </w:pPr>
    </w:p>
    <w:p w14:paraId="54746F30" w14:textId="77777777" w:rsidR="00B01B1F" w:rsidRPr="00B01B1F" w:rsidRDefault="00B01B1F" w:rsidP="000E58CB">
      <w:pPr>
        <w:rPr>
          <w:lang w:val="en-US"/>
        </w:rPr>
      </w:pPr>
    </w:p>
    <w:p w14:paraId="60CCC099" w14:textId="77777777" w:rsidR="00CB1A07" w:rsidRPr="00425E73" w:rsidRDefault="00CB1A07" w:rsidP="005C0DC5">
      <w:pPr>
        <w:rPr>
          <w:lang w:val="en-US"/>
        </w:rPr>
      </w:pPr>
    </w:p>
    <w:p w14:paraId="6EFD9FBB" w14:textId="77777777" w:rsidR="00C43D40" w:rsidRPr="00C43D40" w:rsidRDefault="00C43D40" w:rsidP="00C43D40">
      <w:pPr>
        <w:rPr>
          <w:highlight w:val="magenta"/>
          <w:lang w:val="en-US"/>
        </w:rPr>
      </w:pPr>
    </w:p>
    <w:p w14:paraId="645FF1CF" w14:textId="77777777" w:rsidR="00A522B4" w:rsidRPr="00A522B4" w:rsidRDefault="00A522B4" w:rsidP="00A522B4">
      <w:pPr>
        <w:rPr>
          <w:highlight w:val="yellow"/>
          <w:lang w:val="en-US"/>
        </w:rPr>
      </w:pPr>
    </w:p>
    <w:sectPr w:rsidR="00A522B4" w:rsidRPr="00A522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4396E"/>
    <w:multiLevelType w:val="hybridMultilevel"/>
    <w:tmpl w:val="EA182A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470FFA"/>
    <w:multiLevelType w:val="hybridMultilevel"/>
    <w:tmpl w:val="371EFEB6"/>
    <w:lvl w:ilvl="0" w:tplc="7A8CD35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6F66E8"/>
    <w:multiLevelType w:val="hybridMultilevel"/>
    <w:tmpl w:val="B12A2D1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AD6AD4"/>
    <w:multiLevelType w:val="hybridMultilevel"/>
    <w:tmpl w:val="EC981E5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588292">
    <w:abstractNumId w:val="0"/>
  </w:num>
  <w:num w:numId="2" w16cid:durableId="1841776892">
    <w:abstractNumId w:val="1"/>
  </w:num>
  <w:num w:numId="3" w16cid:durableId="283856139">
    <w:abstractNumId w:val="3"/>
  </w:num>
  <w:num w:numId="4" w16cid:durableId="1467504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zM1MrUwMDQyNTRW0lEKTi0uzszPAymwrAUA/VUC+SwAAAA="/>
  </w:docVars>
  <w:rsids>
    <w:rsidRoot w:val="007461F7"/>
    <w:rsid w:val="000077D2"/>
    <w:rsid w:val="00011CC1"/>
    <w:rsid w:val="00017090"/>
    <w:rsid w:val="00020CD8"/>
    <w:rsid w:val="00021B01"/>
    <w:rsid w:val="00035212"/>
    <w:rsid w:val="000368AE"/>
    <w:rsid w:val="000643EE"/>
    <w:rsid w:val="00074B05"/>
    <w:rsid w:val="00077E32"/>
    <w:rsid w:val="00085A0B"/>
    <w:rsid w:val="0008751E"/>
    <w:rsid w:val="0009402F"/>
    <w:rsid w:val="000961D9"/>
    <w:rsid w:val="000A1272"/>
    <w:rsid w:val="000B5E57"/>
    <w:rsid w:val="000C4056"/>
    <w:rsid w:val="000C4416"/>
    <w:rsid w:val="000C6550"/>
    <w:rsid w:val="000C7D28"/>
    <w:rsid w:val="000D4110"/>
    <w:rsid w:val="000E2729"/>
    <w:rsid w:val="000E4D1E"/>
    <w:rsid w:val="000E58CB"/>
    <w:rsid w:val="000E5B1F"/>
    <w:rsid w:val="000F1226"/>
    <w:rsid w:val="000F6960"/>
    <w:rsid w:val="000F7B75"/>
    <w:rsid w:val="00100945"/>
    <w:rsid w:val="001027E1"/>
    <w:rsid w:val="00105561"/>
    <w:rsid w:val="00105DA3"/>
    <w:rsid w:val="00110ED2"/>
    <w:rsid w:val="0011149F"/>
    <w:rsid w:val="0011609F"/>
    <w:rsid w:val="001179BE"/>
    <w:rsid w:val="00120E84"/>
    <w:rsid w:val="00126D33"/>
    <w:rsid w:val="001423B9"/>
    <w:rsid w:val="00145491"/>
    <w:rsid w:val="00146CEF"/>
    <w:rsid w:val="0015625E"/>
    <w:rsid w:val="00160397"/>
    <w:rsid w:val="00161B9A"/>
    <w:rsid w:val="00164AE1"/>
    <w:rsid w:val="001769B6"/>
    <w:rsid w:val="00193B60"/>
    <w:rsid w:val="00195E0B"/>
    <w:rsid w:val="001A4CAC"/>
    <w:rsid w:val="001A73E5"/>
    <w:rsid w:val="001B0831"/>
    <w:rsid w:val="001C4BA2"/>
    <w:rsid w:val="001E049F"/>
    <w:rsid w:val="001E139F"/>
    <w:rsid w:val="001E24DD"/>
    <w:rsid w:val="001E4704"/>
    <w:rsid w:val="001F01EC"/>
    <w:rsid w:val="001F39B2"/>
    <w:rsid w:val="00201357"/>
    <w:rsid w:val="00215E47"/>
    <w:rsid w:val="00216155"/>
    <w:rsid w:val="002167F1"/>
    <w:rsid w:val="00223C16"/>
    <w:rsid w:val="00225B27"/>
    <w:rsid w:val="00230164"/>
    <w:rsid w:val="00231BDF"/>
    <w:rsid w:val="00233236"/>
    <w:rsid w:val="00236C72"/>
    <w:rsid w:val="0024464E"/>
    <w:rsid w:val="002468B5"/>
    <w:rsid w:val="002637CB"/>
    <w:rsid w:val="00264AA1"/>
    <w:rsid w:val="00265C40"/>
    <w:rsid w:val="002712E3"/>
    <w:rsid w:val="00274575"/>
    <w:rsid w:val="0027647F"/>
    <w:rsid w:val="00277C6C"/>
    <w:rsid w:val="00283374"/>
    <w:rsid w:val="00284FCF"/>
    <w:rsid w:val="00293E97"/>
    <w:rsid w:val="002B2390"/>
    <w:rsid w:val="002B2483"/>
    <w:rsid w:val="002B302D"/>
    <w:rsid w:val="002B56ED"/>
    <w:rsid w:val="002B6CA1"/>
    <w:rsid w:val="002C0809"/>
    <w:rsid w:val="002C68DB"/>
    <w:rsid w:val="002C7D05"/>
    <w:rsid w:val="002D1B42"/>
    <w:rsid w:val="002D5A91"/>
    <w:rsid w:val="002E14BB"/>
    <w:rsid w:val="002E20C9"/>
    <w:rsid w:val="002E3BB0"/>
    <w:rsid w:val="002E6D6F"/>
    <w:rsid w:val="002F1618"/>
    <w:rsid w:val="002F515F"/>
    <w:rsid w:val="00302BC2"/>
    <w:rsid w:val="00305372"/>
    <w:rsid w:val="00323F3E"/>
    <w:rsid w:val="0032693C"/>
    <w:rsid w:val="00330293"/>
    <w:rsid w:val="00330366"/>
    <w:rsid w:val="00331239"/>
    <w:rsid w:val="003422CF"/>
    <w:rsid w:val="003436BA"/>
    <w:rsid w:val="00345105"/>
    <w:rsid w:val="00350250"/>
    <w:rsid w:val="00351750"/>
    <w:rsid w:val="0035414B"/>
    <w:rsid w:val="003550C7"/>
    <w:rsid w:val="00355638"/>
    <w:rsid w:val="0035695C"/>
    <w:rsid w:val="00360608"/>
    <w:rsid w:val="003728C1"/>
    <w:rsid w:val="00375E88"/>
    <w:rsid w:val="00380756"/>
    <w:rsid w:val="003839D6"/>
    <w:rsid w:val="00392804"/>
    <w:rsid w:val="003930D9"/>
    <w:rsid w:val="003933F4"/>
    <w:rsid w:val="00395B3A"/>
    <w:rsid w:val="00397F17"/>
    <w:rsid w:val="003B11D9"/>
    <w:rsid w:val="003B5574"/>
    <w:rsid w:val="003C2BFA"/>
    <w:rsid w:val="003C66F9"/>
    <w:rsid w:val="003C688C"/>
    <w:rsid w:val="003D56AF"/>
    <w:rsid w:val="003E0D2B"/>
    <w:rsid w:val="003E7181"/>
    <w:rsid w:val="003F3D65"/>
    <w:rsid w:val="00425E73"/>
    <w:rsid w:val="004331EE"/>
    <w:rsid w:val="00434648"/>
    <w:rsid w:val="00435DC9"/>
    <w:rsid w:val="00436A42"/>
    <w:rsid w:val="004417EE"/>
    <w:rsid w:val="00444AE7"/>
    <w:rsid w:val="0044541B"/>
    <w:rsid w:val="00450049"/>
    <w:rsid w:val="004748E4"/>
    <w:rsid w:val="00482117"/>
    <w:rsid w:val="00482F36"/>
    <w:rsid w:val="00483438"/>
    <w:rsid w:val="00484332"/>
    <w:rsid w:val="004A02F2"/>
    <w:rsid w:val="004A4AB8"/>
    <w:rsid w:val="004B2A57"/>
    <w:rsid w:val="004C4570"/>
    <w:rsid w:val="004C7B8E"/>
    <w:rsid w:val="004D6BEE"/>
    <w:rsid w:val="004E13AA"/>
    <w:rsid w:val="004F177C"/>
    <w:rsid w:val="004F7BD1"/>
    <w:rsid w:val="00504BE0"/>
    <w:rsid w:val="0051565E"/>
    <w:rsid w:val="00535D6B"/>
    <w:rsid w:val="0054023C"/>
    <w:rsid w:val="00542B5F"/>
    <w:rsid w:val="00546534"/>
    <w:rsid w:val="00552408"/>
    <w:rsid w:val="00560FF7"/>
    <w:rsid w:val="005620FC"/>
    <w:rsid w:val="00570F53"/>
    <w:rsid w:val="005827C0"/>
    <w:rsid w:val="0059781D"/>
    <w:rsid w:val="005A0FC6"/>
    <w:rsid w:val="005A4496"/>
    <w:rsid w:val="005A4B84"/>
    <w:rsid w:val="005A4D18"/>
    <w:rsid w:val="005B4572"/>
    <w:rsid w:val="005B50BE"/>
    <w:rsid w:val="005C0DC5"/>
    <w:rsid w:val="005C2600"/>
    <w:rsid w:val="005C318F"/>
    <w:rsid w:val="005C5C44"/>
    <w:rsid w:val="005C7FA0"/>
    <w:rsid w:val="005D110A"/>
    <w:rsid w:val="005E06CF"/>
    <w:rsid w:val="005E1678"/>
    <w:rsid w:val="005F04CB"/>
    <w:rsid w:val="005F2038"/>
    <w:rsid w:val="005F5E6E"/>
    <w:rsid w:val="005F7815"/>
    <w:rsid w:val="0060017A"/>
    <w:rsid w:val="00601D6B"/>
    <w:rsid w:val="00602F29"/>
    <w:rsid w:val="00603EC7"/>
    <w:rsid w:val="006146BE"/>
    <w:rsid w:val="006147A1"/>
    <w:rsid w:val="006150F4"/>
    <w:rsid w:val="006223D6"/>
    <w:rsid w:val="006239CE"/>
    <w:rsid w:val="00631DF8"/>
    <w:rsid w:val="006358D0"/>
    <w:rsid w:val="00636367"/>
    <w:rsid w:val="0064532A"/>
    <w:rsid w:val="00645721"/>
    <w:rsid w:val="00652319"/>
    <w:rsid w:val="006573F7"/>
    <w:rsid w:val="00667474"/>
    <w:rsid w:val="00673F4D"/>
    <w:rsid w:val="00676A8F"/>
    <w:rsid w:val="00694E8E"/>
    <w:rsid w:val="006A0614"/>
    <w:rsid w:val="006A138F"/>
    <w:rsid w:val="006A1698"/>
    <w:rsid w:val="006B4847"/>
    <w:rsid w:val="006D6908"/>
    <w:rsid w:val="006D6D2F"/>
    <w:rsid w:val="006E3FDA"/>
    <w:rsid w:val="006F2343"/>
    <w:rsid w:val="006F2F7F"/>
    <w:rsid w:val="006F5F46"/>
    <w:rsid w:val="00704247"/>
    <w:rsid w:val="00712FC7"/>
    <w:rsid w:val="00714FC3"/>
    <w:rsid w:val="00723D99"/>
    <w:rsid w:val="0072517B"/>
    <w:rsid w:val="00730B5A"/>
    <w:rsid w:val="0073142D"/>
    <w:rsid w:val="0073212E"/>
    <w:rsid w:val="00733E04"/>
    <w:rsid w:val="00736678"/>
    <w:rsid w:val="00736F5E"/>
    <w:rsid w:val="00743C4E"/>
    <w:rsid w:val="007461F7"/>
    <w:rsid w:val="00751813"/>
    <w:rsid w:val="007534F3"/>
    <w:rsid w:val="00756075"/>
    <w:rsid w:val="00761378"/>
    <w:rsid w:val="00785B70"/>
    <w:rsid w:val="0079536F"/>
    <w:rsid w:val="00795C12"/>
    <w:rsid w:val="007A0DAD"/>
    <w:rsid w:val="007A38B4"/>
    <w:rsid w:val="007A5FF9"/>
    <w:rsid w:val="007B5968"/>
    <w:rsid w:val="007B6A27"/>
    <w:rsid w:val="007B7CE1"/>
    <w:rsid w:val="007C08D6"/>
    <w:rsid w:val="007C5BCB"/>
    <w:rsid w:val="007D12C0"/>
    <w:rsid w:val="007D47A2"/>
    <w:rsid w:val="007F293F"/>
    <w:rsid w:val="007F3CFE"/>
    <w:rsid w:val="00814504"/>
    <w:rsid w:val="008169B7"/>
    <w:rsid w:val="00816FF8"/>
    <w:rsid w:val="00820051"/>
    <w:rsid w:val="00833E9F"/>
    <w:rsid w:val="008510D0"/>
    <w:rsid w:val="00856607"/>
    <w:rsid w:val="00861B0D"/>
    <w:rsid w:val="00865F10"/>
    <w:rsid w:val="008700FB"/>
    <w:rsid w:val="00870A13"/>
    <w:rsid w:val="00871CA0"/>
    <w:rsid w:val="008768DE"/>
    <w:rsid w:val="00886F33"/>
    <w:rsid w:val="008920FB"/>
    <w:rsid w:val="008929BA"/>
    <w:rsid w:val="0089490D"/>
    <w:rsid w:val="00895559"/>
    <w:rsid w:val="00896875"/>
    <w:rsid w:val="008A12DA"/>
    <w:rsid w:val="008A6A6F"/>
    <w:rsid w:val="008B4F67"/>
    <w:rsid w:val="008E61A0"/>
    <w:rsid w:val="008E61A1"/>
    <w:rsid w:val="00911A28"/>
    <w:rsid w:val="00914525"/>
    <w:rsid w:val="0091503D"/>
    <w:rsid w:val="00920166"/>
    <w:rsid w:val="00920CCC"/>
    <w:rsid w:val="009213CB"/>
    <w:rsid w:val="0093210F"/>
    <w:rsid w:val="009328C5"/>
    <w:rsid w:val="009414BD"/>
    <w:rsid w:val="00947BA9"/>
    <w:rsid w:val="00952590"/>
    <w:rsid w:val="0096019B"/>
    <w:rsid w:val="0096092C"/>
    <w:rsid w:val="00971FDA"/>
    <w:rsid w:val="009748B0"/>
    <w:rsid w:val="00984982"/>
    <w:rsid w:val="00986983"/>
    <w:rsid w:val="00994971"/>
    <w:rsid w:val="009B1002"/>
    <w:rsid w:val="009B480D"/>
    <w:rsid w:val="009C2AA3"/>
    <w:rsid w:val="009C6723"/>
    <w:rsid w:val="009D24A8"/>
    <w:rsid w:val="009D2AB5"/>
    <w:rsid w:val="009D38DF"/>
    <w:rsid w:val="009E2822"/>
    <w:rsid w:val="009E4240"/>
    <w:rsid w:val="009F0822"/>
    <w:rsid w:val="009F4D79"/>
    <w:rsid w:val="00A02E97"/>
    <w:rsid w:val="00A05D16"/>
    <w:rsid w:val="00A12107"/>
    <w:rsid w:val="00A162FF"/>
    <w:rsid w:val="00A2571D"/>
    <w:rsid w:val="00A32FB9"/>
    <w:rsid w:val="00A42629"/>
    <w:rsid w:val="00A446F5"/>
    <w:rsid w:val="00A46868"/>
    <w:rsid w:val="00A46DEB"/>
    <w:rsid w:val="00A4704A"/>
    <w:rsid w:val="00A4753C"/>
    <w:rsid w:val="00A479FC"/>
    <w:rsid w:val="00A51709"/>
    <w:rsid w:val="00A522B4"/>
    <w:rsid w:val="00A534AF"/>
    <w:rsid w:val="00A54134"/>
    <w:rsid w:val="00A56EF6"/>
    <w:rsid w:val="00A62DBC"/>
    <w:rsid w:val="00A62F66"/>
    <w:rsid w:val="00A70BC4"/>
    <w:rsid w:val="00A7498D"/>
    <w:rsid w:val="00A80137"/>
    <w:rsid w:val="00A84574"/>
    <w:rsid w:val="00A97FB8"/>
    <w:rsid w:val="00AA10C8"/>
    <w:rsid w:val="00AB3C30"/>
    <w:rsid w:val="00AB3C7B"/>
    <w:rsid w:val="00AB62F6"/>
    <w:rsid w:val="00AD18EE"/>
    <w:rsid w:val="00AD34B2"/>
    <w:rsid w:val="00AD5D5A"/>
    <w:rsid w:val="00AE1BAA"/>
    <w:rsid w:val="00AE2153"/>
    <w:rsid w:val="00AE6F4F"/>
    <w:rsid w:val="00AF11E9"/>
    <w:rsid w:val="00AF262E"/>
    <w:rsid w:val="00B01B1F"/>
    <w:rsid w:val="00B13529"/>
    <w:rsid w:val="00B258AA"/>
    <w:rsid w:val="00B2685C"/>
    <w:rsid w:val="00B34F02"/>
    <w:rsid w:val="00B37E0A"/>
    <w:rsid w:val="00B44979"/>
    <w:rsid w:val="00B47022"/>
    <w:rsid w:val="00B50601"/>
    <w:rsid w:val="00B551BC"/>
    <w:rsid w:val="00B55B8D"/>
    <w:rsid w:val="00B6173C"/>
    <w:rsid w:val="00B63604"/>
    <w:rsid w:val="00B7767C"/>
    <w:rsid w:val="00B77888"/>
    <w:rsid w:val="00B9386E"/>
    <w:rsid w:val="00B96815"/>
    <w:rsid w:val="00B97EAB"/>
    <w:rsid w:val="00BA16D5"/>
    <w:rsid w:val="00BA22BE"/>
    <w:rsid w:val="00BB27D1"/>
    <w:rsid w:val="00BB514C"/>
    <w:rsid w:val="00BB6446"/>
    <w:rsid w:val="00BB7EA9"/>
    <w:rsid w:val="00BC0182"/>
    <w:rsid w:val="00BC07B5"/>
    <w:rsid w:val="00BC7BC5"/>
    <w:rsid w:val="00BD318F"/>
    <w:rsid w:val="00BE1419"/>
    <w:rsid w:val="00BE6A55"/>
    <w:rsid w:val="00BF7FC3"/>
    <w:rsid w:val="00C0034D"/>
    <w:rsid w:val="00C014EE"/>
    <w:rsid w:val="00C01A93"/>
    <w:rsid w:val="00C0519C"/>
    <w:rsid w:val="00C07583"/>
    <w:rsid w:val="00C13C4E"/>
    <w:rsid w:val="00C20923"/>
    <w:rsid w:val="00C4175D"/>
    <w:rsid w:val="00C43303"/>
    <w:rsid w:val="00C43D40"/>
    <w:rsid w:val="00C44D5F"/>
    <w:rsid w:val="00C517DF"/>
    <w:rsid w:val="00C65535"/>
    <w:rsid w:val="00C7740B"/>
    <w:rsid w:val="00C9702B"/>
    <w:rsid w:val="00CA58E0"/>
    <w:rsid w:val="00CB1A07"/>
    <w:rsid w:val="00CC1128"/>
    <w:rsid w:val="00CD5AA6"/>
    <w:rsid w:val="00CD71E2"/>
    <w:rsid w:val="00CE265E"/>
    <w:rsid w:val="00CE7C40"/>
    <w:rsid w:val="00CF0568"/>
    <w:rsid w:val="00D011E5"/>
    <w:rsid w:val="00D02A3F"/>
    <w:rsid w:val="00D05078"/>
    <w:rsid w:val="00D051DB"/>
    <w:rsid w:val="00D14A33"/>
    <w:rsid w:val="00D2104E"/>
    <w:rsid w:val="00D2463E"/>
    <w:rsid w:val="00D27C69"/>
    <w:rsid w:val="00D310CC"/>
    <w:rsid w:val="00D31645"/>
    <w:rsid w:val="00D32250"/>
    <w:rsid w:val="00D32F2C"/>
    <w:rsid w:val="00D42042"/>
    <w:rsid w:val="00D46ACF"/>
    <w:rsid w:val="00D51636"/>
    <w:rsid w:val="00D52947"/>
    <w:rsid w:val="00D539E3"/>
    <w:rsid w:val="00D60612"/>
    <w:rsid w:val="00D61FBE"/>
    <w:rsid w:val="00D701B7"/>
    <w:rsid w:val="00D7037E"/>
    <w:rsid w:val="00D70D31"/>
    <w:rsid w:val="00D72115"/>
    <w:rsid w:val="00D72CC3"/>
    <w:rsid w:val="00D80F39"/>
    <w:rsid w:val="00D84D7E"/>
    <w:rsid w:val="00D9316A"/>
    <w:rsid w:val="00D97880"/>
    <w:rsid w:val="00DA0CC1"/>
    <w:rsid w:val="00DA38FA"/>
    <w:rsid w:val="00DB5D87"/>
    <w:rsid w:val="00DB735F"/>
    <w:rsid w:val="00DC4950"/>
    <w:rsid w:val="00DD091E"/>
    <w:rsid w:val="00DD1ECB"/>
    <w:rsid w:val="00DD6102"/>
    <w:rsid w:val="00DE2E76"/>
    <w:rsid w:val="00DF32C1"/>
    <w:rsid w:val="00E0034B"/>
    <w:rsid w:val="00E00CBE"/>
    <w:rsid w:val="00E176B5"/>
    <w:rsid w:val="00E232BC"/>
    <w:rsid w:val="00E23A7D"/>
    <w:rsid w:val="00E337F1"/>
    <w:rsid w:val="00E37754"/>
    <w:rsid w:val="00E41941"/>
    <w:rsid w:val="00E51B71"/>
    <w:rsid w:val="00E65D1A"/>
    <w:rsid w:val="00E70890"/>
    <w:rsid w:val="00E71789"/>
    <w:rsid w:val="00E71A99"/>
    <w:rsid w:val="00E76A5D"/>
    <w:rsid w:val="00E8160E"/>
    <w:rsid w:val="00E838A6"/>
    <w:rsid w:val="00E83944"/>
    <w:rsid w:val="00E8665A"/>
    <w:rsid w:val="00EA387B"/>
    <w:rsid w:val="00EA5A88"/>
    <w:rsid w:val="00EA76CC"/>
    <w:rsid w:val="00EB4A5A"/>
    <w:rsid w:val="00EC2DFB"/>
    <w:rsid w:val="00ED7D32"/>
    <w:rsid w:val="00EE5673"/>
    <w:rsid w:val="00EE5B62"/>
    <w:rsid w:val="00EE77E8"/>
    <w:rsid w:val="00EE780A"/>
    <w:rsid w:val="00EF1340"/>
    <w:rsid w:val="00EF16A0"/>
    <w:rsid w:val="00EF2ED6"/>
    <w:rsid w:val="00EF31F7"/>
    <w:rsid w:val="00EF5367"/>
    <w:rsid w:val="00F01242"/>
    <w:rsid w:val="00F05225"/>
    <w:rsid w:val="00F1004B"/>
    <w:rsid w:val="00F15A67"/>
    <w:rsid w:val="00F17E7B"/>
    <w:rsid w:val="00F3184B"/>
    <w:rsid w:val="00F376CE"/>
    <w:rsid w:val="00F43C10"/>
    <w:rsid w:val="00F52165"/>
    <w:rsid w:val="00F52C3F"/>
    <w:rsid w:val="00F52C5D"/>
    <w:rsid w:val="00F55695"/>
    <w:rsid w:val="00F62BC5"/>
    <w:rsid w:val="00F6426E"/>
    <w:rsid w:val="00F6566E"/>
    <w:rsid w:val="00F65770"/>
    <w:rsid w:val="00F73B4A"/>
    <w:rsid w:val="00F75237"/>
    <w:rsid w:val="00F853DE"/>
    <w:rsid w:val="00F909F7"/>
    <w:rsid w:val="00F956B8"/>
    <w:rsid w:val="00FA0C09"/>
    <w:rsid w:val="00FA0D41"/>
    <w:rsid w:val="00FA5C09"/>
    <w:rsid w:val="00FA683B"/>
    <w:rsid w:val="00FB2CCB"/>
    <w:rsid w:val="00FB6CF8"/>
    <w:rsid w:val="00FC0009"/>
    <w:rsid w:val="00FC158B"/>
    <w:rsid w:val="00FC66EE"/>
    <w:rsid w:val="00FD0392"/>
    <w:rsid w:val="00FD1F55"/>
    <w:rsid w:val="00FD4D59"/>
    <w:rsid w:val="00FD7317"/>
    <w:rsid w:val="00FE46BB"/>
    <w:rsid w:val="00FE52CD"/>
    <w:rsid w:val="00FE618B"/>
    <w:rsid w:val="00FE78DE"/>
    <w:rsid w:val="00FF0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2111E"/>
  <w15:chartTrackingRefBased/>
  <w15:docId w15:val="{81A348B8-D58C-4F86-A2E7-3F134CB5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9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08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9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08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65F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0D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D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D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D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D4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44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1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80</TotalTime>
  <Pages>1</Pages>
  <Words>3563</Words>
  <Characters>20314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485</cp:revision>
  <dcterms:created xsi:type="dcterms:W3CDTF">2023-09-15T18:35:00Z</dcterms:created>
  <dcterms:modified xsi:type="dcterms:W3CDTF">2023-10-15T19:44:00Z</dcterms:modified>
</cp:coreProperties>
</file>